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B5CCEF" w14:textId="77777777" w:rsidR="00F5291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 New" w:hAnsi="TH Sarabun New" w:cs="TH Sarabun New"/>
          <w:noProof/>
          <w:sz w:val="32"/>
          <w:szCs w:val="32"/>
        </w:rPr>
        <w:drawing>
          <wp:anchor distT="0" distB="0" distL="114300" distR="114300" simplePos="0" relativeHeight="251773952" behindDoc="1" locked="0" layoutInCell="1" allowOverlap="1" wp14:anchorId="11F0715C" wp14:editId="50398A6C">
            <wp:simplePos x="0" y="0"/>
            <wp:positionH relativeFrom="column">
              <wp:posOffset>-857250</wp:posOffset>
            </wp:positionH>
            <wp:positionV relativeFrom="paragraph">
              <wp:posOffset>-914400</wp:posOffset>
            </wp:positionV>
            <wp:extent cx="7567958" cy="10696353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ปกรายงานฝึกงาน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4351" cy="107053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83D6B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0D05DC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4A98EF4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7DDF851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98BF9EA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9FF7294" w14:textId="77777777" w:rsidR="00F5291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AB23DA">
        <w:rPr>
          <w:rFonts w:ascii="TH Sarabun New" w:hAnsi="TH Sarabun New" w:cs="TH Sarabun New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A802D52" wp14:editId="506E6B8B">
                <wp:simplePos x="0" y="0"/>
                <wp:positionH relativeFrom="column">
                  <wp:posOffset>990600</wp:posOffset>
                </wp:positionH>
                <wp:positionV relativeFrom="paragraph">
                  <wp:posOffset>60325</wp:posOffset>
                </wp:positionV>
                <wp:extent cx="5295900" cy="6972300"/>
                <wp:effectExtent l="0" t="0" r="0" b="0"/>
                <wp:wrapNone/>
                <wp:docPr id="9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95900" cy="6972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13813F" w14:textId="0D1A46D7" w:rsidR="005257A3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  <w:lang w:val="de-DE" w:eastAsia="de-DE"/>
                              </w:rPr>
                              <w:t xml:space="preserve">รายงานวิชา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  <w:t>2100301</w:t>
                            </w:r>
                          </w:p>
                          <w:p w14:paraId="52521F42" w14:textId="77777777" w:rsidR="005257A3" w:rsidRPr="005257A3" w:rsidRDefault="005257A3" w:rsidP="00485B24">
                            <w:pPr>
                              <w:spacing w:after="0" w:line="60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  <w:lang w:val="de-DE" w:eastAsia="de-DE"/>
                              </w:rPr>
                              <w:t>การ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  <w:lang w:eastAsia="de-DE"/>
                              </w:rPr>
                              <w:t xml:space="preserve">วิศวกรรม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  <w:t>(ENGINEERING PRACTICE)</w:t>
                            </w:r>
                          </w:p>
                          <w:p w14:paraId="33860ADB" w14:textId="26424CF0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จัดทำโดย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นาย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ชยุต ธนกิจโกเศรษฐ์</w:t>
                            </w:r>
                          </w:p>
                          <w:p w14:paraId="385B5245" w14:textId="63D7544B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รหัสประจำตั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ว 6430068221</w:t>
                            </w:r>
                          </w:p>
                          <w:p w14:paraId="226FEB53" w14:textId="77777777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ภาควิชาวิศวกรรมไฟฟ้า</w:t>
                            </w:r>
                          </w:p>
                          <w:p w14:paraId="3AA382DB" w14:textId="77777777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คณะวิศวกรรมศาสตร์</w:t>
                            </w:r>
                          </w:p>
                          <w:p w14:paraId="2DDFCBC6" w14:textId="77777777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rtl/>
                                <w:cs/>
                                <w:lang w:eastAsia="de-DE" w:bidi="ar-SA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จุฬาลงกรณ์มหาวิทยาลัย</w:t>
                            </w:r>
                          </w:p>
                          <w:p w14:paraId="7D9937F4" w14:textId="69362BF7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หน่วยงานที่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KPIT Tech (Thailand) Co., Ltd.</w:t>
                            </w:r>
                          </w:p>
                          <w:p w14:paraId="7A04815A" w14:textId="35F2FE31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44/1 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อาคารรุ่งโรจน์ธนกุล 14</w:t>
                            </w:r>
                            <w:proofErr w:type="spellStart"/>
                            <w:r w:rsidR="00355EF0" w:rsidRP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vertAlign w:val="superscript"/>
                                <w:lang w:eastAsia="de-DE"/>
                              </w:rPr>
                              <w:t>th</w:t>
                            </w:r>
                            <w:proofErr w:type="spellEnd"/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</w:t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Floor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ถนนรัชดาภิเษก</w:t>
                            </w:r>
                          </w:p>
                          <w:p w14:paraId="19E34153" w14:textId="686F60C9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แขวงห้วยขวาง เขตห้วยขวาง กรุงเทพมหานคร 10310</w:t>
                            </w:r>
                          </w:p>
                          <w:p w14:paraId="3E4DC8B9" w14:textId="2E0D4F11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วิศวกรผู้ดูแล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 w:rsidRP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กวินภพ จิโน</w:t>
                            </w:r>
                            <w:r w:rsidR="00B931FB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, </w:t>
                            </w:r>
                            <w:r w:rsidR="00B931FB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เจนณรงค์ กล่อมเกลา</w:t>
                            </w:r>
                          </w:p>
                          <w:p w14:paraId="491A2431" w14:textId="5608BF43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Lead Software Engineer</w:t>
                            </w:r>
                            <w:r w:rsidR="00B931FB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, Senior Technical Leader</w:t>
                            </w:r>
                          </w:p>
                          <w:p w14:paraId="0AEB547B" w14:textId="3030EBA6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ช่วงระยะเวลาการ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ตั้งแต่วันที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่ 20/5/2024</w:t>
                            </w:r>
                          </w:p>
                          <w:p w14:paraId="01149CA6" w14:textId="129A99F7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ถึงวันที่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9/8/2024</w:t>
                            </w:r>
                          </w:p>
                          <w:p w14:paraId="0ECA34FE" w14:textId="77777777" w:rsidR="005257A3" w:rsidRPr="005257A3" w:rsidRDefault="005257A3" w:rsidP="00485B24">
                            <w:pPr>
                              <w:spacing w:after="0" w:line="60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รวมระยะเวลาการ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…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สัปดาห์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 …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วัน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…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ชั่วโมง</w:t>
                            </w:r>
                          </w:p>
                          <w:p w14:paraId="7E5FBFF3" w14:textId="77777777" w:rsidR="005257A3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lang w:eastAsia="de-DE" w:bidi="ar-SA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  <w:t>ภาควิชาวิศวกรรมไฟฟ้า</w:t>
                            </w:r>
                          </w:p>
                          <w:p w14:paraId="3A53C427" w14:textId="77777777" w:rsidR="005257A3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lang w:eastAsia="de-DE" w:bidi="ar-SA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  <w:t>คณะวิศวกรรมศาสตร์</w:t>
                            </w:r>
                          </w:p>
                          <w:p w14:paraId="3A98D992" w14:textId="77777777" w:rsidR="0058517A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  <w:t>จุฬาลงกรณ์มหาวิทยาลั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802D52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78pt;margin-top:4.75pt;width:417pt;height:549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" filled="f" stroked="f">
                <v:path arrowok="t"/>
                <v:textbox>
                  <w:txbxContent>
                    <w:p w14:paraId="4713813F" w14:textId="0D1A46D7" w:rsidR="005257A3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cs/>
                          <w:lang w:val="de-DE" w:eastAsia="de-DE"/>
                        </w:rPr>
                        <w:t xml:space="preserve">รายงานวิชา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  <w:t>2100301</w:t>
                      </w:r>
                    </w:p>
                    <w:p w14:paraId="52521F42" w14:textId="77777777" w:rsidR="005257A3" w:rsidRPr="005257A3" w:rsidRDefault="005257A3" w:rsidP="00485B24">
                      <w:pPr>
                        <w:spacing w:after="0" w:line="60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cs/>
                          <w:lang w:val="de-DE" w:eastAsia="de-DE"/>
                        </w:rPr>
                        <w:t>การ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cs/>
                          <w:lang w:eastAsia="de-DE"/>
                        </w:rPr>
                        <w:t xml:space="preserve">วิศวกรรม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  <w:t>(ENGINEERING PRACTICE)</w:t>
                      </w:r>
                    </w:p>
                    <w:p w14:paraId="33860ADB" w14:textId="26424CF0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จัดทำโดย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นาย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ชยุต ธนกิจโกเศรษฐ์</w:t>
                      </w:r>
                    </w:p>
                    <w:p w14:paraId="385B5245" w14:textId="63D7544B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รหัสประจำตั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ว 6430068221</w:t>
                      </w:r>
                    </w:p>
                    <w:p w14:paraId="226FEB53" w14:textId="77777777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ภาควิชาวิศวกรรมไฟฟ้า</w:t>
                      </w:r>
                    </w:p>
                    <w:p w14:paraId="3AA382DB" w14:textId="77777777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คณะวิศวกรรมศาสตร์</w:t>
                      </w:r>
                    </w:p>
                    <w:p w14:paraId="2DDFCBC6" w14:textId="77777777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rtl/>
                          <w:cs/>
                          <w:lang w:eastAsia="de-DE" w:bidi="ar-SA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จุฬาลงกรณ์มหาวิทยาลัย</w:t>
                      </w:r>
                    </w:p>
                    <w:p w14:paraId="7D9937F4" w14:textId="69362BF7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หน่วยงานที่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KPIT Tech (Thailand) Co., Ltd.</w:t>
                      </w:r>
                    </w:p>
                    <w:p w14:paraId="7A04815A" w14:textId="35F2FE31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44/1 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อาคารรุ่งโรจน์ธนกุล 14</w:t>
                      </w:r>
                      <w:proofErr w:type="spellStart"/>
                      <w:r w:rsidR="00355EF0" w:rsidRP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vertAlign w:val="superscript"/>
                          <w:lang w:eastAsia="de-DE"/>
                        </w:rPr>
                        <w:t>th</w:t>
                      </w:r>
                      <w:proofErr w:type="spellEnd"/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</w:t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Floor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ถนนรัชดาภิเษก</w:t>
                      </w:r>
                    </w:p>
                    <w:p w14:paraId="19E34153" w14:textId="686F60C9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แขวงห้วยขวาง เขตห้วยขวาง กรุงเทพมหานคร 10310</w:t>
                      </w:r>
                    </w:p>
                    <w:p w14:paraId="3E4DC8B9" w14:textId="2E0D4F11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วิศวกรผู้ดูแล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 w:rsidRP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กวินภพ จิโน</w:t>
                      </w:r>
                      <w:r w:rsidR="00B931FB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, </w:t>
                      </w:r>
                      <w:r w:rsidR="00B931FB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เจนณรงค์ กล่อมเกลา</w:t>
                      </w:r>
                    </w:p>
                    <w:p w14:paraId="491A2431" w14:textId="5608BF43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Lead Software Engineer</w:t>
                      </w:r>
                      <w:r w:rsidR="00B931FB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, Senior Technical Leader</w:t>
                      </w:r>
                    </w:p>
                    <w:p w14:paraId="0AEB547B" w14:textId="3030EBA6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ช่วงระยะเวลาการ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ตั้งแต่วันที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่ 20/5/2024</w:t>
                      </w:r>
                    </w:p>
                    <w:p w14:paraId="01149CA6" w14:textId="129A99F7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ถึงวันที่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9/8/2024</w:t>
                      </w:r>
                    </w:p>
                    <w:p w14:paraId="0ECA34FE" w14:textId="77777777" w:rsidR="005257A3" w:rsidRPr="005257A3" w:rsidRDefault="005257A3" w:rsidP="00485B24">
                      <w:pPr>
                        <w:spacing w:after="0" w:line="60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รวมระยะเวลาการ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…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สัปดาห์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 …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 xml:space="preserve">วัน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…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ชั่วโมง</w:t>
                      </w:r>
                    </w:p>
                    <w:p w14:paraId="7E5FBFF3" w14:textId="77777777" w:rsidR="005257A3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lang w:eastAsia="de-DE" w:bidi="ar-SA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  <w:t>ภาควิชาวิศวกรรมไฟฟ้า</w:t>
                      </w:r>
                    </w:p>
                    <w:p w14:paraId="3A53C427" w14:textId="77777777" w:rsidR="005257A3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lang w:eastAsia="de-DE" w:bidi="ar-SA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  <w:t>คณะวิศวกรรมศาสตร์</w:t>
                      </w:r>
                    </w:p>
                    <w:p w14:paraId="3A98D992" w14:textId="77777777" w:rsidR="0058517A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  <w:t>จุฬาลงกรณ์มหาวิทยาลัย</w:t>
                      </w:r>
                    </w:p>
                  </w:txbxContent>
                </v:textbox>
              </v:shape>
            </w:pict>
          </mc:Fallback>
        </mc:AlternateContent>
      </w:r>
    </w:p>
    <w:p w14:paraId="17DB792D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9C46BE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F6CF587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214301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B866383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DA45B0D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545DFF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4AE8D5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771A87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E598160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AC5221C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7BA44AA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FE92C4F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F55CAE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955276D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2D66CF1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71E4C9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06C298C" w14:textId="77777777" w:rsidR="005257A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082B5A7" w14:textId="77777777" w:rsidR="005257A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17FA0AE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8442B52" w14:textId="77777777" w:rsidR="00722CDF" w:rsidRDefault="00722CDF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  <w:sectPr w:rsidR="00722CDF" w:rsidSect="008411F0">
          <w:footerReference w:type="even" r:id="rId9"/>
          <w:footerReference w:type="default" r:id="rId10"/>
          <w:pgSz w:w="11900" w:h="16840" w:code="9"/>
          <w:pgMar w:top="1440" w:right="1080" w:bottom="1440" w:left="1350" w:header="720" w:footer="720" w:gutter="0"/>
          <w:pgNumType w:fmt="thaiLetters" w:start="1"/>
          <w:cols w:space="720"/>
          <w:titlePg/>
          <w:docGrid w:linePitch="360"/>
        </w:sectPr>
      </w:pPr>
    </w:p>
    <w:p w14:paraId="7A3EC938" w14:textId="77777777" w:rsidR="006B06C0" w:rsidRPr="00F226F5" w:rsidRDefault="006B06C0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F226F5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>คำนำ</w:t>
      </w:r>
    </w:p>
    <w:p w14:paraId="5D38B8EE" w14:textId="77777777" w:rsidR="002D16EB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5BA60C7" w14:textId="03332C57" w:rsidR="007D6367" w:rsidRPr="007D6367" w:rsidRDefault="006B06C0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9B0FED">
        <w:rPr>
          <w:rFonts w:ascii="TH SarabunPSK" w:hAnsi="TH SarabunPSK" w:cs="TH SarabunPSK" w:hint="cs"/>
          <w:sz w:val="32"/>
          <w:szCs w:val="32"/>
          <w:cs/>
        </w:rPr>
        <w:tab/>
      </w:r>
      <w:r w:rsidR="007D6367" w:rsidRPr="007D6367">
        <w:rPr>
          <w:rFonts w:ascii="TH SarabunPSK" w:hAnsi="TH SarabunPSK" w:cs="TH SarabunPSK"/>
          <w:sz w:val="32"/>
          <w:szCs w:val="32"/>
          <w:cs/>
        </w:rPr>
        <w:t>เขียนโดยย่อว่า ไปฝึกงานที่ไหน ทำอะไร รายงานนี้แบ่งออกเป็นกี่บท แต่ละบทมีอะไรบ้าง ฯลฯ</w:t>
      </w:r>
    </w:p>
    <w:p w14:paraId="6A1FA0CF" w14:textId="77777777" w:rsidR="003736BE" w:rsidRPr="009B0FED" w:rsidRDefault="007D636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7D6367">
        <w:rPr>
          <w:rFonts w:ascii="TH SarabunPSK" w:hAnsi="TH SarabunPSK" w:cs="TH SarabunPSK"/>
          <w:sz w:val="32"/>
          <w:szCs w:val="32"/>
          <w:cs/>
        </w:rPr>
        <w:t>เขียนขอบคุณหน่วยงานที่ไปฝึกและผู้ควบคุมดูแลการฝึกงาน</w:t>
      </w:r>
    </w:p>
    <w:p w14:paraId="5A692254" w14:textId="2B1A55CA" w:rsidR="003736BE" w:rsidRDefault="003736BE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90A20E9" w14:textId="04BD9DBE" w:rsidR="00FD343B" w:rsidRPr="00FD343B" w:rsidRDefault="00FD343B" w:rsidP="00FD343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355EF0"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>
        <w:rPr>
          <w:rFonts w:ascii="TH SarabunPSK" w:hAnsi="TH SarabunPSK" w:cs="TH SarabunPSK" w:hint="cs"/>
          <w:sz w:val="32"/>
          <w:szCs w:val="32"/>
          <w:cs/>
        </w:rPr>
        <w:t>(</w:t>
      </w:r>
      <w:r w:rsidR="00355EF0">
        <w:rPr>
          <w:rFonts w:ascii="TH SarabunPSK" w:hAnsi="TH SarabunPSK" w:cs="TH SarabunPSK" w:hint="cs"/>
          <w:sz w:val="32"/>
          <w:szCs w:val="32"/>
          <w:cs/>
        </w:rPr>
        <w:t>ชยุต ธนกิจโกเศรษฐ์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2C59E001" w14:textId="0E3496CB" w:rsidR="00FD343B" w:rsidRDefault="00FD343B" w:rsidP="00FD343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Pr="00FD343B">
        <w:rPr>
          <w:rFonts w:ascii="TH SarabunPSK" w:hAnsi="TH SarabunPSK" w:cs="TH SarabunPSK"/>
          <w:sz w:val="32"/>
          <w:szCs w:val="32"/>
          <w:cs/>
        </w:rPr>
        <w:t>นิสิตฝึกงาน</w:t>
      </w:r>
    </w:p>
    <w:p w14:paraId="27E9F1A5" w14:textId="77777777" w:rsidR="00FD343B" w:rsidRDefault="00FD343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FB50563" w14:textId="53A587F2" w:rsidR="00FD343B" w:rsidRDefault="00FD343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คำแนะนำในการเขียนรายงาน</w:t>
      </w:r>
    </w:p>
    <w:p w14:paraId="31F1407F" w14:textId="67B62EE8" w:rsidR="00FD343B" w:rsidRPr="00FD343B" w:rsidRDefault="00FD343B" w:rsidP="00FD343B">
      <w:pPr>
        <w:pStyle w:val="ListParagraph"/>
        <w:numPr>
          <w:ilvl w:val="0"/>
          <w:numId w:val="28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FD343B">
        <w:rPr>
          <w:rFonts w:ascii="TH SarabunPSK" w:hAnsi="TH SarabunPSK" w:cs="TH SarabunPSK"/>
          <w:sz w:val="32"/>
          <w:szCs w:val="32"/>
          <w:cs/>
        </w:rPr>
        <w:t>ในระหว่างการฝึกงาน ควรจดบันทึกงานต่างๆ ที่ได้ทำทุกวันเป็นประจำ เพื่อใช้เป็นข้อมูลในการเขียนรายงาน</w:t>
      </w:r>
    </w:p>
    <w:p w14:paraId="0F441863" w14:textId="6E7B7D6B" w:rsidR="00FD343B" w:rsidRPr="00FD343B" w:rsidRDefault="00FD343B" w:rsidP="00FD343B">
      <w:pPr>
        <w:pStyle w:val="ListParagraph"/>
        <w:numPr>
          <w:ilvl w:val="0"/>
          <w:numId w:val="28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FD343B">
        <w:rPr>
          <w:rFonts w:ascii="TH SarabunPSK" w:hAnsi="TH SarabunPSK" w:cs="TH SarabunPSK"/>
          <w:sz w:val="32"/>
          <w:szCs w:val="32"/>
          <w:cs/>
        </w:rPr>
        <w:t>ควรเริ่มทำรายงานตั้งแต่เริ่มฝึกงาน เพื่อให้เสร็จทันก่อนถึงกำหนดส่ง</w:t>
      </w:r>
    </w:p>
    <w:p w14:paraId="4268560C" w14:textId="564AD1F1" w:rsidR="00FD343B" w:rsidRPr="00FD343B" w:rsidRDefault="00FD343B" w:rsidP="00FD343B">
      <w:pPr>
        <w:pStyle w:val="ListParagraph"/>
        <w:numPr>
          <w:ilvl w:val="0"/>
          <w:numId w:val="28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FD343B">
        <w:rPr>
          <w:rFonts w:ascii="TH SarabunPSK" w:hAnsi="TH SarabunPSK" w:cs="TH SarabunPSK"/>
          <w:sz w:val="32"/>
          <w:szCs w:val="32"/>
          <w:cs/>
        </w:rPr>
        <w:t xml:space="preserve">ต้องพิมพ์รายงานโดยใช้ </w:t>
      </w:r>
      <w:r w:rsidRPr="00FD343B">
        <w:rPr>
          <w:rFonts w:ascii="TH SarabunPSK" w:hAnsi="TH SarabunPSK" w:cs="TH SarabunPSK"/>
          <w:sz w:val="32"/>
          <w:szCs w:val="32"/>
        </w:rPr>
        <w:t xml:space="preserve">template </w:t>
      </w:r>
      <w:r w:rsidRPr="00FD343B">
        <w:rPr>
          <w:rFonts w:ascii="TH SarabunPSK" w:hAnsi="TH SarabunPSK" w:cs="TH SarabunPSK"/>
          <w:sz w:val="32"/>
          <w:szCs w:val="32"/>
          <w:cs/>
        </w:rPr>
        <w:t xml:space="preserve">ของภาควิชา ใช้กระดาษขนาด </w:t>
      </w:r>
      <w:r w:rsidRPr="00FD343B">
        <w:rPr>
          <w:rFonts w:ascii="TH SarabunPSK" w:hAnsi="TH SarabunPSK" w:cs="TH SarabunPSK"/>
          <w:sz w:val="32"/>
          <w:szCs w:val="32"/>
        </w:rPr>
        <w:t>A</w:t>
      </w:r>
      <w:r w:rsidRPr="00FD343B">
        <w:rPr>
          <w:rFonts w:ascii="TH SarabunPSK" w:hAnsi="TH SarabunPSK" w:cs="TH SarabunPSK"/>
          <w:sz w:val="32"/>
          <w:szCs w:val="32"/>
          <w:cs/>
        </w:rPr>
        <w:t xml:space="preserve">4 และใช้ </w:t>
      </w:r>
      <w:r w:rsidRPr="00FD343B">
        <w:rPr>
          <w:rFonts w:ascii="TH SarabunPSK" w:hAnsi="TH SarabunPSK" w:cs="TH SarabunPSK"/>
          <w:sz w:val="32"/>
          <w:szCs w:val="32"/>
        </w:rPr>
        <w:t xml:space="preserve">Font TH </w:t>
      </w:r>
      <w:proofErr w:type="spellStart"/>
      <w:r w:rsidRPr="00FD343B">
        <w:rPr>
          <w:rFonts w:ascii="TH SarabunPSK" w:hAnsi="TH SarabunPSK" w:cs="TH SarabunPSK"/>
          <w:sz w:val="32"/>
          <w:szCs w:val="32"/>
        </w:rPr>
        <w:t>Sarabun</w:t>
      </w:r>
      <w:proofErr w:type="spellEnd"/>
      <w:r w:rsidRPr="00FD343B">
        <w:rPr>
          <w:rFonts w:ascii="TH SarabunPSK" w:hAnsi="TH SarabunPSK" w:cs="TH SarabunPSK"/>
          <w:sz w:val="32"/>
          <w:szCs w:val="32"/>
        </w:rPr>
        <w:t xml:space="preserve"> New </w:t>
      </w:r>
      <w:r w:rsidRPr="00FD343B">
        <w:rPr>
          <w:rFonts w:ascii="TH SarabunPSK" w:hAnsi="TH SarabunPSK" w:cs="TH SarabunPSK"/>
          <w:sz w:val="32"/>
          <w:szCs w:val="32"/>
          <w:cs/>
        </w:rPr>
        <w:t>ขนาด 16 พอยต์ (</w:t>
      </w:r>
      <w:r w:rsidRPr="00FD343B">
        <w:rPr>
          <w:rFonts w:ascii="TH SarabunPSK" w:hAnsi="TH SarabunPSK" w:cs="TH SarabunPSK"/>
          <w:sz w:val="32"/>
          <w:szCs w:val="32"/>
        </w:rPr>
        <w:t xml:space="preserve">download </w:t>
      </w:r>
      <w:r w:rsidRPr="00FD343B">
        <w:rPr>
          <w:rFonts w:ascii="TH SarabunPSK" w:hAnsi="TH SarabunPSK" w:cs="TH SarabunPSK"/>
          <w:sz w:val="32"/>
          <w:szCs w:val="32"/>
          <w:cs/>
        </w:rPr>
        <w:t xml:space="preserve">ได้จาก </w:t>
      </w:r>
      <w:r w:rsidRPr="00FD343B">
        <w:rPr>
          <w:rFonts w:ascii="TH SarabunPSK" w:hAnsi="TH SarabunPSK" w:cs="TH SarabunPSK"/>
          <w:sz w:val="32"/>
          <w:szCs w:val="32"/>
        </w:rPr>
        <w:t>https://www.f</w:t>
      </w:r>
      <w:r w:rsidRPr="00FD343B">
        <w:rPr>
          <w:rFonts w:ascii="TH SarabunPSK" w:hAnsi="TH SarabunPSK" w:cs="TH SarabunPSK"/>
          <w:sz w:val="32"/>
          <w:szCs w:val="32"/>
          <w:cs/>
        </w:rPr>
        <w:t>0</w:t>
      </w:r>
      <w:r w:rsidRPr="00FD343B">
        <w:rPr>
          <w:rFonts w:ascii="TH SarabunPSK" w:hAnsi="TH SarabunPSK" w:cs="TH SarabunPSK"/>
          <w:sz w:val="32"/>
          <w:szCs w:val="32"/>
        </w:rPr>
        <w:t>nt.com/release/</w:t>
      </w:r>
      <w:proofErr w:type="spellStart"/>
      <w:r w:rsidRPr="00FD343B">
        <w:rPr>
          <w:rFonts w:ascii="TH SarabunPSK" w:hAnsi="TH SarabunPSK" w:cs="TH SarabunPSK"/>
          <w:sz w:val="32"/>
          <w:szCs w:val="32"/>
        </w:rPr>
        <w:t>th</w:t>
      </w:r>
      <w:proofErr w:type="spellEnd"/>
      <w:r w:rsidRPr="00FD343B">
        <w:rPr>
          <w:rFonts w:ascii="TH SarabunPSK" w:hAnsi="TH SarabunPSK" w:cs="TH SarabunPSK"/>
          <w:sz w:val="32"/>
          <w:szCs w:val="32"/>
        </w:rPr>
        <w:t>-</w:t>
      </w:r>
      <w:proofErr w:type="spellStart"/>
      <w:r w:rsidRPr="00FD343B">
        <w:rPr>
          <w:rFonts w:ascii="TH SarabunPSK" w:hAnsi="TH SarabunPSK" w:cs="TH SarabunPSK"/>
          <w:sz w:val="32"/>
          <w:szCs w:val="32"/>
        </w:rPr>
        <w:t>sarabun</w:t>
      </w:r>
      <w:proofErr w:type="spellEnd"/>
      <w:r w:rsidRPr="00FD343B">
        <w:rPr>
          <w:rFonts w:ascii="TH SarabunPSK" w:hAnsi="TH SarabunPSK" w:cs="TH SarabunPSK"/>
          <w:sz w:val="32"/>
          <w:szCs w:val="32"/>
        </w:rPr>
        <w:t>-new/)</w:t>
      </w:r>
    </w:p>
    <w:p w14:paraId="37B9DA29" w14:textId="6D7E958C" w:rsidR="00FD343B" w:rsidRPr="00FD343B" w:rsidRDefault="00FD343B" w:rsidP="00FD343B">
      <w:pPr>
        <w:pStyle w:val="ListParagraph"/>
        <w:numPr>
          <w:ilvl w:val="0"/>
          <w:numId w:val="28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FD343B">
        <w:rPr>
          <w:rFonts w:ascii="TH SarabunPSK" w:hAnsi="TH SarabunPSK" w:cs="TH SarabunPSK"/>
          <w:sz w:val="32"/>
          <w:szCs w:val="32"/>
          <w:cs/>
        </w:rPr>
        <w:t>รายงานจะต้องประกอบด้วยหัวข้อต่างๆ ไม่น้อยกว่าที่ภาควิชากำหนด</w:t>
      </w:r>
    </w:p>
    <w:p w14:paraId="16F49A44" w14:textId="57678E7D" w:rsidR="00FD343B" w:rsidRPr="00FD343B" w:rsidRDefault="00FD343B" w:rsidP="00FD343B">
      <w:pPr>
        <w:pStyle w:val="ListParagraph"/>
        <w:numPr>
          <w:ilvl w:val="0"/>
          <w:numId w:val="28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FD343B">
        <w:rPr>
          <w:rFonts w:ascii="TH SarabunPSK" w:hAnsi="TH SarabunPSK" w:cs="TH SarabunPSK"/>
          <w:sz w:val="32"/>
          <w:szCs w:val="32"/>
          <w:cs/>
        </w:rPr>
        <w:t>รายงานควรมีความยาวประมาณ 20-30 หน้า (ไม่รวมปก คำนำ สารบัญ เอกสารอ้างอิง และภาคผนวก)</w:t>
      </w:r>
    </w:p>
    <w:p w14:paraId="0E56D765" w14:textId="77777777" w:rsidR="007D6367" w:rsidRDefault="007D6367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3492003B" w14:textId="77777777" w:rsidR="003736BE" w:rsidRPr="00F226F5" w:rsidRDefault="003736BE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F226F5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>สารบัญ</w:t>
      </w:r>
    </w:p>
    <w:p w14:paraId="3D5FF145" w14:textId="77777777" w:rsidR="002D16EB" w:rsidRPr="002D16EB" w:rsidRDefault="002D16EB" w:rsidP="002D16EB">
      <w:pPr>
        <w:tabs>
          <w:tab w:val="right" w:pos="8820"/>
        </w:tabs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01F964C" w14:textId="57C861E2" w:rsidR="00E470BB" w:rsidRPr="009B0FED" w:rsidRDefault="00E470BB" w:rsidP="002D16EB">
      <w:pPr>
        <w:tabs>
          <w:tab w:val="right" w:pos="8820"/>
        </w:tabs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หน้า</w:t>
      </w:r>
    </w:p>
    <w:sdt>
      <w:sdtPr>
        <w:rPr>
          <w:rFonts w:ascii="TH SarabunPSK" w:eastAsiaTheme="minorEastAsia" w:hAnsi="TH SarabunPSK" w:cs="TH SarabunPSK" w:hint="cs"/>
          <w:b/>
          <w:bCs/>
          <w:caps/>
          <w:kern w:val="2"/>
          <w:sz w:val="32"/>
          <w:szCs w:val="32"/>
          <w:lang w:eastAsia="ja-JP"/>
        </w:rPr>
        <w:id w:val="275882412"/>
        <w:docPartObj>
          <w:docPartGallery w:val="Table of Contents"/>
          <w:docPartUnique/>
        </w:docPartObj>
      </w:sdtPr>
      <w:sdtEndPr>
        <w:rPr>
          <w:rFonts w:eastAsiaTheme="minorHAnsi"/>
          <w:bCs w:val="0"/>
          <w:kern w:val="0"/>
          <w:lang w:eastAsia="en-US"/>
        </w:rPr>
      </w:sdtEndPr>
      <w:sdtContent>
        <w:p w14:paraId="36D5CAA9" w14:textId="77777777" w:rsidR="00BD4340" w:rsidRPr="009E6667" w:rsidRDefault="00BD4340" w:rsidP="002D16EB">
          <w:pPr>
            <w:tabs>
              <w:tab w:val="right" w:pos="8820"/>
            </w:tabs>
            <w:spacing w:after="100" w:line="240" w:lineRule="auto"/>
            <w:jc w:val="thaiDistribute"/>
            <w:rPr>
              <w:rFonts w:ascii="TH SarabunPSK" w:hAnsi="TH SarabunPSK" w:cs="TH SarabunPSK"/>
              <w:b/>
              <w:bCs/>
              <w:sz w:val="32"/>
              <w:szCs w:val="32"/>
              <w:cs/>
            </w:rPr>
          </w:pPr>
          <w:r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คำนำ</w:t>
          </w:r>
          <w:r w:rsidR="002C3383"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ab/>
            <w:t>ก</w:t>
          </w:r>
        </w:p>
        <w:p w14:paraId="42CC8232" w14:textId="77777777" w:rsidR="00BD4340" w:rsidRPr="009E6667" w:rsidRDefault="00BD4340" w:rsidP="002D16EB">
          <w:pPr>
            <w:tabs>
              <w:tab w:val="right" w:pos="8820"/>
              <w:tab w:val="left" w:pos="9000"/>
            </w:tabs>
            <w:spacing w:after="100" w:line="240" w:lineRule="auto"/>
            <w:jc w:val="thaiDistribute"/>
            <w:rPr>
              <w:rFonts w:ascii="TH SarabunPSK" w:hAnsi="TH SarabunPSK" w:cs="TH SarabunPSK"/>
              <w:b/>
              <w:bCs/>
              <w:sz w:val="32"/>
              <w:szCs w:val="32"/>
              <w:cs/>
            </w:rPr>
          </w:pPr>
          <w:r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สารบัญ</w:t>
          </w:r>
          <w:r w:rsidR="002C3383" w:rsidRPr="009E6667">
            <w:rPr>
              <w:rFonts w:ascii="TH SarabunPSK" w:hAnsi="TH SarabunPSK" w:cs="TH SarabunPSK" w:hint="cs"/>
              <w:b/>
              <w:bCs/>
              <w:sz w:val="32"/>
              <w:szCs w:val="32"/>
            </w:rPr>
            <w:tab/>
          </w:r>
          <w:r w:rsidR="002C3383"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ข</w:t>
          </w:r>
        </w:p>
        <w:p w14:paraId="3AAB98F9" w14:textId="77777777" w:rsidR="00BD4340" w:rsidRPr="009B0FED" w:rsidRDefault="00BD4340" w:rsidP="002D16EB">
          <w:pPr>
            <w:pStyle w:val="TOC1"/>
            <w:tabs>
              <w:tab w:val="clear" w:pos="8828"/>
              <w:tab w:val="right" w:pos="8820"/>
            </w:tabs>
            <w:jc w:val="thaiDistribute"/>
            <w:rPr>
              <w:noProof/>
            </w:rPr>
          </w:pPr>
          <w:r w:rsidRPr="009B0FED">
            <w:rPr>
              <w:rFonts w:hint="cs"/>
              <w:cs/>
            </w:rPr>
            <w:t xml:space="preserve">บทที่ </w:t>
          </w:r>
          <w:r w:rsidRPr="009B0FED">
            <w:rPr>
              <w:rFonts w:hint="cs"/>
            </w:rPr>
            <w:t xml:space="preserve">1 </w:t>
          </w:r>
          <w:r w:rsidRPr="009B0FED">
            <w:rPr>
              <w:rFonts w:hint="cs"/>
              <w:cs/>
            </w:rPr>
            <w:t>บทนำ</w:t>
          </w:r>
          <w:r w:rsidR="00722CDF">
            <w:rPr>
              <w:noProof/>
              <w:cs/>
            </w:rPr>
            <w:tab/>
          </w:r>
          <w:r w:rsidRPr="009B0FED">
            <w:rPr>
              <w:rFonts w:hint="cs"/>
            </w:rPr>
            <w:t>1</w:t>
          </w:r>
        </w:p>
        <w:p w14:paraId="64185602" w14:textId="77777777" w:rsidR="00A11AFB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1.1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วัตถุประสงค์ของการ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14A8647E" w14:textId="77777777" w:rsidR="00BD4340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1</w:t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.2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ช่วงเวลาการ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1B24007B" w14:textId="77777777" w:rsidR="00A11AFB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1.3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สภาพการทำงานระหว่าง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4F3325D5" w14:textId="77777777" w:rsidR="00BD4340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1.4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ผู้ควบคุมดูแลการ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783F2A3A" w14:textId="77777777" w:rsidR="00BD4340" w:rsidRPr="009B0FED" w:rsidRDefault="00A11AFB" w:rsidP="002D16EB">
          <w:pPr>
            <w:pStyle w:val="TOC1"/>
            <w:jc w:val="thaiDistribute"/>
            <w:rPr>
              <w:noProof/>
            </w:rPr>
          </w:pPr>
          <w:r w:rsidRPr="009B0FED">
            <w:rPr>
              <w:rFonts w:hint="cs"/>
              <w:cs/>
            </w:rPr>
            <w:t xml:space="preserve">บทที่ </w:t>
          </w:r>
          <w:r w:rsidRPr="009B0FED">
            <w:rPr>
              <w:rFonts w:hint="cs"/>
            </w:rPr>
            <w:t xml:space="preserve">2 </w:t>
          </w:r>
          <w:r w:rsidRPr="009B0FED">
            <w:rPr>
              <w:rFonts w:hint="cs"/>
              <w:cs/>
            </w:rPr>
            <w:t>รายละเอียดของบริษัทที่เข้าฝึกงาน</w:t>
          </w:r>
          <w:r w:rsidR="00BD4340" w:rsidRPr="009B0FED">
            <w:rPr>
              <w:rFonts w:hint="cs"/>
              <w:noProof/>
            </w:rPr>
            <w:tab/>
          </w:r>
          <w:r w:rsidR="00722CDF">
            <w:t>2</w:t>
          </w:r>
        </w:p>
        <w:p w14:paraId="2A43E8B6" w14:textId="77777777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2.1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ที่ตั้งและข้อมูลการติดต่อ</w:t>
          </w:r>
          <w:r w:rsidR="00BD4340"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2</w:t>
          </w:r>
        </w:p>
        <w:p w14:paraId="0A43487D" w14:textId="77777777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2.2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ประวัติโดยย่อ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2</w:t>
          </w:r>
        </w:p>
        <w:p w14:paraId="5240A9FE" w14:textId="40A99A77" w:rsidR="00A11AFB" w:rsidRPr="00B65D91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2.3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ลักษณะงานโดยรวม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2</w:t>
          </w:r>
        </w:p>
        <w:p w14:paraId="15C65329" w14:textId="654A3E5D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>2.4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 xml:space="preserve"> ระบบบริหาร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2</w:t>
          </w:r>
        </w:p>
        <w:p w14:paraId="74711638" w14:textId="0A5E556B" w:rsidR="00A11AFB" w:rsidRPr="009B0FED" w:rsidRDefault="00A11AFB" w:rsidP="002D16EB">
          <w:pPr>
            <w:pStyle w:val="TOC1"/>
            <w:jc w:val="thaiDistribute"/>
          </w:pPr>
          <w:r w:rsidRPr="009B0FED">
            <w:rPr>
              <w:rFonts w:hint="cs"/>
              <w:cs/>
            </w:rPr>
            <w:t>บทที่</w:t>
          </w:r>
          <w:r w:rsidRPr="009B0FED">
            <w:rPr>
              <w:rFonts w:hint="cs"/>
            </w:rPr>
            <w:t xml:space="preserve"> 3 </w:t>
          </w:r>
          <w:r w:rsidRPr="009B0FED">
            <w:rPr>
              <w:rFonts w:hint="cs"/>
              <w:cs/>
            </w:rPr>
            <w:t>รายละเอียดงาน</w:t>
          </w:r>
          <w:r w:rsidRPr="009B0FED">
            <w:rPr>
              <w:rFonts w:hint="cs"/>
              <w:noProof/>
            </w:rPr>
            <w:tab/>
          </w:r>
          <w:r w:rsidR="00B65D91">
            <w:t>3</w:t>
          </w:r>
        </w:p>
        <w:p w14:paraId="316E69BE" w14:textId="6A0B0A9C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1 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>(ชื่องานชิ้นที่ 1)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6D5E1431" w14:textId="386DCE31" w:rsidR="00B65D91" w:rsidRPr="009B0FED" w:rsidRDefault="00B65D91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3.</w:t>
          </w:r>
          <w:r>
            <w:rPr>
              <w:rFonts w:ascii="TH SarabunPSK" w:hAnsi="TH SarabunPSK" w:cs="TH SarabunPSK"/>
              <w:sz w:val="32"/>
              <w:szCs w:val="32"/>
            </w:rPr>
            <w:t>1</w:t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.1 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1)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4D3984DA" w14:textId="00F43CEE" w:rsidR="00B65D91" w:rsidRPr="009B0FED" w:rsidRDefault="00B65D91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3.</w:t>
          </w:r>
          <w:r>
            <w:rPr>
              <w:rFonts w:ascii="TH SarabunPSK" w:hAnsi="TH SarabunPSK" w:cs="TH SarabunPSK"/>
              <w:sz w:val="32"/>
              <w:szCs w:val="32"/>
            </w:rPr>
            <w:t>1</w:t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.</w:t>
          </w:r>
          <w:r>
            <w:rPr>
              <w:rFonts w:ascii="TH SarabunPSK" w:hAnsi="TH SarabunPSK" w:cs="TH SarabunPSK" w:hint="cs"/>
              <w:sz w:val="32"/>
              <w:szCs w:val="32"/>
            </w:rPr>
            <w:t xml:space="preserve">2 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>
            <w:rPr>
              <w:rFonts w:ascii="TH SarabunPSK" w:hAnsi="TH SarabunPSK" w:cs="TH SarabunPSK"/>
              <w:sz w:val="32"/>
              <w:szCs w:val="32"/>
            </w:rPr>
            <w:t>2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>
            <w:rPr>
              <w:rFonts w:ascii="TH SarabunPSK" w:hAnsi="TH SarabunPSK" w:cs="TH SarabunPSK" w:hint="cs"/>
              <w:sz w:val="32"/>
              <w:szCs w:val="32"/>
            </w:rPr>
            <w:tab/>
          </w:r>
          <w:r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32AA6BFF" w14:textId="7AD6CDEE" w:rsidR="00B65D91" w:rsidRPr="009B0FED" w:rsidRDefault="00B65D91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>
            <w:rPr>
              <w:rFonts w:ascii="TH SarabunPSK" w:hAnsi="TH SarabunPSK" w:cs="TH SarabunPSK" w:hint="cs"/>
              <w:sz w:val="32"/>
              <w:szCs w:val="32"/>
            </w:rPr>
            <w:t>3.</w:t>
          </w:r>
          <w:r>
            <w:rPr>
              <w:rFonts w:ascii="TH SarabunPSK" w:hAnsi="TH SarabunPSK" w:cs="TH SarabunPSK"/>
              <w:sz w:val="32"/>
              <w:szCs w:val="32"/>
            </w:rPr>
            <w:t>1</w:t>
          </w:r>
          <w:r>
            <w:rPr>
              <w:rFonts w:ascii="TH SarabunPSK" w:hAnsi="TH SarabunPSK" w:cs="TH SarabunPSK" w:hint="cs"/>
              <w:sz w:val="32"/>
              <w:szCs w:val="32"/>
            </w:rPr>
            <w:t xml:space="preserve">.3 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>
            <w:rPr>
              <w:rFonts w:ascii="TH SarabunPSK" w:hAnsi="TH SarabunPSK" w:cs="TH SarabunPSK"/>
              <w:sz w:val="32"/>
              <w:szCs w:val="32"/>
            </w:rPr>
            <w:t>3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>
            <w:rPr>
              <w:rFonts w:ascii="TH SarabunPSK" w:hAnsi="TH SarabunPSK" w:cs="TH SarabunPSK" w:hint="cs"/>
              <w:sz w:val="32"/>
              <w:szCs w:val="32"/>
            </w:rPr>
            <w:tab/>
          </w:r>
          <w:r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73DB5A30" w14:textId="2FA7171D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2 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(ชื่องานชิ้นที่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2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>)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411FDE2C" w14:textId="6BE71992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2.1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1)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7E9B05D6" w14:textId="20EFDB9F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3.2.</w:t>
          </w:r>
          <w:r w:rsidR="00722CDF">
            <w:rPr>
              <w:rFonts w:ascii="TH SarabunPSK" w:hAnsi="TH SarabunPSK" w:cs="TH SarabunPSK" w:hint="cs"/>
              <w:sz w:val="32"/>
              <w:szCs w:val="32"/>
            </w:rPr>
            <w:t xml:space="preserve">2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2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 w:rsidR="00722CDF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1C3BEA5D" w14:textId="3A610895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 xml:space="preserve">3.2.3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352B922F" w14:textId="37930842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>3.3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 xml:space="preserve"> 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(ชื่องานชิ้นที่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>)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700A07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6393DE34" w14:textId="1EB0946F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ab/>
            <w:t xml:space="preserve">3.3.1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1)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700A07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3AC05585" w14:textId="773B3299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lastRenderedPageBreak/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3.2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2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700A07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7F9DA6FB" w14:textId="6B4611B7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 xml:space="preserve">3.3.3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12BAFFEA" w14:textId="7A227796" w:rsidR="00A11AFB" w:rsidRPr="009B0FED" w:rsidRDefault="002C3383" w:rsidP="002D16EB">
          <w:pPr>
            <w:pStyle w:val="TOC1"/>
            <w:jc w:val="thaiDistribute"/>
          </w:pPr>
          <w:r w:rsidRPr="009B0FED">
            <w:rPr>
              <w:rFonts w:hint="cs"/>
              <w:cs/>
            </w:rPr>
            <w:t xml:space="preserve">บทที่ </w:t>
          </w:r>
          <w:r w:rsidRPr="009B0FED">
            <w:rPr>
              <w:rFonts w:hint="cs"/>
            </w:rPr>
            <w:t xml:space="preserve">4 </w:t>
          </w:r>
          <w:r w:rsidRPr="009B0FED">
            <w:rPr>
              <w:rFonts w:hint="cs"/>
              <w:cs/>
            </w:rPr>
            <w:t>สรุป</w:t>
          </w:r>
          <w:r w:rsidR="00A11AFB" w:rsidRPr="009B0FED">
            <w:rPr>
              <w:rFonts w:hint="cs"/>
              <w:noProof/>
            </w:rPr>
            <w:tab/>
          </w:r>
          <w:r w:rsidR="00700A07">
            <w:rPr>
              <w:rFonts w:hint="cs"/>
            </w:rPr>
            <w:t>4</w:t>
          </w:r>
        </w:p>
        <w:p w14:paraId="2AF87BB7" w14:textId="1752BB18" w:rsidR="002C3383" w:rsidRPr="009B0FED" w:rsidRDefault="002C3383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4.1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ประโยชน์ที่ได้รับจากการฝึกงาน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700A07">
            <w:rPr>
              <w:rFonts w:ascii="TH SarabunPSK" w:hAnsi="TH SarabunPSK" w:cs="TH SarabunPSK"/>
              <w:sz w:val="32"/>
              <w:szCs w:val="32"/>
            </w:rPr>
            <w:t>4</w:t>
          </w:r>
        </w:p>
        <w:p w14:paraId="19AEEECE" w14:textId="5BE03619" w:rsidR="00700A07" w:rsidRPr="00700A07" w:rsidRDefault="002C3383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>4.2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 xml:space="preserve"> ปัญหา อุปสรรค และข้อเสนอแนะ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700A07">
            <w:rPr>
              <w:rFonts w:ascii="TH SarabunPSK" w:hAnsi="TH SarabunPSK" w:cs="TH SarabunPSK"/>
              <w:sz w:val="32"/>
              <w:szCs w:val="32"/>
            </w:rPr>
            <w:t>4</w:t>
          </w:r>
        </w:p>
        <w:p w14:paraId="2737C423" w14:textId="1DB49E6A" w:rsidR="003A3FB8" w:rsidRDefault="003A3FB8" w:rsidP="002D16EB">
          <w:pPr>
            <w:pStyle w:val="TOC1"/>
            <w:jc w:val="thaiDistribute"/>
          </w:pPr>
          <w:r>
            <w:rPr>
              <w:rFonts w:hint="cs"/>
              <w:cs/>
            </w:rPr>
            <w:t>เอกสารอ้างอิง</w:t>
          </w:r>
          <w:r w:rsidR="002A1168">
            <w:rPr>
              <w:rFonts w:hint="cs"/>
              <w:cs/>
            </w:rPr>
            <w:t xml:space="preserve"> (ถ้ามี)</w:t>
          </w:r>
          <w:r>
            <w:rPr>
              <w:cs/>
            </w:rPr>
            <w:tab/>
          </w:r>
          <w:r w:rsidR="002A1168">
            <w:t>5</w:t>
          </w:r>
        </w:p>
        <w:p w14:paraId="5390B7C5" w14:textId="4EB23F6B" w:rsidR="00BD4340" w:rsidRPr="009B0FED" w:rsidRDefault="00700A07" w:rsidP="002D16EB">
          <w:pPr>
            <w:pStyle w:val="TOC1"/>
            <w:jc w:val="thaiDistribute"/>
          </w:pPr>
          <w:r>
            <w:rPr>
              <w:rFonts w:hint="cs"/>
              <w:cs/>
            </w:rPr>
            <w:t>ภาคผนวก</w:t>
          </w:r>
          <w:r w:rsidRPr="009B0FED">
            <w:rPr>
              <w:rFonts w:hint="cs"/>
              <w:noProof/>
            </w:rPr>
            <w:tab/>
          </w:r>
        </w:p>
      </w:sdtContent>
    </w:sdt>
    <w:p w14:paraId="71E6D48F" w14:textId="77777777" w:rsidR="0042201B" w:rsidRPr="009B0FED" w:rsidRDefault="0042201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F75638A" w14:textId="77777777" w:rsidR="00722CDF" w:rsidRDefault="00722CDF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5788D10" w14:textId="77777777" w:rsidR="00722CDF" w:rsidRDefault="00722CDF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  <w:sectPr w:rsidR="00722CDF" w:rsidSect="008411F0">
          <w:pgSz w:w="11900" w:h="16840" w:code="9"/>
          <w:pgMar w:top="1440" w:right="1440" w:bottom="1440" w:left="1440" w:header="720" w:footer="720" w:gutter="0"/>
          <w:pgNumType w:fmt="thaiLetters" w:start="1"/>
          <w:cols w:space="720"/>
          <w:docGrid w:linePitch="360"/>
        </w:sectPr>
      </w:pPr>
    </w:p>
    <w:p w14:paraId="4CC84FD1" w14:textId="77777777" w:rsidR="00470D84" w:rsidRPr="002D16EB" w:rsidRDefault="00470D84" w:rsidP="002D16EB">
      <w:pPr>
        <w:spacing w:after="100" w:line="240" w:lineRule="auto"/>
        <w:jc w:val="center"/>
        <w:rPr>
          <w:rFonts w:ascii="TH SarabunPSK" w:hAnsi="TH SarabunPSK" w:cs="TH SarabunPSK"/>
          <w:sz w:val="40"/>
          <w:szCs w:val="40"/>
          <w:cs/>
        </w:rPr>
      </w:pP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>บทที่</w:t>
      </w:r>
      <w:r w:rsidRPr="002D16EB">
        <w:rPr>
          <w:rFonts w:ascii="TH SarabunPSK" w:hAnsi="TH SarabunPSK" w:cs="TH SarabunPSK" w:hint="cs"/>
          <w:b/>
          <w:bCs/>
          <w:sz w:val="40"/>
          <w:szCs w:val="40"/>
        </w:rPr>
        <w:t xml:space="preserve"> 1 </w:t>
      </w: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t>บทนำ</w:t>
      </w:r>
    </w:p>
    <w:p w14:paraId="41C08226" w14:textId="77777777" w:rsidR="002D16EB" w:rsidRPr="009B0FED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BAAD6D3" w14:textId="77777777" w:rsidR="003736BE" w:rsidRPr="00E470BB" w:rsidRDefault="0042201B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1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วัตถุประสงค์ของการฝึกงาน</w:t>
      </w:r>
    </w:p>
    <w:p w14:paraId="24002496" w14:textId="77777777" w:rsidR="008357D8" w:rsidRPr="009B0FED" w:rsidRDefault="008357D8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488505B" w14:textId="77777777" w:rsidR="00130C49" w:rsidRPr="00E470BB" w:rsidRDefault="00130C49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2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ช่วงเวลาการฝึกงาน</w:t>
      </w:r>
    </w:p>
    <w:p w14:paraId="6C7F7FEF" w14:textId="77777777" w:rsidR="00130C49" w:rsidRPr="009B0FED" w:rsidRDefault="00130C49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25BDB99" w14:textId="77777777" w:rsidR="00130C49" w:rsidRPr="00E470BB" w:rsidRDefault="00130C49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3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สภาพการทำงานระหว่างฝึกงาน</w:t>
      </w:r>
    </w:p>
    <w:p w14:paraId="49046C73" w14:textId="77777777" w:rsidR="00940A6D" w:rsidRPr="009B0FED" w:rsidRDefault="00940A6D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9C158F6" w14:textId="77777777" w:rsidR="00940A6D" w:rsidRPr="00E470BB" w:rsidRDefault="00940A6D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4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ผู้ควบคุมดูแลการฝึกงาน</w:t>
      </w:r>
    </w:p>
    <w:p w14:paraId="197E9F66" w14:textId="77777777" w:rsidR="009E6667" w:rsidRPr="009B0FED" w:rsidRDefault="009E666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9B5D137" w14:textId="77777777" w:rsidR="001C5577" w:rsidRDefault="001C5577" w:rsidP="002D16EB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3F27F78F" w14:textId="331BDA95" w:rsidR="009B235F" w:rsidRPr="002D16EB" w:rsidRDefault="009B235F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 xml:space="preserve">บทที่ </w:t>
      </w:r>
      <w:r w:rsidRPr="002D16EB">
        <w:rPr>
          <w:rFonts w:ascii="TH SarabunPSK" w:hAnsi="TH SarabunPSK" w:cs="TH SarabunPSK" w:hint="cs"/>
          <w:b/>
          <w:bCs/>
          <w:sz w:val="40"/>
          <w:szCs w:val="40"/>
        </w:rPr>
        <w:t xml:space="preserve">2 </w:t>
      </w: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t>รายละเอียดของ</w:t>
      </w:r>
      <w:r w:rsidR="00E26BFD">
        <w:rPr>
          <w:rFonts w:ascii="TH SarabunPSK" w:hAnsi="TH SarabunPSK" w:cs="TH SarabunPSK" w:hint="cs"/>
          <w:b/>
          <w:bCs/>
          <w:sz w:val="40"/>
          <w:szCs w:val="40"/>
          <w:cs/>
        </w:rPr>
        <w:t>หน่วยงาน</w:t>
      </w: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t>ที่เข้าฝึกงาน</w:t>
      </w:r>
    </w:p>
    <w:p w14:paraId="3EC5F9C6" w14:textId="77777777" w:rsidR="002D16EB" w:rsidRPr="009B0FED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B50F4D9" w14:textId="77777777" w:rsidR="006B06C0" w:rsidRPr="00B93A5D" w:rsidRDefault="009B235F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1 </w:t>
      </w:r>
      <w:r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สถานที่ตั้งและข้อมูลการติดต่อ</w:t>
      </w:r>
    </w:p>
    <w:p w14:paraId="6BCE291B" w14:textId="77777777" w:rsidR="009B235F" w:rsidRPr="009B0FED" w:rsidRDefault="009B235F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F0BEFCF" w14:textId="77777777" w:rsidR="009B235F" w:rsidRPr="00B93A5D" w:rsidRDefault="00041F17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2 </w:t>
      </w:r>
      <w:r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ประวัติโดยย่อ</w:t>
      </w:r>
    </w:p>
    <w:p w14:paraId="67FBD3E7" w14:textId="77777777" w:rsidR="00B93A5D" w:rsidRDefault="00B93A5D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2FD40D9" w14:textId="77777777" w:rsidR="0042016B" w:rsidRPr="00B93A5D" w:rsidRDefault="0042016B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3 </w:t>
      </w:r>
      <w:r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ลักษณะงานโดยรวม</w:t>
      </w:r>
    </w:p>
    <w:p w14:paraId="08ADAF4F" w14:textId="77777777" w:rsidR="007A2FE7" w:rsidRPr="009B0FED" w:rsidRDefault="007A2FE7" w:rsidP="002D16EB">
      <w:pPr>
        <w:spacing w:after="100" w:line="240" w:lineRule="auto"/>
        <w:ind w:right="-180"/>
        <w:jc w:val="thaiDistribute"/>
        <w:rPr>
          <w:rFonts w:ascii="TH SarabunPSK" w:hAnsi="TH SarabunPSK" w:cs="TH SarabunPSK"/>
          <w:sz w:val="32"/>
          <w:szCs w:val="32"/>
        </w:rPr>
      </w:pPr>
    </w:p>
    <w:p w14:paraId="0A2B2173" w14:textId="77777777" w:rsidR="000777B4" w:rsidRPr="00B93A5D" w:rsidRDefault="000777B4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4 </w:t>
      </w:r>
      <w:r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ระบบบริหาร</w:t>
      </w:r>
    </w:p>
    <w:p w14:paraId="33AEF1A6" w14:textId="77777777" w:rsidR="000777B4" w:rsidRPr="009B0FED" w:rsidRDefault="000777B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97941F9" w14:textId="77777777" w:rsidR="001C5577" w:rsidRDefault="001C5577" w:rsidP="002D16EB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1BE4D10A" w14:textId="77777777" w:rsidR="00BF2F82" w:rsidRPr="002D16EB" w:rsidRDefault="00BF2F82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 xml:space="preserve">บทที่ </w:t>
      </w:r>
      <w:r w:rsidRPr="002D16EB">
        <w:rPr>
          <w:rFonts w:ascii="TH SarabunPSK" w:hAnsi="TH SarabunPSK" w:cs="TH SarabunPSK" w:hint="cs"/>
          <w:b/>
          <w:bCs/>
          <w:sz w:val="40"/>
          <w:szCs w:val="40"/>
        </w:rPr>
        <w:t xml:space="preserve">3 </w:t>
      </w: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t>รายละเอียดงาน</w:t>
      </w:r>
    </w:p>
    <w:p w14:paraId="4C0BFB11" w14:textId="54F330F6" w:rsidR="002D16EB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636AADD" w14:textId="77777777" w:rsidR="00EF134A" w:rsidRPr="00EF134A" w:rsidRDefault="00EF134A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ให้เรียบเรียงเนื้อหาโดยแบ่งหัวข้อตามงานที่ทำแต่ละชิ้น คือ </w:t>
      </w:r>
      <w:r w:rsidRPr="00EF134A">
        <w:rPr>
          <w:rFonts w:ascii="TH SarabunPSK" w:hAnsi="TH SarabunPSK" w:cs="TH SarabunPSK"/>
          <w:sz w:val="32"/>
          <w:szCs w:val="32"/>
        </w:rPr>
        <w:t>3.1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ชื่องานชิ้นที่ </w:t>
      </w:r>
      <w:r w:rsidRPr="00EF134A">
        <w:rPr>
          <w:rFonts w:ascii="TH SarabunPSK" w:hAnsi="TH SarabunPSK" w:cs="TH SarabunPSK"/>
          <w:sz w:val="32"/>
          <w:szCs w:val="32"/>
        </w:rPr>
        <w:t>1 / 3.2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ชื่องานชิ้นที่ </w:t>
      </w:r>
      <w:r w:rsidRPr="00EF134A">
        <w:rPr>
          <w:rFonts w:ascii="TH SarabunPSK" w:hAnsi="TH SarabunPSK" w:cs="TH SarabunPSK"/>
          <w:sz w:val="32"/>
          <w:szCs w:val="32"/>
        </w:rPr>
        <w:t>2 / 3.3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ชื่องานชิ้นที่ </w:t>
      </w:r>
      <w:r w:rsidRPr="00EF134A">
        <w:rPr>
          <w:rFonts w:ascii="TH SarabunPSK" w:hAnsi="TH SarabunPSK" w:cs="TH SarabunPSK"/>
          <w:sz w:val="32"/>
          <w:szCs w:val="32"/>
        </w:rPr>
        <w:t>3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ฯลฯ</w:t>
      </w:r>
    </w:p>
    <w:p w14:paraId="10AA2350" w14:textId="2F92492B" w:rsidR="00EF134A" w:rsidRDefault="00EF134A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EF134A">
        <w:rPr>
          <w:rFonts w:ascii="TH SarabunPSK" w:hAnsi="TH SarabunPSK" w:cs="TH SarabunPSK"/>
          <w:sz w:val="32"/>
          <w:szCs w:val="32"/>
          <w:cs/>
        </w:rPr>
        <w:t>ในแต่ละหัวข้อ (สำหรับงานที่ทำแต่ละชิ้น) ให้อธิบายงานที่ทำแต่ละชิ้นให้ละเอียด โดยกล่าวถึงลักษณะของงานที่ทำ ความรู้พื้นฐานที่ใช้ทำงาน ขั้นตอนการทำงาน รายละเอียดวิธีการทำงานในแต่ละขั้นตอน และเวลาที่ใช้ในแต่ละขั้นตอน</w:t>
      </w:r>
    </w:p>
    <w:p w14:paraId="09144AE3" w14:textId="77777777" w:rsidR="00EF134A" w:rsidRPr="00EF134A" w:rsidRDefault="00EF134A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บทที่ </w:t>
      </w:r>
      <w:r w:rsidRPr="00EF134A">
        <w:rPr>
          <w:rFonts w:ascii="TH SarabunPSK" w:hAnsi="TH SarabunPSK" w:cs="TH SarabunPSK"/>
          <w:sz w:val="32"/>
          <w:szCs w:val="32"/>
        </w:rPr>
        <w:t>3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ไม่ใช่การนำรายงาน </w:t>
      </w:r>
      <w:r w:rsidRPr="00EF134A">
        <w:rPr>
          <w:rFonts w:ascii="TH SarabunPSK" w:hAnsi="TH SarabunPSK" w:cs="TH SarabunPSK"/>
          <w:sz w:val="32"/>
          <w:szCs w:val="32"/>
        </w:rPr>
        <w:t>2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สัปดาห์มาขยายความ แต่ต้องเรียบเรียงใหม่ โดยไม่แบ่งหัวข้อตามวันเวลาที่ทำงาน</w:t>
      </w:r>
    </w:p>
    <w:p w14:paraId="6A89A4F4" w14:textId="2A4D695A" w:rsidR="00EF134A" w:rsidRPr="00EF134A" w:rsidRDefault="00EF134A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สิ่งที่ควรอธิบายในบทที่ </w:t>
      </w:r>
      <w:r w:rsidRPr="00EF134A">
        <w:rPr>
          <w:rFonts w:ascii="TH SarabunPSK" w:hAnsi="TH SarabunPSK" w:cs="TH SarabunPSK"/>
          <w:sz w:val="32"/>
          <w:szCs w:val="32"/>
        </w:rPr>
        <w:t>3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คือ</w:t>
      </w:r>
    </w:p>
    <w:p w14:paraId="3D8A1136" w14:textId="2031FAFB" w:rsidR="00EF134A" w:rsidRPr="00EF134A" w:rsidRDefault="00EF134A" w:rsidP="00EF134A">
      <w:pPr>
        <w:pStyle w:val="ListParagraph"/>
        <w:numPr>
          <w:ilvl w:val="0"/>
          <w:numId w:val="26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นิสิตได้ศึกษาเพิ่มพูนความรู้ทางทฤษฎีในส่วนใดบ้าง (อธิบายรายละเอียดความรู้ทางทฤษฎีที่ได้รับ)</w:t>
      </w:r>
    </w:p>
    <w:p w14:paraId="74C32605" w14:textId="2281C3E7" w:rsidR="00EF134A" w:rsidRPr="00EF134A" w:rsidRDefault="00EF134A" w:rsidP="00EF134A">
      <w:pPr>
        <w:pStyle w:val="ListParagraph"/>
        <w:numPr>
          <w:ilvl w:val="0"/>
          <w:numId w:val="26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 xml:space="preserve">นิสิตได้ลงมือฝึกปฏิบัติอะไรบ้าง ฝึกปฏิบัติอย่างไร (อธิบายขั้นตอนกระบวนการ วิธีการคำนวณ วิธีการใช้อุปกรณ์เครื่องมือทั้ง </w:t>
      </w:r>
      <w:r w:rsidRPr="00EF134A">
        <w:rPr>
          <w:rFonts w:ascii="TH SarabunPSK" w:hAnsi="TH SarabunPSK" w:cs="TH SarabunPSK"/>
          <w:sz w:val="32"/>
          <w:szCs w:val="32"/>
        </w:rPr>
        <w:t xml:space="preserve">hardware 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EF134A">
        <w:rPr>
          <w:rFonts w:ascii="TH SarabunPSK" w:hAnsi="TH SarabunPSK" w:cs="TH SarabunPSK"/>
          <w:sz w:val="32"/>
          <w:szCs w:val="32"/>
        </w:rPr>
        <w:t xml:space="preserve">software </w:t>
      </w:r>
      <w:r w:rsidRPr="00EF134A">
        <w:rPr>
          <w:rFonts w:ascii="TH SarabunPSK" w:hAnsi="TH SarabunPSK" w:cs="TH SarabunPSK"/>
          <w:sz w:val="32"/>
          <w:szCs w:val="32"/>
          <w:cs/>
        </w:rPr>
        <w:t>และผลการปฏิบัติงานหรือการทดลอง)</w:t>
      </w:r>
    </w:p>
    <w:p w14:paraId="1A0DB364" w14:textId="739F1D68" w:rsidR="00EF134A" w:rsidRDefault="00EF134A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EF134A">
        <w:rPr>
          <w:rFonts w:ascii="TH SarabunPSK" w:hAnsi="TH SarabunPSK" w:cs="TH SarabunPSK"/>
          <w:sz w:val="32"/>
          <w:szCs w:val="32"/>
          <w:cs/>
        </w:rPr>
        <w:t>การอธิบายควรใช้ภาษาเขียน และควรมีรูปภาพ ตาราง และสมการที่เกี่ยวข้องกับความรู้และทักษะทางวิศวกรรมไฟฟ้าประกอบด้วย</w:t>
      </w:r>
    </w:p>
    <w:p w14:paraId="4BC08AAC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934E43B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CEE820A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F3BD2EE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7A3B315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970E495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962A986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2B5C8DF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739B013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5B279A5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158188B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D9CF42C" w14:textId="77777777" w:rsidR="00EF134A" w:rsidRPr="009B0FED" w:rsidRDefault="00EF134A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06D4871" w14:textId="68DBB945" w:rsidR="00485B24" w:rsidRPr="00B471E5" w:rsidRDefault="00BF2F82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 xml:space="preserve">3.1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  <w:cs/>
        </w:rPr>
        <w:t>ออกแบบ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 xml:space="preserve"> Controller-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</w:rPr>
        <w:t xml:space="preserve">Plant model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สำหรับ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</w:p>
    <w:p w14:paraId="2B810F89" w14:textId="11CFD728" w:rsidR="00485B24" w:rsidRPr="009B0FED" w:rsidRDefault="00485B24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</w:t>
      </w:r>
      <w:r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.1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ศึกษาหลักการทำงานพื้นฐานของ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</w:p>
    <w:p w14:paraId="510DE955" w14:textId="49896926" w:rsidR="001C5577" w:rsidRDefault="00A64773" w:rsidP="00B471E5">
      <w:pPr>
        <w:spacing w:after="100" w:line="240" w:lineRule="auto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  <w:cs/>
        </w:rPr>
        <w:drawing>
          <wp:anchor distT="0" distB="0" distL="114300" distR="114300" simplePos="0" relativeHeight="251774976" behindDoc="0" locked="0" layoutInCell="1" allowOverlap="1" wp14:anchorId="15AB9C6D" wp14:editId="22435419">
            <wp:simplePos x="0" y="0"/>
            <wp:positionH relativeFrom="margin">
              <wp:posOffset>1259840</wp:posOffset>
            </wp:positionH>
            <wp:positionV relativeFrom="paragraph">
              <wp:posOffset>946150</wp:posOffset>
            </wp:positionV>
            <wp:extent cx="3061335" cy="1153160"/>
            <wp:effectExtent l="0" t="0" r="5715" b="8890"/>
            <wp:wrapSquare wrapText="bothSides"/>
            <wp:docPr id="211909924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335" cy="115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ab/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DC mo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เป็นมอเตอร์พื้นฐานที่มีการใช้งานอย่างกว้างขวางโดยเฉพาะในอุตสาหกรรมรถยนต์ไฟฟ้า ซึ่งใช้เป็น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actua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สำหรับการทำงานที่ไม่ซับซ้อนมากนัก โดยมีองค์ประกอบหลักคือ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sta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ที่ใช้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field winding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ในการควบคุม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magnetic flux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เพื่อหมุน </w:t>
      </w:r>
      <w:r w:rsidR="00B471E5" w:rsidRPr="00B471E5">
        <w:rPr>
          <w:rFonts w:ascii="TH SarabunPSK" w:hAnsi="TH SarabunPSK" w:cs="TH SarabunPSK"/>
          <w:sz w:val="32"/>
          <w:szCs w:val="32"/>
        </w:rPr>
        <w:t>rot</w:t>
      </w:r>
      <w:r w:rsidR="0085015C">
        <w:rPr>
          <w:rFonts w:ascii="TH SarabunPSK" w:hAnsi="TH SarabunPSK" w:cs="TH SarabunPSK"/>
          <w:sz w:val="32"/>
          <w:szCs w:val="32"/>
        </w:rPr>
        <w:t>o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ซึ่งสามารถจำลอง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DC mo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ได้ด้วย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Equivalent circuit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>ดังรูปที</w:t>
      </w:r>
      <w:r w:rsidR="00B471E5">
        <w:rPr>
          <w:rFonts w:ascii="TH SarabunPSK" w:hAnsi="TH SarabunPSK" w:cs="TH SarabunPSK" w:hint="cs"/>
          <w:sz w:val="32"/>
          <w:szCs w:val="32"/>
          <w:cs/>
        </w:rPr>
        <w:t>่ 1</w:t>
      </w:r>
      <w:r w:rsidR="00A73078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61820F5A" w14:textId="483AADA9" w:rsidR="00B471E5" w:rsidRPr="00B471E5" w:rsidRDefault="00B471E5" w:rsidP="00B471E5">
      <w:pPr>
        <w:spacing w:after="100" w:line="240" w:lineRule="auto"/>
        <w:jc w:val="both"/>
        <w:rPr>
          <w:rFonts w:ascii="TH SarabunPSK" w:hAnsi="TH SarabunPSK" w:cs="TH SarabunPSK"/>
          <w:sz w:val="32"/>
          <w:szCs w:val="32"/>
        </w:rPr>
      </w:pPr>
    </w:p>
    <w:p w14:paraId="22B24EEA" w14:textId="77777777" w:rsidR="00B471E5" w:rsidRPr="009B0FED" w:rsidRDefault="00B471E5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5237F75" w14:textId="588A3483" w:rsidR="00A64773" w:rsidRDefault="00A6477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B24B60D" w14:textId="4AE598CB" w:rsidR="00B471E5" w:rsidRPr="00B471E5" w:rsidRDefault="00B471E5" w:rsidP="00A64773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 w:rsidRPr="00B471E5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1 </w:t>
      </w:r>
      <w:r w:rsidRPr="00B471E5">
        <w:rPr>
          <w:rFonts w:ascii="TH SarabunPSK" w:hAnsi="TH SarabunPSK" w:cs="TH SarabunPSK"/>
          <w:i/>
          <w:iCs/>
          <w:sz w:val="32"/>
          <w:szCs w:val="32"/>
        </w:rPr>
        <w:t>:</w:t>
      </w:r>
      <w:r w:rsidRPr="00B471E5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B471E5">
        <w:rPr>
          <w:rFonts w:ascii="TH SarabunPSK" w:hAnsi="TH SarabunPSK" w:cs="TH SarabunPSK"/>
          <w:i/>
          <w:iCs/>
          <w:sz w:val="32"/>
          <w:szCs w:val="32"/>
        </w:rPr>
        <w:t>Equivalent circuit of DC motor</w:t>
      </w:r>
    </w:p>
    <w:p w14:paraId="62251FA7" w14:textId="4D7907CA" w:rsidR="00232A98" w:rsidRDefault="00B471E5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โดยโมเดลทางฝั่ง </w:t>
      </w:r>
      <w:r>
        <w:rPr>
          <w:rFonts w:ascii="TH SarabunPSK" w:hAnsi="TH SarabunPSK" w:cs="TH SarabunPSK"/>
          <w:sz w:val="32"/>
          <w:szCs w:val="32"/>
        </w:rPr>
        <w:t>sta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แทนด้วย</w:t>
      </w:r>
      <w:r w:rsidR="00D6037F">
        <w:rPr>
          <w:rFonts w:ascii="TH SarabunPSK" w:hAnsi="TH SarabunPSK" w:cs="TH SarabunPSK" w:hint="cs"/>
          <w:sz w:val="32"/>
          <w:szCs w:val="32"/>
          <w:cs/>
        </w:rPr>
        <w:t>วงจรด้าน</w:t>
      </w:r>
      <w:r w:rsidR="00D6037F">
        <w:rPr>
          <w:rFonts w:ascii="TH SarabunPSK" w:hAnsi="TH SarabunPSK" w:cs="TH SarabunPSK"/>
          <w:sz w:val="32"/>
          <w:szCs w:val="32"/>
        </w:rPr>
        <w:t xml:space="preserve"> Armature</w:t>
      </w:r>
      <w:r w:rsidR="00D6037F">
        <w:rPr>
          <w:rFonts w:ascii="TH SarabunPSK" w:hAnsi="TH SarabunPSK" w:cs="TH SarabunPSK" w:hint="cs"/>
          <w:sz w:val="32"/>
          <w:szCs w:val="32"/>
          <w:cs/>
        </w:rPr>
        <w:t xml:space="preserve"> และโมเดล</w:t>
      </w:r>
      <w:r w:rsidR="00D6037F">
        <w:rPr>
          <w:rFonts w:ascii="TH SarabunPSK" w:hAnsi="TH SarabunPSK" w:cs="TH SarabunPSK"/>
          <w:sz w:val="32"/>
          <w:szCs w:val="32"/>
        </w:rPr>
        <w:t xml:space="preserve"> rotor</w:t>
      </w:r>
      <w:r w:rsidR="00D6037F">
        <w:rPr>
          <w:rFonts w:ascii="TH SarabunPSK" w:hAnsi="TH SarabunPSK" w:cs="TH SarabunPSK" w:hint="cs"/>
          <w:sz w:val="32"/>
          <w:szCs w:val="32"/>
          <w:cs/>
        </w:rPr>
        <w:t xml:space="preserve"> จะแทนด้วยวงจร</w:t>
      </w:r>
      <w:r w:rsidR="00D6037F">
        <w:rPr>
          <w:rFonts w:ascii="TH SarabunPSK" w:hAnsi="TH SarabunPSK" w:cs="TH SarabunPSK"/>
          <w:sz w:val="32"/>
          <w:szCs w:val="32"/>
        </w:rPr>
        <w:t xml:space="preserve"> field winding </w:t>
      </w:r>
      <w:r w:rsidR="00D6037F">
        <w:rPr>
          <w:rFonts w:ascii="TH SarabunPSK" w:hAnsi="TH SarabunPSK" w:cs="TH SarabunPSK" w:hint="cs"/>
          <w:sz w:val="32"/>
          <w:szCs w:val="32"/>
          <w:cs/>
        </w:rPr>
        <w:t>ซึ่งเชื่อมกันด้วยความสัมพันธ์ของ</w:t>
      </w:r>
      <w:r w:rsidR="00D6037F">
        <w:rPr>
          <w:rFonts w:ascii="TH SarabunPSK" w:hAnsi="TH SarabunPSK" w:cs="TH SarabunPSK"/>
          <w:sz w:val="32"/>
          <w:szCs w:val="32"/>
        </w:rPr>
        <w:t xml:space="preserve"> Magnetic Flux </w:t>
      </w:r>
      <w:r w:rsidR="00D6037F">
        <w:rPr>
          <w:rFonts w:ascii="TH SarabunPSK" w:hAnsi="TH SarabunPSK" w:cs="TH SarabunPSK" w:hint="cs"/>
          <w:sz w:val="32"/>
          <w:szCs w:val="32"/>
          <w:cs/>
        </w:rPr>
        <w:t>โดยมีสมการ</w:t>
      </w:r>
      <w:r w:rsidR="000079E6">
        <w:rPr>
          <w:rFonts w:ascii="TH SarabunPSK" w:hAnsi="TH SarabunPSK" w:cs="TH SarabunPSK" w:hint="cs"/>
          <w:sz w:val="32"/>
          <w:szCs w:val="32"/>
          <w:cs/>
        </w:rPr>
        <w:t>ได้แก่</w:t>
      </w:r>
    </w:p>
    <w:p w14:paraId="7F954D9C" w14:textId="437080BC" w:rsidR="003D65A1" w:rsidRPr="00835D72" w:rsidRDefault="00232A98" w:rsidP="00D6037F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28"/>
        </w:rPr>
      </w:pPr>
      <w:r>
        <w:rPr>
          <w:rFonts w:ascii="TH SarabunPSK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สมการพื้นฐาน</w:t>
      </w:r>
      <w:r w:rsidR="00FA0187">
        <w:rPr>
          <w:rFonts w:ascii="TH SarabunPSK" w:hAnsi="TH SarabunPSK" w:cs="TH SarabunPSK"/>
          <w:sz w:val="32"/>
          <w:szCs w:val="32"/>
        </w:rPr>
        <w:tab/>
      </w:r>
      <w:r w:rsidR="003D65A1">
        <w:rPr>
          <w:rFonts w:ascii="TH SarabunPSK" w:hAnsi="TH SarabunPSK" w:cs="TH SarabunPSK"/>
          <w:sz w:val="32"/>
          <w:szCs w:val="32"/>
        </w:rPr>
        <w:t xml:space="preserve">     </w:t>
      </w:r>
      <m:oMath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E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r>
          <w:rPr>
            <w:rFonts w:ascii="Cambria Math" w:hAnsi="Cambria Math" w:cstheme="minorHAnsi"/>
            <w:sz w:val="28"/>
          </w:rPr>
          <m:t>=kϕω</m:t>
        </m:r>
        <m:r>
          <w:rPr>
            <w:rFonts w:ascii="Cambria Math" w:hAnsi="Cambria Math" w:cstheme="minorHAnsi"/>
            <w:sz w:val="28"/>
          </w:rPr>
          <m:t xml:space="preserve"> ,  </m:t>
        </m:r>
        <m:r>
          <w:rPr>
            <w:rFonts w:ascii="Cambria Math" w:hAnsi="Cambria Math" w:cstheme="minorHAnsi"/>
            <w:sz w:val="28"/>
          </w:rPr>
          <m:t>τ=kϕ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r>
          <w:rPr>
            <w:rFonts w:ascii="Cambria Math" w:hAnsi="Cambria Math" w:cstheme="minorHAnsi"/>
            <w:sz w:val="28"/>
          </w:rPr>
          <m:t xml:space="preserve"> </m:t>
        </m:r>
        <m:r>
          <w:rPr>
            <w:rFonts w:ascii="Cambria Math" w:eastAsiaTheme="minorEastAsia" w:hAnsi="Cambria Math" w:cs="TH SarabunPSK"/>
            <w:sz w:val="28"/>
          </w:rPr>
          <m:t xml:space="preserve">,  </m:t>
        </m:r>
        <m:r>
          <w:rPr>
            <w:rFonts w:ascii="Cambria Math" w:eastAsiaTheme="minorEastAsia" w:hAnsi="Cambria Math" w:cs="TH SarabunPSK"/>
            <w:sz w:val="28"/>
          </w:rPr>
          <m:t>ϕ=M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28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28"/>
              </w:rPr>
              <m:t>f</m:t>
            </m:r>
          </m:sub>
        </m:sSub>
        <m:r>
          <w:rPr>
            <w:rFonts w:ascii="Cambria Math" w:eastAsiaTheme="minorEastAsia" w:hAnsi="Cambria Math" w:cs="TH SarabunPSK"/>
            <w:sz w:val="28"/>
          </w:rPr>
          <m:t xml:space="preserve"> ,  </m:t>
        </m:r>
        <m:r>
          <w:rPr>
            <w:rFonts w:ascii="Cambria Math" w:hAnsi="Cambria Math" w:cstheme="minorHAnsi"/>
            <w:sz w:val="28"/>
          </w:rPr>
          <m:t>ω</m:t>
        </m:r>
        <m:r>
          <w:rPr>
            <w:rFonts w:ascii="Cambria Math" w:hAnsi="Cambria Math"/>
            <w:sz w:val="28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28"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  <w:sz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8"/>
                  </w:rPr>
                  <m:t>J</m:t>
                </m:r>
              </m:den>
            </m:f>
          </m:e>
        </m:nary>
        <m:d>
          <m:dPr>
            <m:ctrlPr>
              <w:rPr>
                <w:rFonts w:ascii="Cambria Math" w:hAnsi="Cambria Math"/>
                <w:i/>
                <w:sz w:val="28"/>
              </w:rPr>
            </m:ctrlPr>
          </m:dPr>
          <m:e>
            <m:r>
              <w:rPr>
                <w:rFonts w:ascii="Cambria Math" w:hAnsi="Cambria Math" w:cstheme="minorHAnsi"/>
                <w:sz w:val="28"/>
              </w:rPr>
              <m:t>τ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8"/>
                  </w:rPr>
                  <m:t>τ</m:t>
                </m:r>
              </m:e>
              <m:sub>
                <m:r>
                  <w:rPr>
                    <w:rFonts w:ascii="Cambria Math" w:hAnsi="Cambria Math" w:cstheme="minorHAnsi"/>
                    <w:sz w:val="28"/>
                  </w:rPr>
                  <m:t>load</m:t>
                </m:r>
              </m:sub>
            </m:sSub>
            <m:ctrlPr>
              <w:rPr>
                <w:rFonts w:ascii="Cambria Math" w:hAnsi="Cambria Math" w:cstheme="minorHAnsi"/>
                <w:i/>
                <w:sz w:val="28"/>
              </w:rPr>
            </m:ctrlPr>
          </m:e>
        </m:d>
        <m:r>
          <w:rPr>
            <w:rFonts w:ascii="Cambria Math" w:hAnsi="Cambria Math" w:cstheme="minorHAnsi"/>
            <w:sz w:val="28"/>
          </w:rPr>
          <m:t>dt</m:t>
        </m:r>
      </m:oMath>
      <w:r w:rsidR="003D65A1">
        <w:rPr>
          <w:rFonts w:ascii="TH SarabunPSK" w:hAnsi="TH SarabunPSK" w:cs="TH SarabunPSK"/>
          <w:sz w:val="32"/>
          <w:szCs w:val="32"/>
        </w:rPr>
        <w:br/>
      </w:r>
      <w:r>
        <w:rPr>
          <w:rFonts w:ascii="TH SarabunPSK" w:hAnsi="TH SarabunPSK" w:cs="TH SarabunPSK"/>
          <w:sz w:val="32"/>
          <w:szCs w:val="32"/>
        </w:rPr>
        <w:t xml:space="preserve">2. </w:t>
      </w:r>
      <w:r>
        <w:rPr>
          <w:rFonts w:ascii="TH SarabunPSK" w:hAnsi="TH SarabunPSK" w:cs="TH SarabunPSK" w:hint="cs"/>
          <w:sz w:val="32"/>
          <w:szCs w:val="32"/>
          <w:cs/>
        </w:rPr>
        <w:t>สมการ</w:t>
      </w:r>
      <w:r>
        <w:rPr>
          <w:rFonts w:ascii="TH SarabunPSK" w:hAnsi="TH SarabunPSK" w:cs="TH SarabunPSK"/>
          <w:sz w:val="32"/>
          <w:szCs w:val="32"/>
        </w:rPr>
        <w:t xml:space="preserve"> Armature</w:t>
      </w:r>
      <w:r w:rsidR="00FA0187">
        <w:rPr>
          <w:rFonts w:ascii="TH SarabunPSK" w:hAnsi="TH SarabunPSK" w:cs="TH SarabunPSK"/>
          <w:sz w:val="32"/>
          <w:szCs w:val="32"/>
        </w:rPr>
        <w:tab/>
      </w:r>
      <m:oMath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v</m:t>
            </m:r>
          </m:e>
          <m:sub>
            <m:r>
              <w:rPr>
                <w:rFonts w:ascii="Cambria Math" w:hAnsi="Cambria Math" w:cstheme="minorHAnsi"/>
                <w:sz w:val="28"/>
              </w:rPr>
              <m:t>T</m:t>
            </m:r>
          </m:sub>
        </m:sSub>
        <m:r>
          <w:rPr>
            <w:rFonts w:ascii="Cambria Math" w:hAnsi="Cambria Math" w:cstheme="minorHAnsi"/>
            <w:sz w:val="28"/>
          </w:rPr>
          <m:t>=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R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r>
          <w:rPr>
            <w:rFonts w:ascii="Cambria Math" w:hAnsi="Cambria Math" w:cstheme="minorHAnsi"/>
            <w:sz w:val="28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L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f>
          <m:fPr>
            <m:ctrlPr>
              <w:rPr>
                <w:rFonts w:ascii="Cambria Math" w:hAnsi="Cambria Math" w:cstheme="minorHAnsi"/>
                <w:i/>
                <w:sz w:val="28"/>
              </w:rPr>
            </m:ctrlPr>
          </m:fPr>
          <m:num>
            <m:r>
              <w:rPr>
                <w:rFonts w:ascii="Cambria Math" w:hAnsi="Cambria Math" w:cstheme="minorHAnsi"/>
                <w:sz w:val="28"/>
              </w:rPr>
              <m:t>ⅆ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8"/>
                  </w:rPr>
                  <m:t>i</m:t>
                </m:r>
              </m:e>
              <m:sub>
                <m:r>
                  <w:rPr>
                    <w:rFonts w:ascii="Cambria Math" w:hAnsi="Cambria Math" w:cstheme="minorHAnsi"/>
                    <w:sz w:val="28"/>
                  </w:rPr>
                  <m:t>a</m:t>
                </m:r>
              </m:sub>
            </m:sSub>
          </m:num>
          <m:den>
            <m:r>
              <w:rPr>
                <w:rFonts w:ascii="Cambria Math" w:hAnsi="Cambria Math" w:cstheme="minorHAnsi"/>
                <w:sz w:val="28"/>
              </w:rPr>
              <m:t>ⅆt</m:t>
            </m:r>
          </m:den>
        </m:f>
        <m:r>
          <w:rPr>
            <w:rFonts w:ascii="Cambria Math" w:hAnsi="Cambria Math" w:cstheme="minorHAnsi"/>
            <w:sz w:val="28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E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</m:oMath>
      <w:r w:rsidR="00FA0187">
        <w:rPr>
          <w:rFonts w:ascii="TH SarabunPSK" w:hAnsi="TH SarabunPSK" w:cs="TH SarabunPSK"/>
          <w:sz w:val="32"/>
          <w:szCs w:val="32"/>
        </w:rPr>
        <w:tab/>
        <w:t xml:space="preserve">      </w:t>
      </w:r>
    </w:p>
    <w:p w14:paraId="06715064" w14:textId="22F809BD" w:rsidR="00D6037F" w:rsidRPr="00CF5F79" w:rsidRDefault="00FA0187" w:rsidP="00D6037F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3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มการ</w:t>
      </w:r>
      <w:r>
        <w:rPr>
          <w:rFonts w:ascii="TH SarabunPSK" w:hAnsi="TH SarabunPSK" w:cs="TH SarabunPSK"/>
          <w:sz w:val="32"/>
          <w:szCs w:val="32"/>
        </w:rPr>
        <w:t xml:space="preserve"> field winding</w:t>
      </w:r>
      <w:r w:rsidR="003D65A1">
        <w:rPr>
          <w:rFonts w:ascii="TH SarabunPSK" w:hAnsi="TH SarabunPSK" w:cs="TH SarabunPSK"/>
          <w:sz w:val="32"/>
          <w:szCs w:val="32"/>
        </w:rPr>
        <w:tab/>
      </w:r>
      <w:r w:rsidR="003D65A1">
        <w:rPr>
          <w:rFonts w:ascii="TH SarabunPSK" w:hAnsi="TH SarabunPSK" w:cs="TH SarabunPSK"/>
          <w:sz w:val="32"/>
          <w:szCs w:val="32"/>
        </w:rPr>
        <w:tab/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v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r>
          <w:rPr>
            <w:rFonts w:ascii="Cambria Math" w:eastAsiaTheme="minorEastAsia" w:hAnsi="Cambria Math" w:cstheme="minorHAnsi"/>
            <w:sz w:val="28"/>
          </w:rPr>
          <m:t>=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R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r>
          <w:rPr>
            <w:rFonts w:ascii="Cambria Math" w:eastAsiaTheme="minorEastAsia" w:hAnsi="Cambria Math" w:cstheme="minorHAnsi"/>
            <w:sz w:val="28"/>
          </w:rPr>
          <m:t>+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L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f>
          <m:f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8"/>
              </w:rPr>
              <m:t>ⅆ</m:t>
            </m:r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sz w:val="28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8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8"/>
                  </w:rPr>
                  <m:t>f</m:t>
                </m:r>
              </m:sub>
            </m:sSub>
          </m:num>
          <m:den>
            <m:r>
              <w:rPr>
                <w:rFonts w:ascii="Cambria Math" w:eastAsiaTheme="minorEastAsia" w:hAnsi="Cambria Math" w:cstheme="minorHAnsi"/>
                <w:sz w:val="28"/>
              </w:rPr>
              <m:t>ⅆt</m:t>
            </m:r>
          </m:den>
        </m:f>
      </m:oMath>
    </w:p>
    <w:p w14:paraId="12036FDE" w14:textId="71028161" w:rsidR="000C52F4" w:rsidRDefault="0091190C" w:rsidP="00835D72">
      <w:pPr>
        <w:spacing w:after="100" w:line="240" w:lineRule="auto"/>
        <w:ind w:firstLine="720"/>
        <w:rPr>
          <w:rFonts w:ascii="TH SarabunPSK" w:eastAsiaTheme="minorEastAsia" w:hAnsi="TH SarabunPSK" w:cs="TH SarabunPSK"/>
          <w:sz w:val="28"/>
        </w:rPr>
      </w:pPr>
      <w:r w:rsidRPr="005E3F22">
        <w:rPr>
          <w:rFonts w:ascii="TH SarabunPSK" w:hAnsi="TH SarabunPSK" w:cs="TH SarabunPSK" w:hint="cs"/>
          <w:sz w:val="32"/>
          <w:szCs w:val="32"/>
          <w:cs/>
        </w:rPr>
        <w:t>และจากสมการดังกล่าว จะสามารถนำมาสร้าง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 Plant Model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ของ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 DC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motor </w:t>
      </w:r>
      <w:r w:rsidRPr="005E3F22">
        <w:rPr>
          <w:rFonts w:ascii="TH SarabunPSK" w:hAnsi="TH SarabunPSK" w:cs="TH SarabunPSK" w:hint="cs"/>
          <w:sz w:val="32"/>
          <w:szCs w:val="32"/>
          <w:cs/>
        </w:rPr>
        <w:t>บนโปรแกรม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 </w:t>
      </w:r>
      <w:r w:rsidRPr="005E3F22">
        <w:rPr>
          <w:rFonts w:ascii="TH SarabunPSK" w:hAnsi="TH SarabunPSK" w:cs="TH SarabunPSK"/>
          <w:sz w:val="32"/>
          <w:szCs w:val="32"/>
        </w:rPr>
        <w:t>MATLAB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 Simulink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โดยมี</w:t>
      </w:r>
      <w:r w:rsidRPr="005E3F22">
        <w:rPr>
          <w:rFonts w:ascii="TH SarabunPSK" w:hAnsi="TH SarabunPSK" w:cs="TH SarabunPSK"/>
          <w:sz w:val="32"/>
          <w:szCs w:val="32"/>
        </w:rPr>
        <w:t xml:space="preserve"> Armature voltage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เป็น</w:t>
      </w:r>
      <w:r w:rsidRPr="005E3F22">
        <w:rPr>
          <w:rFonts w:ascii="TH SarabunPSK" w:hAnsi="TH SarabunPSK" w:cs="TH SarabunPSK"/>
          <w:sz w:val="32"/>
          <w:szCs w:val="32"/>
        </w:rPr>
        <w:t xml:space="preserve"> input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Pr="005E3F22">
        <w:rPr>
          <w:rFonts w:ascii="TH SarabunPSK" w:hAnsi="TH SarabunPSK" w:cs="TH SarabunPSK"/>
          <w:sz w:val="32"/>
          <w:szCs w:val="32"/>
        </w:rPr>
        <w:t xml:space="preserve"> Roter speed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เป็น</w:t>
      </w:r>
      <w:r w:rsidRPr="005E3F22">
        <w:rPr>
          <w:rFonts w:ascii="TH SarabunPSK" w:hAnsi="TH SarabunPSK" w:cs="TH SarabunPSK"/>
          <w:sz w:val="32"/>
          <w:szCs w:val="32"/>
        </w:rPr>
        <w:t xml:space="preserve"> output </w:t>
      </w:r>
      <w:r w:rsidRPr="005E3F22">
        <w:rPr>
          <w:rFonts w:ascii="TH SarabunPSK" w:hAnsi="TH SarabunPSK" w:cs="TH SarabunPSK" w:hint="cs"/>
          <w:sz w:val="32"/>
          <w:szCs w:val="32"/>
          <w:cs/>
        </w:rPr>
        <w:t>ได้</w:t>
      </w:r>
      <w:r w:rsidR="00970407" w:rsidRPr="005E3F22">
        <w:rPr>
          <w:rFonts w:ascii="TH SarabunPSK" w:hAnsi="TH SarabunPSK" w:cs="TH SarabunPSK" w:hint="cs"/>
          <w:sz w:val="32"/>
          <w:szCs w:val="32"/>
          <w:cs/>
        </w:rPr>
        <w:t>ดังรูปที่ 2</w:t>
      </w:r>
      <w:r w:rsidR="00CF5F79" w:rsidRPr="005E3F22">
        <w:rPr>
          <w:rFonts w:ascii="TH SarabunPSK" w:hAnsi="TH SarabunPSK" w:cs="TH SarabunPSK" w:hint="cs"/>
          <w:sz w:val="32"/>
          <w:szCs w:val="32"/>
        </w:rPr>
        <w:t xml:space="preserve"> </w:t>
      </w:r>
      <w:r w:rsidR="00FA0187" w:rsidRPr="005E3F22">
        <w:rPr>
          <w:rFonts w:ascii="TH SarabunPSK" w:hAnsi="TH SarabunPSK" w:cs="TH SarabunPSK" w:hint="cs"/>
          <w:sz w:val="32"/>
          <w:szCs w:val="32"/>
        </w:rPr>
        <w:t xml:space="preserve">      </w:t>
      </w:r>
      <w:r w:rsidR="00FA0187" w:rsidRPr="0091190C">
        <w:rPr>
          <w:rFonts w:ascii="TH SarabunPSK" w:hAnsi="TH SarabunPSK" w:cs="TH SarabunPSK" w:hint="cs"/>
          <w:sz w:val="28"/>
        </w:rPr>
        <w:tab/>
        <w:t xml:space="preserve">         </w:t>
      </w:r>
      <w:r w:rsidR="00FA0187" w:rsidRPr="0091190C">
        <w:rPr>
          <w:rFonts w:ascii="TH SarabunPSK" w:eastAsiaTheme="minorEastAsia" w:hAnsi="TH SarabunPSK" w:cs="TH SarabunPSK" w:hint="cs"/>
          <w:sz w:val="28"/>
        </w:rPr>
        <w:t xml:space="preserve">          </w:t>
      </w:r>
    </w:p>
    <w:p w14:paraId="4F281A8B" w14:textId="082A6459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  <w:r>
        <w:rPr>
          <w:rFonts w:ascii="TH SarabunPSK" w:hAnsi="TH SarabunPSK" w:cs="TH SarabunPSK" w:hint="cs"/>
          <w:noProof/>
          <w:sz w:val="28"/>
        </w:rPr>
        <w:drawing>
          <wp:anchor distT="0" distB="0" distL="114300" distR="114300" simplePos="0" relativeHeight="251787264" behindDoc="0" locked="0" layoutInCell="1" allowOverlap="1" wp14:anchorId="3C07F6E0" wp14:editId="317A9FE6">
            <wp:simplePos x="0" y="0"/>
            <wp:positionH relativeFrom="margin">
              <wp:align>center</wp:align>
            </wp:positionH>
            <wp:positionV relativeFrom="paragraph">
              <wp:posOffset>7620</wp:posOffset>
            </wp:positionV>
            <wp:extent cx="4097655" cy="2667635"/>
            <wp:effectExtent l="0" t="0" r="0" b="0"/>
            <wp:wrapSquare wrapText="bothSides"/>
            <wp:docPr id="2275386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74"/>
                    <a:stretch/>
                  </pic:blipFill>
                  <pic:spPr bwMode="auto">
                    <a:xfrm>
                      <a:off x="0" y="0"/>
                      <a:ext cx="4097655" cy="266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907826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16AA3837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4C1383F6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3D207B62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48EF36C8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7FB450D8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06BD5DE5" w14:textId="77777777" w:rsidR="000C52F4" w:rsidRDefault="000C52F4" w:rsidP="005E3F22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</w:p>
    <w:p w14:paraId="7146A97F" w14:textId="77777777" w:rsidR="000C52F4" w:rsidRDefault="000C52F4" w:rsidP="005E3F22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</w:p>
    <w:p w14:paraId="3EE9838A" w14:textId="29C7CE6B" w:rsidR="00B471E5" w:rsidRPr="005E3F22" w:rsidRDefault="00A64773" w:rsidP="005E3F22">
      <w:pPr>
        <w:spacing w:after="100" w:line="240" w:lineRule="auto"/>
        <w:jc w:val="center"/>
        <w:rPr>
          <w:rFonts w:ascii="TH SarabunPSK" w:hAnsi="TH SarabunPSK" w:cs="TH SarabunPSK"/>
          <w:sz w:val="28"/>
        </w:rPr>
      </w:pPr>
      <w:r w:rsidRPr="00A64773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2 </w:t>
      </w:r>
      <w:r w:rsidRPr="00A64773">
        <w:rPr>
          <w:rFonts w:ascii="TH SarabunPSK" w:hAnsi="TH SarabunPSK" w:cs="TH SarabunPSK"/>
          <w:i/>
          <w:iCs/>
          <w:sz w:val="32"/>
          <w:szCs w:val="32"/>
        </w:rPr>
        <w:t>:</w:t>
      </w:r>
      <w:r w:rsidRPr="00A64773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A64773">
        <w:rPr>
          <w:rFonts w:ascii="TH SarabunPSK" w:hAnsi="TH SarabunPSK" w:cs="TH SarabunPSK"/>
          <w:i/>
          <w:iCs/>
          <w:sz w:val="32"/>
          <w:szCs w:val="32"/>
        </w:rPr>
        <w:t>Plant Model of DC motor</w:t>
      </w:r>
    </w:p>
    <w:p w14:paraId="62DE17DA" w14:textId="57AE24C4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  <w:cs/>
        </w:rPr>
        <w:lastRenderedPageBreak/>
        <w:drawing>
          <wp:anchor distT="0" distB="0" distL="114300" distR="114300" simplePos="0" relativeHeight="251778048" behindDoc="0" locked="0" layoutInCell="1" allowOverlap="1" wp14:anchorId="6957FD81" wp14:editId="61EDF567">
            <wp:simplePos x="0" y="0"/>
            <wp:positionH relativeFrom="margin">
              <wp:align>center</wp:align>
            </wp:positionH>
            <wp:positionV relativeFrom="paragraph">
              <wp:posOffset>331</wp:posOffset>
            </wp:positionV>
            <wp:extent cx="2731135" cy="2626995"/>
            <wp:effectExtent l="0" t="0" r="0" b="1905"/>
            <wp:wrapSquare wrapText="bothSides"/>
            <wp:docPr id="60127379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62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BFC9BB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03850F39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472CA509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7BAD4EBB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4F885C42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13C9B07D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63553850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54903633" w14:textId="6A3C2C5D" w:rsidR="00782DEE" w:rsidRDefault="00782DEE" w:rsidP="00782DEE">
      <w:pPr>
        <w:spacing w:after="100" w:line="240" w:lineRule="auto"/>
        <w:ind w:firstLine="720"/>
        <w:jc w:val="center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รูปที่ 3</w:t>
      </w:r>
      <w:r>
        <w:rPr>
          <w:rFonts w:ascii="TH SarabunPSK" w:hAnsi="TH SarabunPSK" w:cs="TH SarabunPSK"/>
          <w:sz w:val="32"/>
          <w:szCs w:val="32"/>
        </w:rPr>
        <w:t xml:space="preserve"> 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ค่าพารามิเตอร์ต่างๆที่ใช้ในโมเดล</w:t>
      </w:r>
    </w:p>
    <w:p w14:paraId="1D900B68" w14:textId="575E37D1" w:rsidR="00BE6EBC" w:rsidRDefault="00BE6EBC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มื่อพิจารณา</w:t>
      </w:r>
      <w:r>
        <w:rPr>
          <w:rFonts w:ascii="TH SarabunPSK" w:hAnsi="TH SarabunPSK" w:cs="TH SarabunPSK"/>
          <w:sz w:val="32"/>
          <w:szCs w:val="32"/>
        </w:rPr>
        <w:t xml:space="preserve"> DC mo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พบว่ามี</w:t>
      </w:r>
      <w:r>
        <w:rPr>
          <w:rFonts w:ascii="TH SarabunPSK" w:hAnsi="TH SarabunPSK" w:cs="TH SarabunPSK"/>
          <w:sz w:val="32"/>
          <w:szCs w:val="32"/>
        </w:rPr>
        <w:t xml:space="preserve"> outpu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ของโมเดล 3 ค่า ได้แก่ 1.</w:t>
      </w:r>
      <w:r>
        <w:rPr>
          <w:rFonts w:ascii="TH SarabunPSK" w:hAnsi="TH SarabunPSK" w:cs="TH SarabunPSK"/>
          <w:sz w:val="32"/>
          <w:szCs w:val="32"/>
        </w:rPr>
        <w:t xml:space="preserve"> Torque 2. Rotor speed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 3. </w:t>
      </w:r>
      <w:r>
        <w:rPr>
          <w:rFonts w:ascii="TH SarabunPSK" w:hAnsi="TH SarabunPSK" w:cs="TH SarabunPSK"/>
          <w:sz w:val="32"/>
          <w:szCs w:val="32"/>
        </w:rPr>
        <w:t xml:space="preserve">Position </w:t>
      </w:r>
      <w:r>
        <w:rPr>
          <w:rFonts w:ascii="TH SarabunPSK" w:hAnsi="TH SarabunPSK" w:cs="TH SarabunPSK" w:hint="cs"/>
          <w:sz w:val="32"/>
          <w:szCs w:val="32"/>
          <w:cs/>
        </w:rPr>
        <w:t>โดยในทางปฎิบัติจะไม่ควบคุมตำแหน่งของ</w:t>
      </w:r>
      <w:r>
        <w:rPr>
          <w:rFonts w:ascii="TH SarabunPSK" w:hAnsi="TH SarabunPSK" w:cs="TH SarabunPSK"/>
          <w:sz w:val="32"/>
          <w:szCs w:val="32"/>
        </w:rPr>
        <w:t xml:space="preserve"> Mo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นื่องจากไม่สามารถนำไปใช้ประโยชน์อย่างมีนัยสำคัญได้</w:t>
      </w:r>
    </w:p>
    <w:p w14:paraId="538C5A5E" w14:textId="4D522350" w:rsidR="00BE6EBC" w:rsidRDefault="00BE6EBC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</w:t>
      </w:r>
      <w:r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ออกแบบ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Torque Control</w:t>
      </w:r>
      <w:r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16534CBA" w14:textId="14B34C0C" w:rsidR="00C30794" w:rsidRDefault="00BE6EBC" w:rsidP="00C30794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noProof/>
          <w:sz w:val="28"/>
        </w:rPr>
      </w:pPr>
      <w:r>
        <w:rPr>
          <w:rFonts w:ascii="TH SarabunPSK" w:hAnsi="TH SarabunPSK" w:cs="TH SarabunPSK" w:hint="cs"/>
          <w:sz w:val="32"/>
          <w:szCs w:val="32"/>
          <w:cs/>
        </w:rPr>
        <w:t>การควบคุมแรงบิดของ</w:t>
      </w:r>
      <w:r>
        <w:rPr>
          <w:rFonts w:ascii="TH SarabunPSK" w:hAnsi="TH SarabunPSK" w:cs="TH SarabunPSK"/>
          <w:sz w:val="32"/>
          <w:szCs w:val="32"/>
        </w:rPr>
        <w:t xml:space="preserve"> Mo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A961D8">
        <w:rPr>
          <w:rFonts w:ascii="TH SarabunPSK" w:hAnsi="TH SarabunPSK" w:cs="TH SarabunPSK" w:hint="cs"/>
          <w:sz w:val="32"/>
          <w:szCs w:val="32"/>
          <w:cs/>
        </w:rPr>
        <w:t>มักใช้ในระบบที่ต้องควบคุมให้แรงบิดมากกว่าโหลด โดยจะเป็นการควบคุมแรงบิดไปให้ถึง</w:t>
      </w:r>
      <w:r w:rsidR="00A961D8">
        <w:rPr>
          <w:rFonts w:ascii="TH SarabunPSK" w:hAnsi="TH SarabunPSK" w:cs="TH SarabunPSK"/>
          <w:sz w:val="32"/>
          <w:szCs w:val="32"/>
        </w:rPr>
        <w:t xml:space="preserve"> steady state </w:t>
      </w:r>
      <w:r w:rsidR="00A961D8">
        <w:rPr>
          <w:rFonts w:ascii="TH SarabunPSK" w:hAnsi="TH SarabunPSK" w:cs="TH SarabunPSK" w:hint="cs"/>
          <w:sz w:val="32"/>
          <w:szCs w:val="32"/>
          <w:cs/>
        </w:rPr>
        <w:t>มอเตอร์ซึ่ง</w:t>
      </w:r>
      <w:r>
        <w:rPr>
          <w:rFonts w:ascii="TH SarabunPSK" w:hAnsi="TH SarabunPSK" w:cs="TH SarabunPSK"/>
          <w:sz w:val="32"/>
          <w:szCs w:val="32"/>
        </w:rPr>
        <w:t xml:space="preserve"> Torque control model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อาศัยความสัมพันธ์ของแรงบิดและกระแสอาร์เมเจอร์ดังสมการ </w:t>
      </w:r>
      <m:oMath>
        <m:r>
          <w:rPr>
            <w:rFonts w:ascii="Cambria Math" w:hAnsi="Cambria Math" w:cstheme="minorHAnsi"/>
            <w:sz w:val="28"/>
          </w:rPr>
          <m:t>τ=kϕ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</m:oMath>
      <w:r>
        <w:rPr>
          <w:rFonts w:ascii="TH SarabunPSK" w:eastAsiaTheme="minorEastAsia" w:hAnsi="TH SarabunPSK" w:cs="TH SarabunPSK" w:hint="cs"/>
          <w:sz w:val="28"/>
          <w:cs/>
        </w:rPr>
        <w:t xml:space="preserve"> </w:t>
      </w:r>
      <w:r w:rsidRPr="00835D72">
        <w:rPr>
          <w:rFonts w:ascii="TH SarabunPSK" w:eastAsiaTheme="minorEastAsia" w:hAnsi="TH SarabunPSK" w:cs="TH SarabunPSK" w:hint="cs"/>
          <w:sz w:val="32"/>
          <w:szCs w:val="32"/>
          <w:cs/>
        </w:rPr>
        <w:t>เพื่อควบคุม</w:t>
      </w:r>
      <w:r w:rsidRPr="00835D72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v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</w:rPr>
              <m:t>T</m:t>
            </m:r>
          </m:sub>
        </m:sSub>
      </m:oMath>
      <w:r w:rsidRPr="00835D72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Pr="00835D72">
        <w:rPr>
          <w:rFonts w:ascii="TH SarabunPSK" w:eastAsiaTheme="minorEastAsia" w:hAnsi="TH SarabunPSK" w:cs="TH SarabunPSK" w:hint="cs"/>
          <w:sz w:val="32"/>
          <w:szCs w:val="32"/>
          <w:cs/>
        </w:rPr>
        <w:t>ซึ่งเป็น</w:t>
      </w:r>
      <w:r w:rsidRPr="00835D72">
        <w:rPr>
          <w:rFonts w:ascii="TH SarabunPSK" w:eastAsiaTheme="minorEastAsia" w:hAnsi="TH SarabunPSK" w:cs="TH SarabunPSK"/>
          <w:sz w:val="32"/>
          <w:szCs w:val="32"/>
        </w:rPr>
        <w:t xml:space="preserve"> input</w:t>
      </w:r>
      <w:r w:rsidRPr="00835D72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ของระบบผ่าน</w:t>
      </w:r>
      <w:r w:rsidRPr="00835D72">
        <w:rPr>
          <w:rFonts w:ascii="TH SarabunPSK" w:eastAsiaTheme="minorEastAsia" w:hAnsi="TH SarabunPSK" w:cs="TH SarabunPSK"/>
          <w:sz w:val="32"/>
          <w:szCs w:val="32"/>
        </w:rPr>
        <w:t xml:space="preserve"> PI Controller </w:t>
      </w:r>
      <w:r w:rsidRPr="00835D72">
        <w:rPr>
          <w:rFonts w:ascii="TH SarabunPSK" w:eastAsiaTheme="minorEastAsia" w:hAnsi="TH SarabunPSK" w:cs="TH SarabunPSK" w:hint="cs"/>
          <w:sz w:val="32"/>
          <w:szCs w:val="32"/>
          <w:cs/>
        </w:rPr>
        <w:t>จะได้</w:t>
      </w:r>
      <w:r w:rsidRPr="00835D72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782DEE" w:rsidRPr="00835D72">
        <w:rPr>
          <w:rFonts w:ascii="TH SarabunPSK" w:eastAsiaTheme="minorEastAsia" w:hAnsi="TH SarabunPSK" w:cs="TH SarabunPSK"/>
          <w:sz w:val="32"/>
          <w:szCs w:val="32"/>
        </w:rPr>
        <w:t xml:space="preserve">Controller-Plant </w:t>
      </w:r>
      <w:r w:rsidRPr="00835D72">
        <w:rPr>
          <w:rFonts w:ascii="TH SarabunPSK" w:eastAsiaTheme="minorEastAsia" w:hAnsi="TH SarabunPSK" w:cs="TH SarabunPSK"/>
          <w:sz w:val="32"/>
          <w:szCs w:val="32"/>
        </w:rPr>
        <w:t>model</w:t>
      </w:r>
      <w:r w:rsidR="00782DEE" w:rsidRPr="00835D72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ดังรูปที่ 4</w:t>
      </w:r>
    </w:p>
    <w:p w14:paraId="777D5FCC" w14:textId="2B7DDB50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/>
          <w:noProof/>
          <w:sz w:val="28"/>
        </w:rPr>
        <w:drawing>
          <wp:anchor distT="0" distB="0" distL="114300" distR="114300" simplePos="0" relativeHeight="251788288" behindDoc="0" locked="0" layoutInCell="1" allowOverlap="1" wp14:anchorId="1D84D0CB" wp14:editId="4608DEBB">
            <wp:simplePos x="0" y="0"/>
            <wp:positionH relativeFrom="column">
              <wp:posOffset>429895</wp:posOffset>
            </wp:positionH>
            <wp:positionV relativeFrom="paragraph">
              <wp:posOffset>6682</wp:posOffset>
            </wp:positionV>
            <wp:extent cx="5725160" cy="1937385"/>
            <wp:effectExtent l="0" t="0" r="8890" b="5715"/>
            <wp:wrapSquare wrapText="bothSides"/>
            <wp:docPr id="150319226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35" b="13211"/>
                    <a:stretch/>
                  </pic:blipFill>
                  <pic:spPr bwMode="auto">
                    <a:xfrm>
                      <a:off x="0" y="0"/>
                      <a:ext cx="5725160" cy="193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4A9BE89" w14:textId="77777777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557ED121" w14:textId="77777777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4717127F" w14:textId="77777777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761BC3F1" w14:textId="77777777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6AA66CFB" w14:textId="77777777" w:rsidR="00C30794" w:rsidRDefault="00C30794" w:rsidP="00C30794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</w:p>
    <w:p w14:paraId="10CE407B" w14:textId="3D791EFC" w:rsidR="00BE6EBC" w:rsidRPr="00782DEE" w:rsidRDefault="00782DEE" w:rsidP="00C30794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 w:rsidRPr="00782DEE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4</w:t>
      </w:r>
      <w:r w:rsidRPr="00782DEE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782DEE">
        <w:rPr>
          <w:rFonts w:ascii="TH SarabunPSK" w:hAnsi="TH SarabunPSK" w:cs="TH SarabunPSK"/>
          <w:i/>
          <w:iCs/>
          <w:sz w:val="32"/>
          <w:szCs w:val="32"/>
        </w:rPr>
        <w:t>: Torque control model</w:t>
      </w:r>
    </w:p>
    <w:p w14:paraId="577195D5" w14:textId="29CAB73C" w:rsidR="00D37302" w:rsidRDefault="00782DEE" w:rsidP="00D37302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28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จากโมเดลข้างต้นกำหนดใช้</w:t>
      </w:r>
      <w:r w:rsidRPr="00782DEE">
        <w:rPr>
          <w:rFonts w:ascii="TH SarabunPSK" w:hAnsi="TH SarabunPSK" w:cs="TH SarabunPSK"/>
          <w:sz w:val="28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K</m:t>
            </m:r>
          </m:e>
          <m:sub>
            <m:r>
              <w:rPr>
                <w:rFonts w:ascii="Cambria Math" w:hAnsi="Cambria Math" w:cs="TH SarabunPSK"/>
                <w:sz w:val="28"/>
              </w:rPr>
              <m:t>P</m:t>
            </m:r>
          </m:sub>
        </m:sSub>
      </m:oMath>
      <w:r>
        <w:rPr>
          <w:rFonts w:ascii="TH SarabunPSK" w:hAnsi="TH SarabunPSK" w:cs="TH SarabunPSK"/>
          <w:sz w:val="32"/>
          <w:szCs w:val="32"/>
        </w:rPr>
        <w:t xml:space="preserve"> = 1</w:t>
      </w:r>
      <w:r w:rsidR="002A6C0B">
        <w:rPr>
          <w:rFonts w:ascii="TH SarabunPSK" w:hAnsi="TH SarabunPSK" w:cs="TH SarabunPSK"/>
          <w:sz w:val="32"/>
          <w:szCs w:val="32"/>
        </w:rPr>
        <w:t>.5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Pr="00782DEE">
        <w:rPr>
          <w:rFonts w:ascii="TH SarabunPSK" w:hAnsi="TH SarabunPSK" w:cs="TH SarabunPSK"/>
          <w:sz w:val="28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K</m:t>
            </m:r>
          </m:e>
          <m:sub>
            <m:r>
              <w:rPr>
                <w:rFonts w:ascii="Cambria Math" w:hAnsi="Cambria Math" w:cs="TH SarabunPSK"/>
                <w:sz w:val="28"/>
              </w:rPr>
              <m:t>I</m:t>
            </m:r>
          </m:sub>
        </m:sSub>
        <m:r>
          <w:rPr>
            <w:rFonts w:ascii="Cambria Math" w:hAnsi="Cambria Math" w:cs="TH SarabunPSK"/>
            <w:sz w:val="28"/>
          </w:rPr>
          <m:t xml:space="preserve"> </m:t>
        </m:r>
      </m:oMath>
      <w:r>
        <w:rPr>
          <w:rFonts w:ascii="TH SarabunPSK" w:hAnsi="TH SarabunPSK" w:cs="TH SarabunPSK"/>
          <w:sz w:val="32"/>
          <w:szCs w:val="32"/>
        </w:rPr>
        <w:t xml:space="preserve">= </w:t>
      </w:r>
      <w:r w:rsidR="002A6C0B">
        <w:rPr>
          <w:rFonts w:ascii="TH SarabunPSK" w:hAnsi="TH SarabunPSK" w:cs="TH SarabunPSK"/>
          <w:sz w:val="32"/>
          <w:szCs w:val="32"/>
        </w:rPr>
        <w:t>550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สำหรับ </w:t>
      </w:r>
      <w:r>
        <w:rPr>
          <w:rFonts w:ascii="TH SarabunPSK" w:hAnsi="TH SarabunPSK" w:cs="TH SarabunPSK"/>
          <w:sz w:val="32"/>
          <w:szCs w:val="32"/>
        </w:rPr>
        <w:t>PI controller</w:t>
      </w:r>
      <w:r w:rsidR="00A961D8">
        <w:rPr>
          <w:rFonts w:ascii="TH SarabunPSK" w:hAnsi="TH SarabunPSK" w:cs="TH SarabunPSK"/>
          <w:sz w:val="32"/>
          <w:szCs w:val="32"/>
        </w:rPr>
        <w:t xml:space="preserve"> </w:t>
      </w:r>
      <w:r w:rsidR="001A2867">
        <w:rPr>
          <w:rFonts w:ascii="TH SarabunPSK" w:hAnsi="TH SarabunPSK" w:cs="TH SarabunPSK" w:hint="cs"/>
          <w:sz w:val="32"/>
          <w:szCs w:val="32"/>
          <w:cs/>
        </w:rPr>
        <w:t xml:space="preserve">ให้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load</m:t>
            </m:r>
          </m:sub>
        </m:sSub>
      </m:oMath>
      <w:r w:rsidR="0085015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A2867">
        <w:rPr>
          <w:rFonts w:ascii="TH SarabunPSK" w:hAnsi="TH SarabunPSK" w:cs="TH SarabunPSK"/>
          <w:sz w:val="32"/>
          <w:szCs w:val="32"/>
        </w:rPr>
        <w:t xml:space="preserve">= </w:t>
      </w:r>
      <w:r w:rsidR="002A6C0B">
        <w:rPr>
          <w:rFonts w:ascii="TH SarabunPSK" w:hAnsi="TH SarabunPSK" w:cs="TH SarabunPSK"/>
          <w:sz w:val="32"/>
          <w:szCs w:val="32"/>
        </w:rPr>
        <w:t>1</w:t>
      </w:r>
      <w:r w:rsidR="001A2867">
        <w:rPr>
          <w:rFonts w:ascii="TH SarabunPSK" w:hAnsi="TH SarabunPSK" w:cs="TH SarabunPSK"/>
          <w:sz w:val="32"/>
          <w:szCs w:val="32"/>
        </w:rPr>
        <w:t xml:space="preserve">0 N*m </w:t>
      </w:r>
      <w:r w:rsidR="001A2867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1A2867">
        <w:rPr>
          <w:rFonts w:ascii="TH SarabunPSK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  <w:r w:rsidR="001A2867">
        <w:rPr>
          <w:rFonts w:ascii="TH SarabunPSK" w:eastAsiaTheme="minorEastAsia" w:hAnsi="TH SarabunPSK" w:cs="TH SarabunPSK"/>
          <w:sz w:val="28"/>
        </w:rPr>
        <w:t xml:space="preserve"> </w:t>
      </w:r>
      <w:r w:rsidR="001A2867" w:rsidRPr="00A961D8">
        <w:rPr>
          <w:rFonts w:ascii="TH SarabunPSK" w:eastAsiaTheme="minorEastAsia" w:hAnsi="TH SarabunPSK" w:cs="TH SarabunPSK"/>
          <w:sz w:val="32"/>
          <w:szCs w:val="32"/>
        </w:rPr>
        <w:t xml:space="preserve">= </w:t>
      </w:r>
      <w:r w:rsidR="00A961D8" w:rsidRPr="00A961D8">
        <w:rPr>
          <w:rFonts w:ascii="TH SarabunPSK" w:eastAsiaTheme="minorEastAsia" w:hAnsi="TH SarabunPSK" w:cs="TH SarabunPSK"/>
          <w:sz w:val="32"/>
          <w:szCs w:val="32"/>
        </w:rPr>
        <w:t>1</w:t>
      </w:r>
      <w:r w:rsidR="001A2867" w:rsidRPr="00A961D8">
        <w:rPr>
          <w:rFonts w:ascii="TH SarabunPSK" w:eastAsiaTheme="minorEastAsia" w:hAnsi="TH SarabunPSK" w:cs="TH SarabunPSK"/>
          <w:sz w:val="32"/>
          <w:szCs w:val="32"/>
        </w:rPr>
        <w:t>0 N*m</w:t>
      </w:r>
      <w:r w:rsidR="001A2867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เป็นค่าของแรงบิดที่ต้องการควบคุมมอเตอร์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โดยที่</w:t>
      </w:r>
      <w:r w:rsidR="002A6C0B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>เงื่อนไขของ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5F14B3" w:rsidRPr="00A961D8">
        <w:rPr>
          <w:rFonts w:ascii="TH SarabunPSK" w:eastAsiaTheme="minorEastAsia" w:hAnsi="TH SarabunPSK" w:cs="TH SarabunPSK"/>
          <w:sz w:val="32"/>
          <w:szCs w:val="32"/>
        </w:rPr>
        <w:t>steady state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2A6C0B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>คือ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load</m:t>
            </m:r>
          </m:sub>
        </m:sSub>
        <m:r>
          <w:rPr>
            <w:rFonts w:ascii="Cambria Math" w:hAnsi="Cambria Math" w:cs="TH SarabunPSK"/>
            <w:sz w:val="28"/>
          </w:rPr>
          <m:t>=</m:t>
        </m:r>
      </m:oMath>
      <w:r w:rsidR="005F14B3">
        <w:rPr>
          <w:rFonts w:ascii="TH SarabunPSK" w:eastAsiaTheme="minorEastAsia" w:hAnsi="TH SarabunPSK" w:cs="TH SarabunPSK"/>
          <w:sz w:val="28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</w:p>
    <w:p w14:paraId="5B4FF800" w14:textId="55D9C99B" w:rsidR="00D37302" w:rsidRPr="00D37302" w:rsidRDefault="00D37302" w:rsidP="00D37302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28"/>
        </w:rPr>
      </w:pPr>
      <w:r>
        <w:rPr>
          <w:rFonts w:ascii="TH SarabunPSK" w:eastAsiaTheme="minorEastAsia" w:hAnsi="TH SarabunPSK" w:cs="TH SarabunPSK"/>
          <w:noProof/>
          <w:sz w:val="28"/>
        </w:rPr>
        <w:lastRenderedPageBreak/>
        <w:drawing>
          <wp:anchor distT="0" distB="0" distL="114300" distR="114300" simplePos="0" relativeHeight="251789312" behindDoc="0" locked="0" layoutInCell="1" allowOverlap="1" wp14:anchorId="08E1ECCB" wp14:editId="54DE68C5">
            <wp:simplePos x="0" y="0"/>
            <wp:positionH relativeFrom="margin">
              <wp:posOffset>736600</wp:posOffset>
            </wp:positionH>
            <wp:positionV relativeFrom="paragraph">
              <wp:posOffset>0</wp:posOffset>
            </wp:positionV>
            <wp:extent cx="4454525" cy="2933700"/>
            <wp:effectExtent l="0" t="0" r="3175" b="0"/>
            <wp:wrapSquare wrapText="bothSides"/>
            <wp:docPr id="18721768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452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9C5E05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6348B292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0E4FE19C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665F3775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31961665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40731FFA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2F7C3615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3D61328F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63E25875" w14:textId="02A2DF67" w:rsidR="0085015C" w:rsidRPr="00A961D8" w:rsidRDefault="00A961D8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  <w:cs/>
        </w:rPr>
      </w:pPr>
      <w:r w:rsidRPr="00A961D8">
        <w:rPr>
          <w:rFonts w:ascii="TH SarabunPSK" w:hAnsi="TH SarabunPSK" w:cs="TH SarabunPSK" w:hint="cs"/>
          <w:iCs/>
          <w:sz w:val="32"/>
          <w:szCs w:val="32"/>
          <w:cs/>
        </w:rPr>
        <w:t xml:space="preserve">รูปที่ 5 </w:t>
      </w:r>
      <w:r w:rsidRPr="00A961D8">
        <w:rPr>
          <w:rFonts w:ascii="TH SarabunPSK" w:hAnsi="TH SarabunPSK" w:cs="TH SarabunPSK"/>
          <w:iCs/>
          <w:sz w:val="32"/>
          <w:szCs w:val="32"/>
        </w:rPr>
        <w:t>:</w:t>
      </w:r>
      <w:r w:rsidRPr="00A961D8">
        <w:rPr>
          <w:rFonts w:ascii="TH SarabunPSK" w:hAnsi="TH SarabunPSK" w:cs="TH SarabunPSK" w:hint="cs"/>
          <w:iCs/>
          <w:sz w:val="32"/>
          <w:szCs w:val="32"/>
          <w:cs/>
        </w:rPr>
        <w:t xml:space="preserve"> กราฟแสดงผลตอบสนองของแรงบิดมอเตอร์</w:t>
      </w:r>
    </w:p>
    <w:p w14:paraId="7A0E55E4" w14:textId="19A2699E" w:rsidR="00B471E5" w:rsidRDefault="001D3769" w:rsidP="002D16EB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จากรูปที่ 5 จะสังเกตได้ว่า</w:t>
      </w:r>
      <w:r>
        <w:rPr>
          <w:rFonts w:ascii="TH SarabunPSK" w:hAnsi="TH SarabunPSK" w:cs="TH SarabunPSK"/>
          <w:sz w:val="32"/>
          <w:szCs w:val="32"/>
        </w:rPr>
        <w:t xml:space="preserve"> </w:t>
      </w:r>
      <m:oMath>
        <m:r>
          <w:rPr>
            <w:rFonts w:ascii="Cambria Math" w:hAnsi="Cambria Math" w:cstheme="minorHAnsi"/>
            <w:sz w:val="28"/>
          </w:rPr>
          <m:t>τ</m:t>
        </m:r>
      </m:oMath>
      <w:r>
        <w:rPr>
          <w:rFonts w:ascii="TH SarabunPSK" w:eastAsiaTheme="minorEastAsia" w:hAnsi="TH SarabunPSK" w:cs="TH SarabunPSK"/>
          <w:sz w:val="28"/>
        </w:rPr>
        <w:t xml:space="preserve"> </w:t>
      </w:r>
      <w:r w:rsidRPr="001D3769">
        <w:rPr>
          <w:rFonts w:ascii="TH SarabunPSK" w:eastAsiaTheme="minorEastAsia" w:hAnsi="TH SarabunPSK" w:cs="TH SarabunPSK" w:hint="cs"/>
          <w:sz w:val="32"/>
          <w:szCs w:val="32"/>
          <w:cs/>
        </w:rPr>
        <w:t>ของมอเตอร์จะถูกขับจาก</w:t>
      </w:r>
      <w:r w:rsidRPr="001D3769">
        <w:rPr>
          <w:rFonts w:ascii="TH SarabunPSK" w:eastAsiaTheme="minorEastAsia" w:hAnsi="TH SarabunPSK" w:cs="TH SarabunPSK"/>
          <w:sz w:val="32"/>
          <w:szCs w:val="32"/>
        </w:rPr>
        <w:t xml:space="preserve"> 0 N*m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ขึ้นไปจนถึง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10 N*m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ซึ่งจะทำให้ระบบเข้าสู่สภาวะ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steady stat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ดังที่ต้องการได้</w:t>
      </w:r>
    </w:p>
    <w:p w14:paraId="5B8D1DE0" w14:textId="6EA70F91" w:rsidR="001D3769" w:rsidRDefault="001D3769" w:rsidP="001D3769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</w:t>
      </w:r>
      <w:r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ออกแบบ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Speed Control</w:t>
      </w:r>
      <w:r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0A2DD49A" w14:textId="7C587E8C" w:rsidR="00902D20" w:rsidRDefault="00352ED1" w:rsidP="00FD49B1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/>
          <w:noProof/>
          <w:sz w:val="32"/>
          <w:szCs w:val="32"/>
        </w:rPr>
        <w:drawing>
          <wp:anchor distT="0" distB="0" distL="114300" distR="114300" simplePos="0" relativeHeight="251790336" behindDoc="0" locked="0" layoutInCell="1" allowOverlap="1" wp14:anchorId="62272E01" wp14:editId="7A77F124">
            <wp:simplePos x="0" y="0"/>
            <wp:positionH relativeFrom="margin">
              <wp:align>center</wp:align>
            </wp:positionH>
            <wp:positionV relativeFrom="paragraph">
              <wp:posOffset>2013433</wp:posOffset>
            </wp:positionV>
            <wp:extent cx="7332351" cy="1344305"/>
            <wp:effectExtent l="0" t="0" r="1905" b="8255"/>
            <wp:wrapSquare wrapText="bothSides"/>
            <wp:docPr id="197645526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2351" cy="1344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3769">
        <w:rPr>
          <w:rFonts w:ascii="TH SarabunPSK" w:hAnsi="TH SarabunPSK" w:cs="TH SarabunPSK" w:hint="cs"/>
          <w:sz w:val="32"/>
          <w:szCs w:val="32"/>
          <w:cs/>
        </w:rPr>
        <w:t>ในกรณีที่ระบบที่ต้องการใช้งานให้ความสำคัญกับความเร็ว เช่น การควบคุมความเร็วล้อรถ จะต้องสร้าง</w:t>
      </w:r>
      <w:r w:rsidR="001D3769">
        <w:rPr>
          <w:rFonts w:ascii="TH SarabunPSK" w:hAnsi="TH SarabunPSK" w:cs="TH SarabunPSK"/>
          <w:sz w:val="32"/>
          <w:szCs w:val="32"/>
        </w:rPr>
        <w:t xml:space="preserve"> Controller-Plant model</w:t>
      </w:r>
      <w:r w:rsidR="001D3769">
        <w:rPr>
          <w:rFonts w:ascii="TH SarabunPSK" w:hAnsi="TH SarabunPSK" w:cs="TH SarabunPSK" w:hint="cs"/>
          <w:sz w:val="32"/>
          <w:szCs w:val="32"/>
          <w:cs/>
        </w:rPr>
        <w:t xml:space="preserve"> เพื่อ</w:t>
      </w:r>
      <w:r w:rsidR="001D3769">
        <w:rPr>
          <w:rFonts w:ascii="TH SarabunPSK" w:hAnsi="TH SarabunPSK" w:cs="TH SarabunPSK"/>
          <w:sz w:val="32"/>
          <w:szCs w:val="32"/>
        </w:rPr>
        <w:t xml:space="preserve"> feedback</w:t>
      </w:r>
      <w:r w:rsidR="001D3769">
        <w:rPr>
          <w:rFonts w:ascii="TH SarabunPSK" w:hAnsi="TH SarabunPSK" w:cs="TH SarabunPSK" w:hint="cs"/>
          <w:sz w:val="32"/>
          <w:szCs w:val="32"/>
          <w:cs/>
        </w:rPr>
        <w:t xml:space="preserve"> ความเร็วการหมุนของมอเตอร์ในปัจจุบันเพื่อนำไปควบคุมให้ได้ความเร็วที่ต้องการ โดยการควบคุมความเร็วจะมีข้อจำกัดของกำลังสูงสุดของมอเตอร์ดังสมการ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  <m:r>
          <w:rPr>
            <w:rFonts w:ascii="Cambria Math" w:hAnsi="Cambria Math" w:cs="TH SarabunPSK"/>
            <w:sz w:val="28"/>
          </w:rPr>
          <m:t>=</m:t>
        </m:r>
        <m:r>
          <w:rPr>
            <w:rFonts w:ascii="Cambria Math" w:hAnsi="Cambria Math" w:cstheme="minorHAnsi"/>
            <w:sz w:val="28"/>
          </w:rPr>
          <m:t>τ</m:t>
        </m:r>
        <m:r>
          <w:rPr>
            <w:rFonts w:ascii="Cambria Math" w:hAnsi="Cambria Math" w:cs="TH SarabunPSK"/>
            <w:sz w:val="28"/>
          </w:rPr>
          <m:t>ω</m:t>
        </m:r>
      </m:oMath>
      <w:r w:rsidR="001D376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D49B1">
        <w:rPr>
          <w:rFonts w:ascii="TH SarabunPSK" w:hAnsi="TH SarabunPSK" w:cs="TH SarabunPSK" w:hint="cs"/>
          <w:sz w:val="32"/>
          <w:szCs w:val="32"/>
          <w:cs/>
        </w:rPr>
        <w:t>จึงทำใช้เกิดเป็น 2 ช่วงการทำงานได้แก่ 1.</w:t>
      </w:r>
      <w:r w:rsidR="00FD49B1">
        <w:rPr>
          <w:rFonts w:ascii="TH SarabunPSK" w:hAnsi="TH SarabunPSK" w:cs="TH SarabunPSK"/>
          <w:sz w:val="32"/>
          <w:szCs w:val="32"/>
        </w:rPr>
        <w:t xml:space="preserve">Constant Torque </w:t>
      </w:r>
      <w:r w:rsidR="00FD49B1">
        <w:rPr>
          <w:rFonts w:ascii="TH SarabunPSK" w:hAnsi="TH SarabunPSK" w:cs="TH SarabunPSK" w:hint="cs"/>
          <w:sz w:val="32"/>
          <w:szCs w:val="32"/>
          <w:cs/>
        </w:rPr>
        <w:t>คือช่วงที่</w:t>
      </w:r>
      <w:r w:rsidR="00FD49B1">
        <w:rPr>
          <w:rFonts w:ascii="TH SarabunPSK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&lt;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</m:oMath>
      <w:r w:rsidR="00FD49B1">
        <w:rPr>
          <w:rFonts w:ascii="TH SarabunPSK" w:eastAsiaTheme="minorEastAsia" w:hAnsi="TH SarabunPSK" w:cs="TH SarabunPSK" w:hint="cs"/>
          <w:sz w:val="28"/>
          <w:cs/>
        </w:rPr>
        <w:t xml:space="preserve"> </w:t>
      </w:r>
      <w:r w:rsidR="00FD49B1" w:rsidRPr="00FD49B1">
        <w:rPr>
          <w:rFonts w:ascii="TH SarabunPSK" w:eastAsiaTheme="minorEastAsia" w:hAnsi="TH SarabunPSK" w:cs="TH SarabunPSK" w:hint="cs"/>
          <w:sz w:val="32"/>
          <w:szCs w:val="32"/>
          <w:cs/>
        </w:rPr>
        <w:t>และ</w:t>
      </w:r>
      <w:r w:rsidR="00FD49B1" w:rsidRPr="00FD49B1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  <m:r>
              <w:rPr>
                <w:rFonts w:ascii="Cambria Math" w:hAnsi="Cambria Math" w:cs="TH SarabunPSK"/>
                <w:sz w:val="28"/>
              </w:rPr>
              <m:t>=</m:t>
            </m:r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rated</m:t>
            </m:r>
          </m:sub>
        </m:sSub>
      </m:oMath>
      <w:r w:rsidR="00FD49B1">
        <w:rPr>
          <w:rFonts w:ascii="TH SarabunPSK" w:eastAsiaTheme="minorEastAsia" w:hAnsi="TH SarabunPSK" w:cs="TH SarabunPSK"/>
          <w:sz w:val="28"/>
        </w:rPr>
        <w:t xml:space="preserve"> </w:t>
      </w:r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>จะสามารถควบคุมเพื่อเพิ่มความเร็วของมอเตอร์ได้โดยตรง 2.</w:t>
      </w:r>
      <w:r w:rsidR="00FD49B1">
        <w:rPr>
          <w:rFonts w:ascii="TH SarabunPSK" w:eastAsiaTheme="minorEastAsia" w:hAnsi="TH SarabunPSK" w:cs="TH SarabunPSK"/>
          <w:sz w:val="32"/>
          <w:szCs w:val="32"/>
        </w:rPr>
        <w:t>Field Weakening</w:t>
      </w:r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คือช่วงที่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=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</m:oMath>
      <w:r w:rsidR="00FD49B1">
        <w:rPr>
          <w:rFonts w:ascii="TH SarabunPSK" w:eastAsiaTheme="minorEastAsia" w:hAnsi="TH SarabunPSK" w:cs="TH SarabunPSK"/>
          <w:sz w:val="28"/>
        </w:rPr>
        <w:t xml:space="preserve"> </w:t>
      </w:r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และความเร็วสูงสุดขณะนั้นคือ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13140D">
        <w:rPr>
          <w:rFonts w:ascii="TH SarabunPSK" w:eastAsiaTheme="minorEastAsia" w:hAnsi="TH SarabunPSK" w:cs="TH SarabunPSK" w:hint="cs"/>
          <w:sz w:val="32"/>
          <w:szCs w:val="32"/>
          <w:cs/>
        </w:rPr>
        <w:t>โดย</w:t>
      </w:r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การจะเพิ่มความเร็วต่อไปได้จำเป็นต้องลดค่า </w:t>
      </w:r>
      <m:oMath>
        <m:r>
          <w:rPr>
            <w:rFonts w:ascii="Cambria Math" w:hAnsi="Cambria Math" w:cstheme="minorHAnsi"/>
            <w:sz w:val="28"/>
          </w:rPr>
          <m:t>τ</m:t>
        </m:r>
      </m:oMath>
      <w:r w:rsidR="00FD49B1">
        <w:rPr>
          <w:rFonts w:ascii="TH SarabunPSK" w:eastAsiaTheme="minorEastAsia" w:hAnsi="TH SarabunPSK" w:cs="TH SarabunPSK"/>
          <w:sz w:val="28"/>
        </w:rPr>
        <w:t xml:space="preserve"> </w:t>
      </w:r>
      <w:r w:rsidR="00FD49B1" w:rsidRPr="0053125C">
        <w:rPr>
          <w:rFonts w:ascii="TH SarabunPSK" w:eastAsiaTheme="minorEastAsia" w:hAnsi="TH SarabunPSK" w:cs="TH SarabunPSK" w:hint="cs"/>
          <w:sz w:val="32"/>
          <w:szCs w:val="32"/>
          <w:cs/>
        </w:rPr>
        <w:t>ลงผ่านการลด</w:t>
      </w:r>
      <w:r w:rsidR="00FD49B1" w:rsidRPr="0053125C">
        <w:rPr>
          <w:rFonts w:ascii="TH SarabunPSK" w:eastAsiaTheme="minorEastAsia" w:hAnsi="TH SarabunPSK" w:cs="TH SarabunPSK"/>
          <w:sz w:val="32"/>
          <w:szCs w:val="32"/>
        </w:rPr>
        <w:t xml:space="preserve"> magnetic flux</w:t>
      </w:r>
      <w:r w:rsidR="00FD49B1" w:rsidRPr="0053125C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าก</w:t>
      </w:r>
      <w:r w:rsidR="00FD49B1" w:rsidRPr="0053125C">
        <w:rPr>
          <w:rFonts w:ascii="TH SarabunPSK" w:eastAsiaTheme="minorEastAsia" w:hAnsi="TH SarabunPSK" w:cs="TH SarabunPSK"/>
          <w:sz w:val="32"/>
          <w:szCs w:val="32"/>
        </w:rPr>
        <w:t xml:space="preserve"> field winding</w:t>
      </w:r>
    </w:p>
    <w:p w14:paraId="2B3BDDEB" w14:textId="10C733B5" w:rsidR="00FD49B1" w:rsidRPr="00902D20" w:rsidRDefault="00902D20" w:rsidP="00902D20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iCs/>
          <w:sz w:val="32"/>
          <w:szCs w:val="32"/>
        </w:rPr>
      </w:pPr>
      <w:r w:rsidRPr="00902D20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>รูปที่ 6</w:t>
      </w:r>
      <w:r w:rsidRPr="00902D20">
        <w:rPr>
          <w:rFonts w:ascii="TH SarabunPSK" w:eastAsiaTheme="minorEastAsia" w:hAnsi="TH SarabunPSK" w:cs="TH SarabunPSK"/>
          <w:i/>
          <w:iCs/>
          <w:sz w:val="32"/>
          <w:szCs w:val="32"/>
        </w:rPr>
        <w:t xml:space="preserve"> : Controller-Plant model of Speed control DC motor</w:t>
      </w:r>
    </w:p>
    <w:p w14:paraId="361194FA" w14:textId="0DC9C640" w:rsidR="001D3769" w:rsidRPr="00902D20" w:rsidRDefault="005777CB" w:rsidP="00902D20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40"/>
          <w:szCs w:val="40"/>
        </w:rPr>
      </w:pPr>
      <w:r>
        <w:rPr>
          <w:rFonts w:ascii="TH SarabunPSK" w:hAnsi="TH SarabunPSK" w:cs="TH SarabunPSK" w:hint="cs"/>
          <w:noProof/>
          <w:sz w:val="40"/>
          <w:szCs w:val="40"/>
        </w:rPr>
        <w:lastRenderedPageBreak/>
        <w:drawing>
          <wp:anchor distT="0" distB="0" distL="114300" distR="114300" simplePos="0" relativeHeight="251793408" behindDoc="0" locked="0" layoutInCell="1" allowOverlap="1" wp14:anchorId="0D1C9CF9" wp14:editId="718C3CF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25160" cy="2395220"/>
            <wp:effectExtent l="0" t="0" r="8890" b="5080"/>
            <wp:wrapSquare wrapText="bothSides"/>
            <wp:docPr id="149512056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39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7</w:t>
      </w:r>
      <w:r w:rsidR="00902D20" w:rsidRPr="00902D20">
        <w:rPr>
          <w:rFonts w:ascii="TH SarabunPSK" w:hAnsi="TH SarabunPSK" w:cs="TH SarabunPSK"/>
          <w:i/>
          <w:iCs/>
          <w:sz w:val="32"/>
          <w:szCs w:val="32"/>
        </w:rPr>
        <w:t xml:space="preserve"> : Plant model</w:t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ในส่วน</w:t>
      </w:r>
      <w:r w:rsidR="00902D20" w:rsidRPr="00902D20">
        <w:rPr>
          <w:rFonts w:ascii="TH SarabunPSK" w:hAnsi="TH SarabunPSK" w:cs="TH SarabunPSK"/>
          <w:i/>
          <w:iCs/>
          <w:sz w:val="32"/>
          <w:szCs w:val="32"/>
        </w:rPr>
        <w:t xml:space="preserve"> DC motor</w:t>
      </w:r>
      <w:r>
        <w:rPr>
          <w:rFonts w:ascii="TH SarabunPSK" w:hAnsi="TH SarabunPSK" w:cs="TH SarabunPSK"/>
          <w:i/>
          <w:iCs/>
          <w:noProof/>
          <w:sz w:val="32"/>
          <w:szCs w:val="32"/>
        </w:rPr>
        <w:drawing>
          <wp:anchor distT="0" distB="0" distL="114300" distR="114300" simplePos="0" relativeHeight="251792384" behindDoc="0" locked="0" layoutInCell="1" allowOverlap="1" wp14:anchorId="106940B0" wp14:editId="60B95F9C">
            <wp:simplePos x="0" y="0"/>
            <wp:positionH relativeFrom="column">
              <wp:posOffset>0</wp:posOffset>
            </wp:positionH>
            <wp:positionV relativeFrom="paragraph">
              <wp:posOffset>2933700</wp:posOffset>
            </wp:positionV>
            <wp:extent cx="5725160" cy="2633980"/>
            <wp:effectExtent l="0" t="0" r="8890" b="0"/>
            <wp:wrapSquare wrapText="bothSides"/>
            <wp:docPr id="46698755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63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969ED9C" w14:textId="77777777" w:rsidR="001B2DF1" w:rsidRDefault="001B2DF1" w:rsidP="001B2DF1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786240" behindDoc="0" locked="0" layoutInCell="1" allowOverlap="1" wp14:anchorId="3DD42154" wp14:editId="37F79E24">
            <wp:simplePos x="0" y="0"/>
            <wp:positionH relativeFrom="column">
              <wp:posOffset>2900045</wp:posOffset>
            </wp:positionH>
            <wp:positionV relativeFrom="paragraph">
              <wp:posOffset>3226435</wp:posOffset>
            </wp:positionV>
            <wp:extent cx="3637280" cy="1501140"/>
            <wp:effectExtent l="0" t="0" r="1270" b="3810"/>
            <wp:wrapSquare wrapText="bothSides"/>
            <wp:docPr id="163726189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7280" cy="150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785216" behindDoc="0" locked="0" layoutInCell="1" allowOverlap="1" wp14:anchorId="6ACD8486" wp14:editId="03E7FB87">
            <wp:simplePos x="0" y="0"/>
            <wp:positionH relativeFrom="margin">
              <wp:posOffset>-389255</wp:posOffset>
            </wp:positionH>
            <wp:positionV relativeFrom="paragraph">
              <wp:posOffset>3369945</wp:posOffset>
            </wp:positionV>
            <wp:extent cx="3118485" cy="1374140"/>
            <wp:effectExtent l="0" t="0" r="5715" b="0"/>
            <wp:wrapSquare wrapText="bothSides"/>
            <wp:docPr id="118890093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485" cy="137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8 </w:t>
      </w:r>
      <w:r w:rsidR="00902D20" w:rsidRPr="00902D20">
        <w:rPr>
          <w:rFonts w:ascii="TH SarabunPSK" w:hAnsi="TH SarabunPSK" w:cs="TH SarabunPSK"/>
          <w:i/>
          <w:iCs/>
          <w:sz w:val="32"/>
          <w:szCs w:val="32"/>
        </w:rPr>
        <w:t>: Plant model</w:t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ในส่วน</w:t>
      </w:r>
      <w:r w:rsidR="00902D20" w:rsidRPr="00902D20">
        <w:rPr>
          <w:rFonts w:ascii="TH SarabunPSK" w:hAnsi="TH SarabunPSK" w:cs="TH SarabunPSK"/>
          <w:i/>
          <w:iCs/>
          <w:sz w:val="32"/>
          <w:szCs w:val="32"/>
        </w:rPr>
        <w:t xml:space="preserve"> flux control</w:t>
      </w:r>
    </w:p>
    <w:p w14:paraId="27B4636E" w14:textId="77777777" w:rsidR="001B2DF1" w:rsidRDefault="001B2DF1" w:rsidP="001B2DF1">
      <w:pPr>
        <w:spacing w:after="100" w:line="240" w:lineRule="auto"/>
        <w:rPr>
          <w:rFonts w:ascii="TH SarabunPSK" w:hAnsi="TH SarabunPSK" w:cs="TH SarabunPSK"/>
          <w:i/>
          <w:iCs/>
          <w:sz w:val="32"/>
          <w:szCs w:val="32"/>
        </w:rPr>
      </w:pPr>
    </w:p>
    <w:p w14:paraId="1123ADDD" w14:textId="77777777" w:rsidR="00E42E36" w:rsidRDefault="001B2DF1" w:rsidP="001B2DF1">
      <w:pPr>
        <w:spacing w:after="100" w:line="240" w:lineRule="auto"/>
        <w:rPr>
          <w:rFonts w:ascii="TH SarabunPSK" w:hAnsi="TH SarabunPSK" w:cs="TH SarabunPSK"/>
          <w:i/>
          <w:iCs/>
          <w:sz w:val="32"/>
          <w:szCs w:val="32"/>
        </w:rPr>
      </w:pPr>
      <w:r w:rsidRPr="001B2DF1">
        <w:rPr>
          <w:rFonts w:ascii="TH SarabunPSK" w:hAnsi="TH SarabunPSK" w:cs="TH SarabunPSK"/>
          <w:i/>
          <w:iCs/>
          <w:sz w:val="32"/>
          <w:szCs w:val="32"/>
        </w:rPr>
        <w:t xml:space="preserve">   </w:t>
      </w:r>
      <w:r w:rsidRPr="001B2DF1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9 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>:</w:t>
      </w:r>
      <w:r w:rsidRPr="001B2DF1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 xml:space="preserve">Constant Torque state                                  </w:t>
      </w:r>
      <w:r w:rsidRPr="001B2DF1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10 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>: Field Weakening state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ab/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ab/>
      </w:r>
    </w:p>
    <w:p w14:paraId="516D92BB" w14:textId="4EE1021B" w:rsidR="00B471E5" w:rsidRPr="00352ED1" w:rsidRDefault="00352ED1" w:rsidP="00352ED1">
      <w:pPr>
        <w:spacing w:after="100" w:line="240" w:lineRule="auto"/>
        <w:ind w:firstLine="720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lastRenderedPageBreak/>
        <w:drawing>
          <wp:anchor distT="0" distB="0" distL="114300" distR="114300" simplePos="0" relativeHeight="251791360" behindDoc="0" locked="0" layoutInCell="1" allowOverlap="1" wp14:anchorId="57F4A441" wp14:editId="1BB2DDE7">
            <wp:simplePos x="0" y="0"/>
            <wp:positionH relativeFrom="margin">
              <wp:align>left</wp:align>
            </wp:positionH>
            <wp:positionV relativeFrom="paragraph">
              <wp:posOffset>1439109</wp:posOffset>
            </wp:positionV>
            <wp:extent cx="5739130" cy="3773805"/>
            <wp:effectExtent l="0" t="0" r="0" b="0"/>
            <wp:wrapSquare wrapText="bothSides"/>
            <wp:docPr id="131820325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130" cy="3773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42E36">
        <w:rPr>
          <w:rFonts w:ascii="TH SarabunPSK" w:hAnsi="TH SarabunPSK" w:cs="TH SarabunPSK" w:hint="cs"/>
          <w:sz w:val="32"/>
          <w:szCs w:val="32"/>
          <w:cs/>
        </w:rPr>
        <w:t xml:space="preserve">เมื่อกำหนดให้ 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 w:rsidR="00E42E36">
        <w:rPr>
          <w:rFonts w:ascii="TH SarabunPSK" w:eastAsiaTheme="minorEastAsia" w:hAnsi="TH SarabunPSK" w:cs="TH SarabunPSK"/>
          <w:sz w:val="28"/>
        </w:rPr>
        <w:t xml:space="preserve"> </w:t>
      </w:r>
      <w:r w:rsidR="00E42E36" w:rsidRPr="00E42E36">
        <w:rPr>
          <w:rFonts w:ascii="TH SarabunPSK" w:eastAsiaTheme="minorEastAsia" w:hAnsi="TH SarabunPSK" w:cs="TH SarabunPSK"/>
          <w:sz w:val="32"/>
          <w:szCs w:val="32"/>
        </w:rPr>
        <w:t>=</w:t>
      </w:r>
      <w:r w:rsidR="00E42E36">
        <w:rPr>
          <w:rFonts w:ascii="TH SarabunPSK" w:eastAsiaTheme="minorEastAsia" w:hAnsi="TH SarabunPSK" w:cs="TH SarabunPSK"/>
          <w:sz w:val="32"/>
          <w:szCs w:val="32"/>
        </w:rPr>
        <w:t xml:space="preserve"> 2500 rpm = 261.7994 rad/s </w:t>
      </w:r>
      <w:r w:rsidR="00E42E36">
        <w:rPr>
          <w:rFonts w:ascii="TH SarabunPSK" w:eastAsiaTheme="minorEastAsia" w:hAnsi="TH SarabunPSK" w:cs="TH SarabunPSK" w:hint="cs"/>
          <w:sz w:val="32"/>
          <w:szCs w:val="32"/>
          <w:cs/>
        </w:rPr>
        <w:t>และ</w:t>
      </w:r>
      <w:r w:rsidR="00E42E36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</m:oMath>
      <w:r w:rsidR="00E42E36">
        <w:rPr>
          <w:rFonts w:ascii="TH SarabunPSK" w:eastAsiaTheme="minorEastAsia" w:hAnsi="TH SarabunPSK" w:cs="TH SarabunPSK"/>
          <w:sz w:val="28"/>
        </w:rPr>
        <w:t xml:space="preserve"> </w:t>
      </w:r>
      <w:r w:rsidR="00E42E36">
        <w:rPr>
          <w:rFonts w:ascii="TH SarabunPSK" w:eastAsiaTheme="minorEastAsia" w:hAnsi="TH SarabunPSK" w:cs="TH SarabunPSK"/>
          <w:sz w:val="32"/>
          <w:szCs w:val="32"/>
        </w:rPr>
        <w:t>= 5995.2 W</w:t>
      </w:r>
      <w:r w:rsidR="00E42E36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ดังนั้นจึงจำลองการทำงานในช่วง</w:t>
      </w:r>
      <w:r w:rsidR="00E42E36">
        <w:rPr>
          <w:rFonts w:ascii="TH SarabunPSK" w:eastAsiaTheme="minorEastAsia" w:hAnsi="TH SarabunPSK" w:cs="TH SarabunPSK"/>
          <w:sz w:val="32"/>
          <w:szCs w:val="32"/>
        </w:rPr>
        <w:t xml:space="preserve"> Torque Constant Stage</w:t>
      </w:r>
      <w:r w:rsidR="00E42E36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โดยให้</w:t>
      </w:r>
      <w:r w:rsidR="00E42E36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  <w:r w:rsidR="00E42E36">
        <w:rPr>
          <w:rFonts w:ascii="TH SarabunPSK" w:hAnsi="TH SarabunPSK" w:cs="TH SarabunPSK"/>
          <w:sz w:val="32"/>
          <w:szCs w:val="32"/>
        </w:rPr>
        <w:t xml:space="preserve"> = 2000 rpm = 209.4 rad/s</w:t>
      </w:r>
      <w:r w:rsidR="00E42E36">
        <w:rPr>
          <w:rFonts w:ascii="TH SarabunPSK" w:hAnsi="TH SarabunPSK" w:cs="TH SarabunPSK" w:hint="cs"/>
          <w:sz w:val="32"/>
          <w:szCs w:val="32"/>
          <w:cs/>
        </w:rPr>
        <w:t xml:space="preserve"> ได้ผลลัพธ์ดังรูปที่ 11 ซึ่งตรงตามทฤษฎี คือสามารถควบคุมความเร็วของมอเตอร์ไปให้ถึงค่าที่ต้องการได้โดยใช้</w:t>
      </w:r>
      <w:r w:rsidR="00E42E36">
        <w:rPr>
          <w:rFonts w:ascii="TH SarabunPSK" w:hAnsi="TH SarabunPSK" w:cs="TH SarabunPSK"/>
          <w:sz w:val="32"/>
          <w:szCs w:val="32"/>
        </w:rPr>
        <w:t xml:space="preserve"> flux</w:t>
      </w:r>
      <w:r w:rsidR="00E42E36"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="00E42E36">
        <w:rPr>
          <w:rFonts w:ascii="TH SarabunPSK" w:hAnsi="TH SarabunPSK" w:cs="TH SarabunPSK"/>
          <w:sz w:val="32"/>
          <w:szCs w:val="32"/>
        </w:rPr>
        <w:t xml:space="preserve"> Torque</w:t>
      </w:r>
      <w:r w:rsidR="00E42E36">
        <w:rPr>
          <w:rFonts w:ascii="TH SarabunPSK" w:hAnsi="TH SarabunPSK" w:cs="TH SarabunPSK" w:hint="cs"/>
          <w:sz w:val="32"/>
          <w:szCs w:val="32"/>
          <w:cs/>
        </w:rPr>
        <w:t xml:space="preserve"> เป็นค่าคงที่โดยที่กำลังยังไม่เกินค่ากำลังสูงสุด และเมื่อ</w:t>
      </w:r>
      <w:r w:rsidR="001B280B">
        <w:rPr>
          <w:rFonts w:ascii="TH SarabunPSK" w:hAnsi="TH SarabunPSK" w:cs="TH SarabunPSK" w:hint="cs"/>
          <w:sz w:val="32"/>
          <w:szCs w:val="32"/>
          <w:cs/>
        </w:rPr>
        <w:t>ความเร็วถึงค่าที่ต้องการม</w:t>
      </w:r>
      <w:r w:rsidR="005E3F22">
        <w:rPr>
          <w:rFonts w:ascii="TH SarabunPSK" w:hAnsi="TH SarabunPSK" w:cs="TH SarabunPSK" w:hint="cs"/>
          <w:sz w:val="32"/>
          <w:szCs w:val="32"/>
          <w:cs/>
        </w:rPr>
        <w:t>อ</w:t>
      </w:r>
      <w:r w:rsidR="001B280B">
        <w:rPr>
          <w:rFonts w:ascii="TH SarabunPSK" w:hAnsi="TH SarabunPSK" w:cs="TH SarabunPSK" w:hint="cs"/>
          <w:sz w:val="32"/>
          <w:szCs w:val="32"/>
          <w:cs/>
        </w:rPr>
        <w:t>เตอร์ก็จะเข้าสู่</w:t>
      </w:r>
      <w:r w:rsidR="001B280B">
        <w:rPr>
          <w:rFonts w:ascii="TH SarabunPSK" w:hAnsi="TH SarabunPSK" w:cs="TH SarabunPSK"/>
          <w:sz w:val="32"/>
          <w:szCs w:val="32"/>
        </w:rPr>
        <w:t xml:space="preserve"> steady state</w:t>
      </w:r>
      <w:r w:rsidR="001B280B">
        <w:rPr>
          <w:rFonts w:ascii="TH SarabunPSK" w:hAnsi="TH SarabunPSK" w:cs="TH SarabunPSK" w:hint="cs"/>
          <w:sz w:val="32"/>
          <w:szCs w:val="32"/>
          <w:cs/>
        </w:rPr>
        <w:t xml:space="preserve"> เพื่อคงความเร็วไว้โดย</w:t>
      </w:r>
      <w:r w:rsidR="001B280B">
        <w:rPr>
          <w:rFonts w:ascii="TH SarabunPSK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=τ</m:t>
            </m:r>
          </m:e>
          <m:sub>
            <m:r>
              <w:rPr>
                <w:rFonts w:ascii="Cambria Math" w:hAnsi="Cambria Math" w:cs="TH SarabunPSK"/>
                <w:sz w:val="28"/>
              </w:rPr>
              <m:t>load</m:t>
            </m:r>
          </m:sub>
        </m:sSub>
        <m:r>
          <w:rPr>
            <w:rFonts w:ascii="Cambria Math" w:hAnsi="Cambria Math" w:cs="TH SarabunPSK"/>
            <w:sz w:val="28"/>
          </w:rPr>
          <m:t>=0 N*m</m:t>
        </m:r>
      </m:oMath>
    </w:p>
    <w:p w14:paraId="4B766808" w14:textId="5C016523" w:rsidR="00B471E5" w:rsidRDefault="006025F3" w:rsidP="006025F3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1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 </w:t>
      </w:r>
      <w:r w:rsidR="00E42E36">
        <w:rPr>
          <w:rFonts w:ascii="TH SarabunPSK" w:hAnsi="TH SarabunPSK" w:cs="TH SarabunPSK" w:hint="cs"/>
          <w:i/>
          <w:iCs/>
          <w:sz w:val="32"/>
          <w:szCs w:val="32"/>
          <w:cs/>
        </w:rPr>
        <w:t>ผลตอบสนองในช่วง</w:t>
      </w:r>
      <w:r w:rsidR="00E42E36">
        <w:rPr>
          <w:rFonts w:ascii="TH SarabunPSK" w:hAnsi="TH SarabunPSK" w:cs="TH SarabunPSK"/>
          <w:i/>
          <w:iCs/>
          <w:sz w:val="32"/>
          <w:szCs w:val="32"/>
        </w:rPr>
        <w:t xml:space="preserve"> Torque constant speed control</w:t>
      </w:r>
    </w:p>
    <w:p w14:paraId="1262171C" w14:textId="77777777" w:rsidR="0013140D" w:rsidRDefault="00E42E36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</w:p>
    <w:p w14:paraId="76BE8108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2A203968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0F12F36E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6D4F31F2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25E51829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0CD14DB1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525CC17E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50F162DE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2ECE4F83" w14:textId="4B77E0A1" w:rsidR="001B280B" w:rsidRPr="001B280B" w:rsidRDefault="001B280B" w:rsidP="00E42E36">
      <w:pPr>
        <w:spacing w:after="10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เมื่อให้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  <w:r>
        <w:rPr>
          <w:rFonts w:ascii="TH SarabunPSK" w:eastAsiaTheme="minorEastAsia" w:hAnsi="TH SarabunPSK" w:cs="TH SarabunPSK" w:hint="cs"/>
          <w:sz w:val="28"/>
          <w:cs/>
        </w:rPr>
        <w:t xml:space="preserve"> </w:t>
      </w:r>
      <w:r w:rsidRPr="001B280B">
        <w:rPr>
          <w:rFonts w:ascii="TH SarabunPSK" w:eastAsiaTheme="minorEastAsia" w:hAnsi="TH SarabunPSK" w:cs="TH SarabunPSK"/>
          <w:sz w:val="32"/>
          <w:szCs w:val="32"/>
        </w:rPr>
        <w:t>= 4500 rpm = 471.2389 rad/s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ซึ่งเป็นค่าที่มากกว่า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>
        <w:rPr>
          <w:rFonts w:ascii="TH SarabunPSK" w:eastAsiaTheme="minorEastAsia" w:hAnsi="TH SarabunPSK" w:cs="TH SarabunPSK" w:hint="cs"/>
          <w:sz w:val="28"/>
          <w:cs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ระบบจะทำงานใน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Field Weakening Stage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เพื่อเพิ่มความเร็วไปให้ถึงโดยการลด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Flux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ลงดังผลลัพธ์ในรูปที่ 12 ซึ่งจะเห็นได้ว่าเมื่อความเร็วมอเตอร์มากกว่า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>
        <w:rPr>
          <w:rFonts w:ascii="TH SarabunPSK" w:eastAsiaTheme="minorEastAsia" w:hAnsi="TH SarabunPSK" w:cs="TH SarabunPSK"/>
          <w:sz w:val="28"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ระบบจะเข้าสู่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Field Weakening stag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และเมื่อได้ความเร็วที่ต้องการระบบจะเข้าสู่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Steady Stat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</w:p>
    <w:p w14:paraId="40FF31F9" w14:textId="57552F58" w:rsidR="00E42E36" w:rsidRPr="001B280B" w:rsidRDefault="005777CB" w:rsidP="00E42E36">
      <w:pPr>
        <w:spacing w:after="10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eastAsiaTheme="minorEastAsia" w:hAnsi="TH SarabunPSK" w:cs="TH SarabunPSK"/>
          <w:noProof/>
          <w:sz w:val="32"/>
          <w:szCs w:val="32"/>
          <w:cs/>
        </w:rPr>
        <w:drawing>
          <wp:inline distT="0" distB="0" distL="0" distR="0" wp14:anchorId="3927E9E0" wp14:editId="359E79C9">
            <wp:extent cx="5739130" cy="3773805"/>
            <wp:effectExtent l="0" t="0" r="0" b="0"/>
            <wp:docPr id="5023008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130" cy="3773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9E5EF" w14:textId="0D3AA031" w:rsidR="00A961D8" w:rsidRPr="001B280B" w:rsidRDefault="001B280B" w:rsidP="001B280B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2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 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ผลตอบสนองในช่วง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Field Weakening speed control</w:t>
      </w:r>
    </w:p>
    <w:p w14:paraId="387E8A99" w14:textId="62CDAFB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08A0C73" w14:textId="062EBF73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1AFCE4A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C804814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ECB4B33" w14:textId="2CA84926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BC96593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E43D86D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1F45A39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19C0698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08D1056" w14:textId="388A648A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70BA45D" w14:textId="77777777" w:rsidR="0013140D" w:rsidRDefault="0013140D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EDAA435" w14:textId="4A500AB1" w:rsidR="00C11508" w:rsidRPr="00AD79B3" w:rsidRDefault="00470D84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 xml:space="preserve">3.2 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>Controller-</w:t>
      </w:r>
      <w:r w:rsidR="0013140D" w:rsidRPr="00B471E5">
        <w:rPr>
          <w:rFonts w:ascii="TH SarabunPSK" w:hAnsi="TH SarabunPSK" w:cs="TH SarabunPSK"/>
          <w:b/>
          <w:bCs/>
          <w:sz w:val="32"/>
          <w:szCs w:val="32"/>
        </w:rPr>
        <w:t xml:space="preserve">Plant model </w:t>
      </w:r>
      <w:r w:rsidR="00AD79B3">
        <w:rPr>
          <w:rFonts w:ascii="TH SarabunPSK" w:hAnsi="TH SarabunPSK" w:cs="TH SarabunPSK"/>
          <w:b/>
          <w:bCs/>
          <w:sz w:val="32"/>
          <w:szCs w:val="32"/>
        </w:rPr>
        <w:t>of Surface</w:t>
      </w:r>
      <w:r w:rsidR="0013140D"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>Permanent Magnet Synchronous Motor (</w:t>
      </w:r>
      <w:r w:rsidR="00AD79B3">
        <w:rPr>
          <w:rFonts w:ascii="TH SarabunPSK" w:hAnsi="TH SarabunPSK" w:cs="TH SarabunPSK"/>
          <w:b/>
          <w:bCs/>
          <w:sz w:val="32"/>
          <w:szCs w:val="32"/>
        </w:rPr>
        <w:t>S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>PMSM)</w:t>
      </w:r>
      <w:r w:rsidR="00C11508">
        <w:rPr>
          <w:rFonts w:ascii="TH SarabunPSK" w:hAnsi="TH SarabunPSK" w:cs="TH SarabunPSK"/>
          <w:sz w:val="32"/>
          <w:szCs w:val="32"/>
        </w:rPr>
        <w:t xml:space="preserve"> </w:t>
      </w:r>
    </w:p>
    <w:p w14:paraId="381A4034" w14:textId="7515846B" w:rsidR="00470D84" w:rsidRDefault="00470D84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2.1 </w:t>
      </w:r>
      <w:r w:rsidR="0013140D">
        <w:rPr>
          <w:rFonts w:ascii="TH SarabunPSK" w:hAnsi="TH SarabunPSK" w:cs="TH SarabunPSK" w:hint="cs"/>
          <w:b/>
          <w:bCs/>
          <w:sz w:val="32"/>
          <w:szCs w:val="32"/>
          <w:cs/>
        </w:rPr>
        <w:t>ศึกษาการทำงานเบื้องต้นของ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C11508">
        <w:rPr>
          <w:rFonts w:ascii="TH SarabunPSK" w:hAnsi="TH SarabunPSK" w:cs="TH SarabunPSK"/>
          <w:b/>
          <w:bCs/>
          <w:sz w:val="32"/>
          <w:szCs w:val="32"/>
        </w:rPr>
        <w:t>S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>PMSM motor</w:t>
      </w:r>
    </w:p>
    <w:p w14:paraId="2D62C421" w14:textId="77777777" w:rsidR="008727FD" w:rsidRDefault="00AD79B3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AD79B3">
        <w:rPr>
          <w:rFonts w:ascii="TH SarabunPSK" w:hAnsi="TH SarabunPSK" w:cs="TH SarabunPSK"/>
          <w:sz w:val="32"/>
          <w:szCs w:val="32"/>
        </w:rPr>
        <w:t>S</w:t>
      </w:r>
      <w:r>
        <w:rPr>
          <w:rFonts w:ascii="TH SarabunPSK" w:hAnsi="TH SarabunPSK" w:cs="TH SarabunPSK"/>
          <w:sz w:val="32"/>
          <w:szCs w:val="32"/>
        </w:rPr>
        <w:t xml:space="preserve">PMSM motor </w:t>
      </w:r>
      <w:r>
        <w:rPr>
          <w:rFonts w:ascii="TH SarabunPSK" w:hAnsi="TH SarabunPSK" w:cs="TH SarabunPSK" w:hint="cs"/>
          <w:sz w:val="32"/>
          <w:szCs w:val="32"/>
          <w:cs/>
        </w:rPr>
        <w:t>คือมอเตอร์ชนิด</w:t>
      </w:r>
      <w:r>
        <w:rPr>
          <w:rFonts w:ascii="TH SarabunPSK" w:hAnsi="TH SarabunPSK" w:cs="TH SarabunPSK"/>
          <w:sz w:val="32"/>
          <w:szCs w:val="32"/>
        </w:rPr>
        <w:t xml:space="preserve"> brushless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ซึ่ง</w:t>
      </w:r>
      <w:r w:rsidR="009426D9">
        <w:rPr>
          <w:rFonts w:ascii="TH SarabunPSK" w:hAnsi="TH SarabunPSK" w:cs="TH SarabunPSK" w:hint="cs"/>
          <w:sz w:val="32"/>
          <w:szCs w:val="32"/>
          <w:cs/>
        </w:rPr>
        <w:t>จะป้อนไฟกระแสสลับเข้าไปและอาศัยสนามแม่เหล็กในการหมุนมอเตอร์</w:t>
      </w:r>
      <w:r w:rsidR="005A5F72">
        <w:rPr>
          <w:rFonts w:ascii="TH SarabunPSK" w:hAnsi="TH SarabunPSK" w:cs="TH SarabunPSK" w:hint="cs"/>
          <w:sz w:val="32"/>
          <w:szCs w:val="32"/>
          <w:cs/>
        </w:rPr>
        <w:t xml:space="preserve"> โดยที่สนามแม่เหล็กถาวรของมอเตอร์ชนิดนี้จะอยู่ที่ด้านนอกของ</w:t>
      </w:r>
      <w:r w:rsidR="005A5F72">
        <w:rPr>
          <w:rFonts w:ascii="TH SarabunPSK" w:hAnsi="TH SarabunPSK" w:cs="TH SarabunPSK"/>
          <w:sz w:val="32"/>
          <w:szCs w:val="32"/>
        </w:rPr>
        <w:t xml:space="preserve"> rotor</w:t>
      </w:r>
      <w:r w:rsidR="005A5F72">
        <w:rPr>
          <w:rFonts w:ascii="TH SarabunPSK" w:hAnsi="TH SarabunPSK" w:cs="TH SarabunPSK" w:hint="cs"/>
          <w:sz w:val="32"/>
          <w:szCs w:val="32"/>
          <w:cs/>
        </w:rPr>
        <w:t xml:space="preserve"> และเพื่อความง่ายในการคำนวณ จำเป็นจะต้องกระแสและแรงดันจาก 3 เฟส</w:t>
      </w:r>
      <w:r w:rsidR="005A5F72">
        <w:rPr>
          <w:rFonts w:ascii="TH SarabunPSK" w:hAnsi="TH SarabunPSK" w:cs="TH SarabunPSK"/>
          <w:sz w:val="32"/>
          <w:szCs w:val="32"/>
        </w:rPr>
        <w:t xml:space="preserve"> (a, b, c) </w:t>
      </w:r>
      <w:r w:rsidR="005A5F72">
        <w:rPr>
          <w:rFonts w:ascii="TH SarabunPSK" w:hAnsi="TH SarabunPSK" w:cs="TH SarabunPSK" w:hint="cs"/>
          <w:sz w:val="32"/>
          <w:szCs w:val="32"/>
          <w:cs/>
        </w:rPr>
        <w:t>ให้กลายเป็น 2 เฟส</w:t>
      </w:r>
      <w:r w:rsidR="005A5F72">
        <w:rPr>
          <w:rFonts w:ascii="TH SarabunPSK" w:hAnsi="TH SarabunPSK" w:cs="TH SarabunPSK"/>
          <w:sz w:val="32"/>
          <w:szCs w:val="32"/>
        </w:rPr>
        <w:t xml:space="preserve"> (x, y) </w:t>
      </w:r>
      <w:r w:rsidR="008727FD">
        <w:rPr>
          <w:rFonts w:ascii="TH SarabunPSK" w:hAnsi="TH SarabunPSK" w:cs="TH SarabunPSK" w:hint="cs"/>
          <w:sz w:val="32"/>
          <w:szCs w:val="32"/>
          <w:cs/>
        </w:rPr>
        <w:t>ด้วย</w:t>
      </w:r>
      <w:r w:rsidR="008727FD">
        <w:rPr>
          <w:rFonts w:ascii="TH SarabunPSK" w:hAnsi="TH SarabunPSK" w:cs="TH SarabunPSK"/>
          <w:sz w:val="32"/>
          <w:szCs w:val="32"/>
        </w:rPr>
        <w:t xml:space="preserve"> Clarke Transform </w:t>
      </w:r>
      <w:r w:rsidR="008727FD">
        <w:rPr>
          <w:rFonts w:ascii="TH SarabunPSK" w:hAnsi="TH SarabunPSK" w:cs="TH SarabunPSK" w:hint="cs"/>
          <w:sz w:val="32"/>
          <w:szCs w:val="32"/>
          <w:cs/>
        </w:rPr>
        <w:t>ซึ่งเป็น</w:t>
      </w:r>
      <w:r w:rsidR="008727FD">
        <w:rPr>
          <w:rFonts w:ascii="TH SarabunPSK" w:hAnsi="TH SarabunPSK" w:cs="TH SarabunPSK"/>
          <w:sz w:val="32"/>
          <w:szCs w:val="32"/>
        </w:rPr>
        <w:t xml:space="preserve"> transfer function</w:t>
      </w:r>
      <w:r w:rsidR="008727FD">
        <w:rPr>
          <w:rFonts w:ascii="TH SarabunPSK" w:hAnsi="TH SarabunPSK" w:cs="TH SarabunPSK" w:hint="cs"/>
          <w:sz w:val="32"/>
          <w:szCs w:val="32"/>
          <w:cs/>
        </w:rPr>
        <w:t xml:space="preserve"> ดังสมการต่อไปนี้</w:t>
      </w:r>
    </w:p>
    <w:p w14:paraId="3694F3DB" w14:textId="1E37B932" w:rsidR="00AD79B3" w:rsidRPr="008727FD" w:rsidRDefault="00000000" w:rsidP="008727FD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 w:val="32"/>
          <w:szCs w:val="32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 w:val="32"/>
                      <w:szCs w:val="32"/>
                    </w:rPr>
                  </m:ctrlPr>
                </m:eqArrPr>
                <m:e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x</m:t>
                  </m:r>
                </m:e>
                <m:e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y</m:t>
                  </m:r>
                </m:e>
              </m:eqArr>
            </m:e>
          </m:d>
          <m:r>
            <w:rPr>
              <w:rFonts w:ascii="Cambria Math" w:hAnsi="Cambria Math" w:cs="TH SarabunPSK"/>
              <w:sz w:val="32"/>
              <w:szCs w:val="32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H SarabunPSK"/>
                      <w:i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2</m:t>
                  </m:r>
                </m:num>
                <m:den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3</m:t>
                  </m:r>
                </m:den>
              </m:f>
            </m:e>
          </m:rad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 w:val="32"/>
                      <w:szCs w:val="32"/>
                    </w:rPr>
                  </m:ctrlPr>
                </m:eqArr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H SarabunPSK"/>
                          <w:i/>
                          <w:sz w:val="32"/>
                          <w:szCs w:val="32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H SarabunPSK"/>
                            <w:sz w:val="32"/>
                            <w:szCs w:val="32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H SarabunPSK"/>
                            <w:sz w:val="32"/>
                            <w:szCs w:val="32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TH SarabunPSK"/>
                                <w:i/>
                                <w:sz w:val="32"/>
                                <w:szCs w:val="32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H SarabunPSK"/>
                                <w:sz w:val="32"/>
                                <w:szCs w:val="32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 w:cs="TH SarabunPSK"/>
                                <w:sz w:val="32"/>
                                <w:szCs w:val="32"/>
                              </w:rPr>
                              <m:t>2</m:t>
                            </m:r>
                          </m:den>
                        </m:f>
                      </m:e>
                      <m:e>
                        <m:r>
                          <w:rPr>
                            <w:rFonts w:ascii="Cambria Math" w:hAnsi="Cambria Math" w:cs="TH SarabunPSK"/>
                            <w:sz w:val="32"/>
                            <w:szCs w:val="32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TH SarabunPSK"/>
                                <w:i/>
                                <w:sz w:val="32"/>
                                <w:szCs w:val="32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H SarabunPSK"/>
                                <w:sz w:val="32"/>
                                <w:szCs w:val="32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 w:cs="TH SarabunPSK"/>
                                <w:sz w:val="32"/>
                                <w:szCs w:val="32"/>
                              </w:rPr>
                              <m:t>2</m:t>
                            </m:r>
                          </m:den>
                        </m:f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H SarabunPSK"/>
                          <w:i/>
                          <w:sz w:val="32"/>
                          <w:szCs w:val="32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H SarabunPSK"/>
                            <w:sz w:val="32"/>
                            <w:szCs w:val="32"/>
                          </w:rPr>
                          <m:t>0</m:t>
                        </m:r>
                      </m:e>
                      <m:e>
                        <m:f>
                          <m:fPr>
                            <m:ctrlPr>
                              <w:rPr>
                                <w:rFonts w:ascii="Cambria Math" w:hAnsi="Cambria Math" w:cs="TH SarabunPSK"/>
                                <w:i/>
                                <w:sz w:val="32"/>
                                <w:szCs w:val="32"/>
                              </w:rPr>
                            </m:ctrlPr>
                          </m:fPr>
                          <m:num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 w:cs="TH SarabunPSK"/>
                                    <w:i/>
                                    <w:sz w:val="32"/>
                                    <w:szCs w:val="32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 w:cs="TH SarabunPSK"/>
                                    <w:sz w:val="32"/>
                                    <w:szCs w:val="32"/>
                                  </w:rPr>
                                  <m:t>3</m:t>
                                </m:r>
                              </m:e>
                            </m:rad>
                          </m:num>
                          <m:den>
                            <m:r>
                              <w:rPr>
                                <w:rFonts w:ascii="Cambria Math" w:hAnsi="Cambria Math" w:cs="TH SarabunPSK"/>
                                <w:sz w:val="32"/>
                                <w:szCs w:val="32"/>
                              </w:rPr>
                              <m:t>2</m:t>
                            </m:r>
                          </m:den>
                        </m:f>
                      </m:e>
                      <m:e>
                        <m:r>
                          <w:rPr>
                            <w:rFonts w:ascii="Cambria Math" w:hAnsi="Cambria Math" w:cs="TH SarabunPSK"/>
                            <w:sz w:val="32"/>
                            <w:szCs w:val="32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TH SarabunPSK"/>
                                <w:i/>
                                <w:sz w:val="32"/>
                                <w:szCs w:val="32"/>
                              </w:rPr>
                            </m:ctrlPr>
                          </m:fPr>
                          <m:num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 w:cs="TH SarabunPSK"/>
                                    <w:i/>
                                    <w:sz w:val="32"/>
                                    <w:szCs w:val="32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 w:cs="TH SarabunPSK"/>
                                    <w:sz w:val="32"/>
                                    <w:szCs w:val="32"/>
                                  </w:rPr>
                                  <m:t>3</m:t>
                                </m:r>
                              </m:e>
                            </m:rad>
                          </m:num>
                          <m:den>
                            <m:r>
                              <w:rPr>
                                <w:rFonts w:ascii="Cambria Math" w:hAnsi="Cambria Math" w:cs="TH SarabunPSK"/>
                                <w:sz w:val="32"/>
                                <w:szCs w:val="32"/>
                              </w:rPr>
                              <m:t>2</m:t>
                            </m:r>
                          </m:den>
                        </m:f>
                      </m:e>
                    </m:mr>
                  </m:m>
                </m:e>
              </m:eqArr>
            </m:e>
          </m:d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H SarabunPSK"/>
                      <w:i/>
                      <w:sz w:val="32"/>
                      <w:szCs w:val="32"/>
                    </w:rPr>
                  </m:ctrlPr>
                </m:mPr>
                <m:mr>
                  <m:e>
                    <m:r>
                      <w:rPr>
                        <w:rFonts w:ascii="Cambria Math" w:hAnsi="Cambria Math" w:cs="TH SarabunPSK"/>
                        <w:sz w:val="32"/>
                        <w:szCs w:val="32"/>
                      </w:rPr>
                      <m:t>a</m:t>
                    </m:r>
                  </m:e>
                </m:mr>
                <m:mr>
                  <m:e>
                    <m:r>
                      <w:rPr>
                        <w:rFonts w:ascii="Cambria Math" w:hAnsi="Cambria Math" w:cs="TH SarabunPSK"/>
                        <w:sz w:val="32"/>
                        <w:szCs w:val="32"/>
                      </w:rPr>
                      <m:t>b</m:t>
                    </m:r>
                  </m:e>
                </m:mr>
                <m:mr>
                  <m:e>
                    <m:r>
                      <w:rPr>
                        <w:rFonts w:ascii="Cambria Math" w:hAnsi="Cambria Math" w:cs="TH SarabunPSK"/>
                        <w:sz w:val="32"/>
                        <w:szCs w:val="32"/>
                      </w:rPr>
                      <m:t>c</m:t>
                    </m:r>
                  </m:e>
                </m:mr>
              </m:m>
            </m:e>
          </m:d>
        </m:oMath>
      </m:oMathPara>
    </w:p>
    <w:p w14:paraId="5945C88F" w14:textId="554D0CAD" w:rsidR="008727FD" w:rsidRDefault="008727FD" w:rsidP="008727FD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iCs/>
          <w:sz w:val="32"/>
          <w:szCs w:val="32"/>
        </w:rPr>
      </w:pPr>
      <w:r w:rsidRPr="008727FD">
        <w:rPr>
          <w:rFonts w:ascii="TH SarabunPSK" w:eastAsiaTheme="minorEastAsia" w:hAnsi="TH SarabunPSK" w:cs="TH SarabunPSK"/>
          <w:i/>
          <w:iCs/>
          <w:sz w:val="32"/>
          <w:szCs w:val="32"/>
        </w:rPr>
        <w:t>Clarke Transformation</w:t>
      </w:r>
    </w:p>
    <w:p w14:paraId="39C1F8FE" w14:textId="77777777" w:rsidR="00D83B4E" w:rsidRDefault="00D83B4E" w:rsidP="008727FD">
      <w:pPr>
        <w:spacing w:after="100" w:line="240" w:lineRule="auto"/>
        <w:ind w:firstLine="720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 w:hint="cs"/>
          <w:sz w:val="32"/>
          <w:szCs w:val="32"/>
          <w:cs/>
        </w:rPr>
        <w:t>อีกหนึ่งความซับซ้อนของมอเตอร์ 3 เฟสคือการพิจารณาองค์ประกอบเชิงมุม ซึ่งค่าพารามิเตอร์ทางฝั่ง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stator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และฝั่ง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rotor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ไม่ได้อยู่บนแกนอ้างอิงเดียวกัน จึงต้องทำการแปลงโดยอ้างอิงบน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rotor reference fram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ด้วย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Park Transformation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จากแกน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(x, y)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ไปแกน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(d, q)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ดังสมการต่อไปนี้</w:t>
      </w:r>
    </w:p>
    <w:p w14:paraId="08F00C21" w14:textId="4D16422F" w:rsidR="008727FD" w:rsidRPr="00D83B4E" w:rsidRDefault="00000000" w:rsidP="00D83B4E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 w:val="32"/>
          <w:szCs w:val="32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 w:val="32"/>
                      <w:szCs w:val="32"/>
                    </w:rPr>
                  </m:ctrlPr>
                </m:eqArrPr>
                <m:e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d</m:t>
                  </m:r>
                </m:e>
                <m:e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q</m:t>
                  </m:r>
                </m:e>
              </m:eqArr>
            </m:e>
          </m:d>
          <m:r>
            <w:rPr>
              <w:rFonts w:ascii="Cambria Math" w:hAnsi="Cambria Math" w:cs="TH SarabunPSK"/>
              <w:sz w:val="32"/>
              <w:szCs w:val="32"/>
            </w:rPr>
            <m:t>=</m:t>
          </m:r>
          <m:sSup>
            <m:sSupPr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sSupPr>
            <m:e>
              <m:r>
                <w:rPr>
                  <w:rFonts w:ascii="Cambria Math" w:hAnsi="Cambria Math" w:cs="TH SarabunPSK"/>
                  <w:sz w:val="32"/>
                  <w:szCs w:val="32"/>
                </w:rPr>
                <m:t>e</m:t>
              </m:r>
            </m:e>
            <m:sup>
              <m:r>
                <w:rPr>
                  <w:rFonts w:ascii="Cambria Math" w:hAnsi="Cambria Math" w:cs="TH SarabunPSK"/>
                  <w:sz w:val="32"/>
                  <w:szCs w:val="32"/>
                </w:rPr>
                <m:t>-jθ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 w:val="32"/>
                      <w:szCs w:val="32"/>
                    </w:rPr>
                  </m:ctrlPr>
                </m:eqArrPr>
                <m:e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x</m:t>
                  </m:r>
                </m:e>
                <m:e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y</m:t>
                  </m:r>
                </m:e>
              </m:eqArr>
            </m:e>
          </m:d>
          <m:r>
            <w:rPr>
              <w:rFonts w:ascii="Cambria Math" w:hAnsi="Cambria Math" w:cs="TH SarabunPSK"/>
              <w:sz w:val="32"/>
              <w:szCs w:val="32"/>
            </w:rPr>
            <m:t xml:space="preserve">   or   </m:t>
          </m:r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 w:val="32"/>
                      <w:szCs w:val="32"/>
                    </w:rPr>
                  </m:ctrlPr>
                </m:eqArrPr>
                <m:e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d</m:t>
                  </m:r>
                </m:e>
                <m:e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q</m:t>
                  </m:r>
                </m:e>
              </m:eqArr>
            </m:e>
          </m:d>
          <m:r>
            <w:rPr>
              <w:rFonts w:ascii="Cambria Math" w:hAnsi="Cambria Math" w:cs="TH SarabunPSK"/>
              <w:sz w:val="32"/>
              <w:szCs w:val="32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H SarabunPSK"/>
                      <w:i/>
                      <w:sz w:val="32"/>
                      <w:szCs w:val="32"/>
                    </w:rPr>
                  </m:ctrlPr>
                </m:mPr>
                <m:mr>
                  <m:e>
                    <m:r>
                      <w:rPr>
                        <w:rFonts w:ascii="Cambria Math" w:hAnsi="Cambria Math" w:cs="TH SarabunPSK"/>
                        <w:sz w:val="32"/>
                        <w:szCs w:val="32"/>
                      </w:rPr>
                      <m:t>cosθ</m:t>
                    </m:r>
                  </m:e>
                  <m:e>
                    <m:r>
                      <w:rPr>
                        <w:rFonts w:ascii="Cambria Math" w:hAnsi="Cambria Math" w:cs="TH SarabunPSK"/>
                        <w:sz w:val="32"/>
                        <w:szCs w:val="32"/>
                      </w:rPr>
                      <m:t>sinθ</m:t>
                    </m:r>
                  </m:e>
                </m:mr>
                <m:mr>
                  <m:e>
                    <m:r>
                      <w:rPr>
                        <w:rFonts w:ascii="Cambria Math" w:hAnsi="Cambria Math" w:cs="TH SarabunPSK"/>
                        <w:sz w:val="32"/>
                        <w:szCs w:val="32"/>
                      </w:rPr>
                      <m:t>-sinθ</m:t>
                    </m:r>
                  </m:e>
                  <m:e>
                    <m:r>
                      <w:rPr>
                        <w:rFonts w:ascii="Cambria Math" w:hAnsi="Cambria Math" w:cs="TH SarabunPSK"/>
                        <w:sz w:val="32"/>
                        <w:szCs w:val="32"/>
                      </w:rPr>
                      <m:t>cosθ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 w:val="32"/>
                      <w:szCs w:val="32"/>
                    </w:rPr>
                  </m:ctrlPr>
                </m:eqArrPr>
                <m:e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x</m:t>
                  </m:r>
                </m:e>
                <m:e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y</m:t>
                  </m:r>
                </m:e>
              </m:eqArr>
            </m:e>
          </m:d>
          <m:r>
            <w:rPr>
              <w:rFonts w:ascii="Cambria Math" w:hAnsi="Cambria Math" w:cs="TH SarabunPSK"/>
              <w:sz w:val="32"/>
              <w:szCs w:val="32"/>
            </w:rPr>
            <m:t xml:space="preserve">   </m:t>
          </m:r>
        </m:oMath>
      </m:oMathPara>
    </w:p>
    <w:p w14:paraId="1AEB0C5C" w14:textId="7EDBC29C" w:rsidR="00D83B4E" w:rsidRPr="00D83B4E" w:rsidRDefault="00D83B4E" w:rsidP="00D83B4E">
      <w:pPr>
        <w:spacing w:after="100" w:line="240" w:lineRule="auto"/>
        <w:ind w:firstLine="720"/>
        <w:jc w:val="center"/>
        <w:rPr>
          <w:rFonts w:ascii="TH SarabunPSK" w:hAnsi="TH SarabunPSK" w:cs="TH SarabunPSK"/>
          <w:b/>
          <w:bCs/>
          <w:i/>
          <w:iCs/>
          <w:sz w:val="32"/>
          <w:szCs w:val="32"/>
          <w:cs/>
        </w:rPr>
      </w:pPr>
      <w:r w:rsidRPr="00D83B4E">
        <w:rPr>
          <w:rFonts w:ascii="TH SarabunPSK" w:eastAsiaTheme="minorEastAsia" w:hAnsi="TH SarabunPSK" w:cs="TH SarabunPSK"/>
          <w:i/>
          <w:iCs/>
          <w:sz w:val="32"/>
          <w:szCs w:val="32"/>
        </w:rPr>
        <w:t>Park Transformation</w:t>
      </w:r>
    </w:p>
    <w:p w14:paraId="5D1EA0C7" w14:textId="02BADD7F" w:rsidR="00C722BA" w:rsidRDefault="00C722BA" w:rsidP="002D16EB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โดยประโยชน์ของการทราบค่าพารามิเตอร์ในแกน</w:t>
      </w:r>
      <w:r>
        <w:rPr>
          <w:rFonts w:ascii="TH SarabunPSK" w:hAnsi="TH SarabunPSK" w:cs="TH SarabunPSK"/>
          <w:sz w:val="32"/>
          <w:szCs w:val="32"/>
        </w:rPr>
        <w:t xml:space="preserve"> Direct Magnetic Axis (d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,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Quadrature Magnetic Axis(q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ช่วยในการสร้างโมเดลและควบคุมได้ง่ายยิ่งขึ้น เมื่อเราสามารถควบคุมแรงบิดของมอเตอร์ได้โดยตรงผ่าน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ดังสมการ</w:t>
      </w:r>
    </w:p>
    <w:p w14:paraId="7B2F78D3" w14:textId="213AD8F5" w:rsidR="00C722BA" w:rsidRPr="0027551D" w:rsidRDefault="00C722BA" w:rsidP="002D16EB">
      <w:pPr>
        <w:spacing w:after="100" w:line="240" w:lineRule="auto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  <m:oMathPara>
        <m:oMath>
          <m:r>
            <w:rPr>
              <w:rFonts w:ascii="Cambria Math" w:hAnsi="Cambria Math" w:cs="TH SarabunPSK"/>
              <w:sz w:val="32"/>
              <w:szCs w:val="32"/>
            </w:rPr>
            <m:t>τ=1.5P[λ</m:t>
          </m:r>
          <m:sSub>
            <m:sSubPr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="TH SarabunPSK"/>
                  <w:sz w:val="32"/>
                  <w:szCs w:val="32"/>
                </w:rPr>
                <m:t>i</m:t>
              </m:r>
            </m:e>
            <m:sub>
              <m:r>
                <w:rPr>
                  <w:rFonts w:ascii="Cambria Math" w:hAnsi="Cambria Math" w:cs="TH SarabunPSK"/>
                  <w:sz w:val="32"/>
                  <w:szCs w:val="32"/>
                </w:rPr>
                <m:t>q</m:t>
              </m:r>
            </m:sub>
          </m:sSub>
          <m:r>
            <w:rPr>
              <w:rFonts w:ascii="Cambria Math" w:hAnsi="Cambria Math" w:cs="TH SarabunPSK"/>
              <w:sz w:val="32"/>
              <w:szCs w:val="32"/>
            </w:rPr>
            <m:t>+</m:t>
          </m:r>
          <m:d>
            <m:dPr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H SarabunPSK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L</m:t>
                  </m:r>
                </m:e>
                <m:sub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d</m:t>
                  </m:r>
                </m:sub>
              </m:sSub>
              <m:r>
                <w:rPr>
                  <w:rFonts w:ascii="Cambria Math" w:hAnsi="Cambria Math" w:cs="TH SarabunPSK"/>
                  <w:sz w:val="32"/>
                  <w:szCs w:val="32"/>
                </w:rPr>
                <m:t>-</m:t>
              </m:r>
              <m:sSub>
                <m:sSubPr>
                  <m:ctrlPr>
                    <w:rPr>
                      <w:rFonts w:ascii="Cambria Math" w:hAnsi="Cambria Math" w:cs="TH SarabunPSK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L</m:t>
                  </m:r>
                </m:e>
                <m:sub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q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="TH SarabunPSK"/>
                  <w:sz w:val="32"/>
                  <w:szCs w:val="32"/>
                </w:rPr>
                <m:t>i</m:t>
              </m:r>
            </m:e>
            <m:sub>
              <m:r>
                <w:rPr>
                  <w:rFonts w:ascii="Cambria Math" w:hAnsi="Cambria Math" w:cs="TH SarabunPSK"/>
                  <w:sz w:val="32"/>
                  <w:szCs w:val="32"/>
                </w:rPr>
                <m:t>d</m:t>
              </m:r>
            </m:sub>
          </m:sSub>
          <m:sSub>
            <m:sSubPr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="TH SarabunPSK"/>
                  <w:sz w:val="32"/>
                  <w:szCs w:val="32"/>
                </w:rPr>
                <m:t>i</m:t>
              </m:r>
            </m:e>
            <m:sub>
              <m:r>
                <w:rPr>
                  <w:rFonts w:ascii="Cambria Math" w:hAnsi="Cambria Math" w:cs="TH SarabunPSK"/>
                  <w:sz w:val="32"/>
                  <w:szCs w:val="32"/>
                </w:rPr>
                <m:t>q</m:t>
              </m:r>
            </m:sub>
          </m:sSub>
          <m:r>
            <w:rPr>
              <w:rFonts w:ascii="Cambria Math" w:hAnsi="Cambria Math" w:cs="TH SarabunPSK"/>
              <w:sz w:val="32"/>
              <w:szCs w:val="32"/>
            </w:rPr>
            <m:t>]</m:t>
          </m:r>
        </m:oMath>
      </m:oMathPara>
    </w:p>
    <w:p w14:paraId="06DA70B3" w14:textId="19E943A9" w:rsidR="0027551D" w:rsidRPr="0027551D" w:rsidRDefault="0027551D" w:rsidP="0027551D">
      <w:pPr>
        <w:spacing w:after="100" w:line="240" w:lineRule="auto"/>
        <w:jc w:val="center"/>
        <w:rPr>
          <w:rFonts w:ascii="TH SarabunPSK" w:eastAsiaTheme="minorEastAsia" w:hAnsi="TH SarabunPSK" w:cs="TH SarabunPSK"/>
          <w:iCs/>
          <w:sz w:val="32"/>
          <w:szCs w:val="32"/>
        </w:rPr>
      </w:pPr>
      <w:r w:rsidRPr="0027551D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>สมการความสัมพันธ์ของแรงบิด</w:t>
      </w:r>
    </w:p>
    <w:p w14:paraId="6B4B433C" w14:textId="61091CB0" w:rsidR="00C722BA" w:rsidRDefault="0027551D" w:rsidP="002D16EB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/>
          <w:sz w:val="32"/>
          <w:szCs w:val="32"/>
        </w:rPr>
        <w:tab/>
      </w:r>
      <w:r w:rsidR="00507468">
        <w:rPr>
          <w:rFonts w:ascii="TH SarabunPSK" w:eastAsiaTheme="minorEastAsia" w:hAnsi="TH SarabunPSK" w:cs="TH SarabunPSK" w:hint="cs"/>
          <w:sz w:val="32"/>
          <w:szCs w:val="32"/>
          <w:cs/>
        </w:rPr>
        <w:t>และ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เมื่อ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P = Pol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ของมอเตอร์ และสำหรับ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SPMSM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นั้น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L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hAnsi="Cambria Math" w:cs="TH SarabunPSK"/>
            <w:sz w:val="32"/>
            <w:szCs w:val="32"/>
          </w:rPr>
          <m:t>=</m:t>
        </m:r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L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ึงทำให้ได้สมการอย่างง่ายดังนี้</w:t>
      </w:r>
    </w:p>
    <w:p w14:paraId="26C9442D" w14:textId="2E50C0EB" w:rsidR="0027551D" w:rsidRPr="0027551D" w:rsidRDefault="0027551D" w:rsidP="005D6DDD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  <m:oMath>
        <m:r>
          <w:rPr>
            <w:rFonts w:ascii="Cambria Math" w:hAnsi="Cambria Math" w:cs="TH SarabunPSK"/>
            <w:sz w:val="32"/>
            <w:szCs w:val="32"/>
          </w:rPr>
          <m:t>τ=1.5Pλ</m:t>
        </m:r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  <w:r w:rsidR="005D6DDD">
        <w:rPr>
          <w:rFonts w:ascii="TH SarabunPSK" w:eastAsiaTheme="minorEastAsia" w:hAnsi="TH SarabunPSK" w:cs="TH SarabunPSK"/>
          <w:i/>
          <w:sz w:val="32"/>
          <w:szCs w:val="32"/>
        </w:rPr>
        <w:t xml:space="preserve">  ,  </w:t>
      </w:r>
      <m:oMath>
        <m:r>
          <w:rPr>
            <w:rFonts w:ascii="Cambria Math" w:hAnsi="Cambria Math" w:cstheme="minorHAnsi"/>
            <w:sz w:val="32"/>
            <w:szCs w:val="32"/>
          </w:rPr>
          <m:t>ω</m:t>
        </m:r>
        <m:r>
          <w:rPr>
            <w:rFonts w:ascii="Cambria Math" w:hAnsi="Cambria Math"/>
            <w:sz w:val="32"/>
            <w:szCs w:val="32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32"/>
                <w:szCs w:val="32"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/>
                    <w:sz w:val="32"/>
                    <w:szCs w:val="32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32"/>
                    <w:szCs w:val="32"/>
                  </w:rPr>
                  <m:t>J</m:t>
                </m:r>
              </m:den>
            </m:f>
          </m:e>
        </m:nary>
        <m:d>
          <m: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theme="minorHAnsi"/>
                <w:sz w:val="32"/>
                <w:szCs w:val="32"/>
              </w:rPr>
              <m:t>τ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τ</m:t>
                </m:r>
              </m:e>
              <m:sub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load</m:t>
                </m:r>
              </m:sub>
            </m:sSub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e>
        </m:d>
        <m:r>
          <w:rPr>
            <w:rFonts w:ascii="Cambria Math" w:hAnsi="Cambria Math" w:cstheme="minorHAnsi"/>
            <w:sz w:val="32"/>
            <w:szCs w:val="32"/>
          </w:rPr>
          <m:t>dt</m:t>
        </m:r>
      </m:oMath>
    </w:p>
    <w:p w14:paraId="54323FE0" w14:textId="578A4088" w:rsidR="0027551D" w:rsidRPr="0027551D" w:rsidRDefault="0027551D" w:rsidP="0027551D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iCs/>
          <w:sz w:val="32"/>
          <w:szCs w:val="32"/>
          <w:cs/>
        </w:rPr>
      </w:pPr>
      <w:r w:rsidRPr="0027551D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 xml:space="preserve">สมการความสัมพันธ์ระหว่าง </w:t>
      </w:r>
      <m:oMath>
        <m:r>
          <w:rPr>
            <w:rFonts w:ascii="Cambria Math" w:hAnsi="Cambria Math" w:cs="TH SarabunPSK"/>
            <w:sz w:val="32"/>
            <w:szCs w:val="32"/>
          </w:rPr>
          <m:t>τ</m:t>
        </m:r>
        <m:r>
          <w:rPr>
            <w:rFonts w:ascii="Cambria Math" w:hAnsi="Cambria Math" w:cs="TH SarabunPSK"/>
            <w:sz w:val="32"/>
            <w:szCs w:val="32"/>
          </w:rPr>
          <m:t>,</m:t>
        </m:r>
      </m:oMath>
      <w:r w:rsidRPr="0027551D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  <m:r>
          <w:rPr>
            <w:rFonts w:ascii="Cambria Math" w:hAnsi="Cambria Math" w:cs="TH SarabunPSK"/>
            <w:sz w:val="32"/>
            <w:szCs w:val="32"/>
          </w:rPr>
          <m:t xml:space="preserve"> </m:t>
        </m:r>
        <m:r>
          <w:rPr>
            <w:rFonts w:ascii="Cambria Math" w:hAnsi="Cambria Math" w:cs="TH SarabunPSK" w:hint="cs"/>
            <w:sz w:val="32"/>
            <w:szCs w:val="32"/>
            <w:cs/>
          </w:rPr>
          <m:t>และ</m:t>
        </m:r>
        <m:r>
          <w:rPr>
            <w:rFonts w:ascii="Cambria Math" w:hAnsi="Cambria Math" w:cs="TH SarabunPSK"/>
            <w:sz w:val="32"/>
            <w:szCs w:val="32"/>
          </w:rPr>
          <m:t xml:space="preserve"> </m:t>
        </m:r>
        <m:r>
          <w:rPr>
            <w:rFonts w:ascii="Cambria Math" w:hAnsi="Cambria Math" w:cstheme="minorHAnsi"/>
            <w:sz w:val="32"/>
            <w:szCs w:val="32"/>
          </w:rPr>
          <m:t>ω</m:t>
        </m:r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>ของมอเตอร์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 xml:space="preserve"> SPMSM</w:t>
      </w:r>
    </w:p>
    <w:p w14:paraId="69F6CFCB" w14:textId="77777777" w:rsidR="00B720CD" w:rsidRDefault="00B720CD" w:rsidP="00C722BA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sz w:val="32"/>
          <w:szCs w:val="32"/>
        </w:rPr>
      </w:pPr>
    </w:p>
    <w:p w14:paraId="41E2B696" w14:textId="77777777" w:rsidR="00B720CD" w:rsidRDefault="00B720CD" w:rsidP="00C722BA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sz w:val="32"/>
          <w:szCs w:val="32"/>
        </w:rPr>
      </w:pPr>
    </w:p>
    <w:p w14:paraId="282E670B" w14:textId="77777777" w:rsidR="00835D72" w:rsidRDefault="00835D72" w:rsidP="00C722BA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sz w:val="32"/>
          <w:szCs w:val="32"/>
        </w:rPr>
      </w:pPr>
    </w:p>
    <w:p w14:paraId="3FFE519A" w14:textId="75DB1ABD" w:rsidR="00B720CD" w:rsidRDefault="00835D72" w:rsidP="005D6DDD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 w:hint="cs"/>
          <w:sz w:val="32"/>
          <w:szCs w:val="32"/>
          <w:cs/>
        </w:rPr>
        <w:lastRenderedPageBreak/>
        <w:t>ซึ่งเราจะสามารถควบคุมแรงบิดและความเร็วโดยตรงจาก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>การควบคุม</w:t>
      </w:r>
      <w:r w:rsidR="005D6DD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 w:rsidR="005D6DD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เมื่อกำหนดให้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=0</m:t>
        </m:r>
      </m:oMath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ซึ่งเรียกว่า</w:t>
      </w:r>
      <w:r w:rsidR="005D6DDD">
        <w:rPr>
          <w:rFonts w:ascii="TH SarabunPSK" w:eastAsiaTheme="minorEastAsia" w:hAnsi="TH SarabunPSK" w:cs="TH SarabunPSK"/>
          <w:sz w:val="32"/>
          <w:szCs w:val="32"/>
        </w:rPr>
        <w:t xml:space="preserve"> Torque Constant state 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>แต่</w:t>
      </w:r>
      <w:r w:rsidR="00B720CD">
        <w:rPr>
          <w:rFonts w:ascii="TH SarabunPSK" w:eastAsiaTheme="minorEastAsia" w:hAnsi="TH SarabunPSK" w:cs="TH SarabunPSK" w:hint="cs"/>
          <w:sz w:val="32"/>
          <w:szCs w:val="32"/>
          <w:cs/>
        </w:rPr>
        <w:t>ในการควบคุมความเร็วของ</w:t>
      </w:r>
      <w:r w:rsidR="00B720CD">
        <w:rPr>
          <w:rFonts w:ascii="TH SarabunPSK" w:eastAsiaTheme="minorEastAsia" w:hAnsi="TH SarabunPSK" w:cs="TH SarabunPSK"/>
          <w:sz w:val="32"/>
          <w:szCs w:val="32"/>
        </w:rPr>
        <w:t xml:space="preserve"> SPMSM</w:t>
      </w:r>
      <w:r w:rsidR="00B720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ะมีข้อจำกัดของแรงดันสูงสุดที่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>สามารถ</w:t>
      </w:r>
      <w:r w:rsidR="00B720CD">
        <w:rPr>
          <w:rFonts w:ascii="TH SarabunPSK" w:eastAsiaTheme="minorEastAsia" w:hAnsi="TH SarabunPSK" w:cs="TH SarabunPSK" w:hint="cs"/>
          <w:sz w:val="32"/>
          <w:szCs w:val="32"/>
          <w:cs/>
        </w:rPr>
        <w:t>ป้อน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>ให้</w:t>
      </w:r>
      <w:r w:rsidR="00B720CD">
        <w:rPr>
          <w:rFonts w:ascii="TH SarabunPSK" w:eastAsiaTheme="minorEastAsia" w:hAnsi="TH SarabunPSK" w:cs="TH SarabunPSK" w:hint="cs"/>
          <w:sz w:val="32"/>
          <w:szCs w:val="32"/>
          <w:cs/>
        </w:rPr>
        <w:t>มอเตอร์ได้ ซึ่งจะ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>เป็น</w:t>
      </w:r>
      <w:r w:rsidR="00B720CD">
        <w:rPr>
          <w:rFonts w:ascii="TH SarabunPSK" w:eastAsiaTheme="minorEastAsia" w:hAnsi="TH SarabunPSK" w:cs="TH SarabunPSK" w:hint="cs"/>
          <w:sz w:val="32"/>
          <w:szCs w:val="32"/>
          <w:cs/>
        </w:rPr>
        <w:t>กำหนดความเร็วสูงสุดของมอเตอร์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>(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base</m:t>
            </m:r>
          </m:sub>
        </m:sSub>
      </m:oMath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>)</w:t>
      </w:r>
      <w:r w:rsidR="00B720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ดังสมการต่อไปนี้</w:t>
      </w:r>
    </w:p>
    <w:p w14:paraId="3AAD1088" w14:textId="40CA5755" w:rsidR="00B720CD" w:rsidRDefault="00B720CD" w:rsidP="00C722BA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m:oMath>
        <m:d>
          <m:dPr>
            <m:begChr m:val="‖"/>
            <m:endChr m:val="‖"/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H SarabunPSK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H SarabunPSK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TH SarabunPSK"/>
                    <w:sz w:val="32"/>
                    <w:szCs w:val="32"/>
                  </w:rPr>
                  <m:t>s</m:t>
                </m:r>
              </m:sub>
            </m:sSub>
          </m:e>
        </m:d>
        <m:r>
          <w:rPr>
            <w:rFonts w:ascii="Cambria Math" w:eastAsiaTheme="minorEastAsia" w:hAnsi="Cambria Math" w:cs="TH SarabunPSK"/>
            <w:sz w:val="32"/>
            <w:szCs w:val="32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radPr>
          <m:deg/>
          <m:e>
            <m:sSubSup>
              <m:sSubSupPr>
                <m:ctrlPr>
                  <w:rPr>
                    <w:rFonts w:ascii="Cambria Math" w:eastAsiaTheme="minorEastAsia" w:hAnsi="Cambria Math" w:cs="TH SarabunPSK"/>
                    <w:i/>
                    <w:sz w:val="32"/>
                    <w:szCs w:val="32"/>
                  </w:rPr>
                </m:ctrlPr>
              </m:sSubSupPr>
              <m:e>
                <m:r>
                  <w:rPr>
                    <w:rFonts w:ascii="Cambria Math" w:eastAsiaTheme="minorEastAsia" w:hAnsi="Cambria Math" w:cs="TH SarabunPSK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TH SarabunPSK"/>
                    <w:sz w:val="32"/>
                    <w:szCs w:val="32"/>
                  </w:rPr>
                  <m:t>d</m:t>
                </m:r>
              </m:sub>
              <m:sup>
                <m:r>
                  <w:rPr>
                    <w:rFonts w:ascii="Cambria Math" w:eastAsiaTheme="minorEastAsia" w:hAnsi="Cambria Math" w:cs="TH SarabunPSK"/>
                    <w:sz w:val="32"/>
                    <w:szCs w:val="32"/>
                  </w:rPr>
                  <m:t>2</m:t>
                </m:r>
              </m:sup>
            </m:sSubSup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+</m:t>
            </m:r>
            <m:sSubSup>
              <m:sSubSupPr>
                <m:ctrlPr>
                  <w:rPr>
                    <w:rFonts w:ascii="Cambria Math" w:eastAsiaTheme="minorEastAsia" w:hAnsi="Cambria Math" w:cs="TH SarabunPSK"/>
                    <w:i/>
                    <w:sz w:val="32"/>
                    <w:szCs w:val="32"/>
                  </w:rPr>
                </m:ctrlPr>
              </m:sSubSupPr>
              <m:e>
                <m:r>
                  <w:rPr>
                    <w:rFonts w:ascii="Cambria Math" w:eastAsiaTheme="minorEastAsia" w:hAnsi="Cambria Math" w:cs="TH SarabunPSK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TH SarabunPSK"/>
                    <w:sz w:val="32"/>
                    <w:szCs w:val="32"/>
                  </w:rPr>
                  <m:t>q</m:t>
                </m:r>
              </m:sub>
              <m:sup>
                <m:r>
                  <w:rPr>
                    <w:rFonts w:ascii="Cambria Math" w:eastAsiaTheme="minorEastAsia" w:hAnsi="Cambria Math" w:cs="TH SarabunPSK"/>
                    <w:sz w:val="32"/>
                    <w:szCs w:val="32"/>
                  </w:rPr>
                  <m:t>2</m:t>
                </m:r>
              </m:sup>
            </m:sSubSup>
          </m:e>
        </m:rad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         เมื่อ</w:t>
      </w:r>
      <w:r>
        <w:rPr>
          <w:rFonts w:ascii="TH SarabunPSK" w:eastAsiaTheme="minorEastAsia" w:hAnsi="TH SarabunPSK" w:cs="TH SarabunPSK"/>
          <w:sz w:val="32"/>
          <w:szCs w:val="32"/>
          <w:cs/>
        </w:rPr>
        <w:tab/>
      </w:r>
      <w:r>
        <w:rPr>
          <w:rFonts w:ascii="TH SarabunPSK" w:eastAsiaTheme="minorEastAsia" w:hAnsi="TH SarabunPSK" w:cs="TH SarabunPSK"/>
          <w:sz w:val="32"/>
          <w:szCs w:val="32"/>
          <w:cs/>
        </w:rPr>
        <w:tab/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=R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-ω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L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</w:p>
    <w:p w14:paraId="68B77E30" w14:textId="780000B5" w:rsidR="00B720CD" w:rsidRPr="00B720CD" w:rsidRDefault="00B720CD" w:rsidP="00C722BA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 w:hint="cs"/>
          <w:i/>
          <w:sz w:val="32"/>
          <w:szCs w:val="32"/>
        </w:rPr>
      </w:pPr>
      <w:r>
        <w:rPr>
          <w:rFonts w:ascii="TH SarabunPSK" w:eastAsiaTheme="minorEastAsia" w:hAnsi="TH SarabunPSK" w:cs="TH SarabunPSK"/>
          <w:sz w:val="32"/>
          <w:szCs w:val="32"/>
        </w:rPr>
        <w:tab/>
      </w:r>
      <w:r>
        <w:rPr>
          <w:rFonts w:ascii="TH SarabunPSK" w:eastAsiaTheme="minorEastAsia" w:hAnsi="TH SarabunPSK" w:cs="TH SarabunPSK"/>
          <w:sz w:val="32"/>
          <w:szCs w:val="32"/>
        </w:rPr>
        <w:tab/>
      </w:r>
      <w:r>
        <w:rPr>
          <w:rFonts w:ascii="TH SarabunPSK" w:eastAsiaTheme="minorEastAsia" w:hAnsi="TH SarabunPSK" w:cs="TH SarabunPSK"/>
          <w:sz w:val="32"/>
          <w:szCs w:val="32"/>
        </w:rPr>
        <w:tab/>
      </w:r>
      <w:r>
        <w:rPr>
          <w:rFonts w:ascii="TH SarabunPSK" w:eastAsiaTheme="minorEastAsia" w:hAnsi="TH SarabunPSK" w:cs="TH SarabunPSK"/>
          <w:sz w:val="32"/>
          <w:szCs w:val="32"/>
        </w:rPr>
        <w:tab/>
      </w:r>
      <w:r>
        <w:rPr>
          <w:rFonts w:ascii="TH SarabunPSK" w:eastAsiaTheme="minorEastAsia" w:hAnsi="TH SarabunPSK" w:cs="TH SarabunPSK"/>
          <w:sz w:val="32"/>
          <w:szCs w:val="32"/>
        </w:rPr>
        <w:tab/>
      </w:r>
      <w:r>
        <w:rPr>
          <w:rFonts w:ascii="TH SarabunPSK" w:eastAsiaTheme="minorEastAsia" w:hAnsi="TH SarabunPSK" w:cs="TH SarabunPSK"/>
          <w:sz w:val="32"/>
          <w:szCs w:val="32"/>
        </w:rPr>
        <w:tab/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=R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+</m:t>
        </m:r>
        <m:r>
          <w:rPr>
            <w:rFonts w:ascii="Cambria Math" w:eastAsiaTheme="minorEastAsia" w:hAnsi="Cambria Math" w:cs="TH SarabunPSK"/>
            <w:sz w:val="32"/>
            <w:szCs w:val="32"/>
          </w:rPr>
          <m:t>ω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L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+ω</m:t>
        </m:r>
        <m:r>
          <w:rPr>
            <w:rFonts w:ascii="Cambria Math" w:eastAsiaTheme="minorEastAsia" w:hAnsi="Cambria Math" w:cs="TH SarabunPSK"/>
            <w:sz w:val="32"/>
            <w:szCs w:val="32"/>
          </w:rPr>
          <m:t>λ</m:t>
        </m:r>
      </m:oMath>
    </w:p>
    <w:p w14:paraId="621DD2BF" w14:textId="3867D807" w:rsidR="001C5577" w:rsidRDefault="005D6DDD" w:rsidP="00C722BA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 w:hint="cs"/>
          <w:sz w:val="32"/>
          <w:szCs w:val="32"/>
        </w:rPr>
      </w:pPr>
      <w:r>
        <w:rPr>
          <w:rFonts w:ascii="TH SarabunPSK" w:eastAsiaTheme="minorEastAsia" w:hAnsi="TH SarabunPSK" w:cs="TH SarabunPSK" w:hint="cs"/>
          <w:sz w:val="32"/>
          <w:szCs w:val="32"/>
          <w:cs/>
        </w:rPr>
        <w:t>อย่างไรก็ตาม เราสามารถขับความเร็วไปให้มากกว่า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base</m:t>
            </m:r>
          </m:sub>
        </m:sSub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ได้โดยการลดค่า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hAnsi="Cambria Math" w:cs="TH SarabunPSK"/>
            <w:sz w:val="32"/>
            <w:szCs w:val="32"/>
          </w:rPr>
          <m:t>&lt;0</m:t>
        </m:r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ลงซึ่งเรียกว่า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Field Weakening state</w:t>
      </w:r>
    </w:p>
    <w:p w14:paraId="2914173F" w14:textId="77777777" w:rsidR="0027551D" w:rsidRPr="0027551D" w:rsidRDefault="0027551D" w:rsidP="004F3A09">
      <w:pPr>
        <w:spacing w:after="100" w:line="240" w:lineRule="auto"/>
        <w:jc w:val="thaiDistribute"/>
        <w:rPr>
          <w:rFonts w:ascii="TH SarabunPSK" w:hAnsi="TH SarabunPSK" w:cs="TH SarabunPSK" w:hint="cs"/>
          <w:i/>
          <w:sz w:val="32"/>
          <w:szCs w:val="32"/>
          <w:cs/>
        </w:rPr>
      </w:pPr>
    </w:p>
    <w:p w14:paraId="2D2ACAA5" w14:textId="19E9A577" w:rsidR="00A10FC3" w:rsidRDefault="00470D84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2.2 </w:t>
      </w:r>
      <w:r w:rsidR="0027551D">
        <w:rPr>
          <w:rFonts w:ascii="TH SarabunPSK" w:hAnsi="TH SarabunPSK" w:cs="TH SarabunPSK"/>
          <w:b/>
          <w:bCs/>
          <w:sz w:val="32"/>
          <w:szCs w:val="32"/>
        </w:rPr>
        <w:t>Plant Model of SPMSM</w:t>
      </w:r>
    </w:p>
    <w:p w14:paraId="4F71A2FB" w14:textId="71615ADE" w:rsidR="00682B42" w:rsidRPr="00FD6FD7" w:rsidRDefault="00682B42" w:rsidP="006C38F4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801600" behindDoc="0" locked="0" layoutInCell="1" allowOverlap="1" wp14:anchorId="4AA583FD" wp14:editId="248BB039">
            <wp:simplePos x="0" y="0"/>
            <wp:positionH relativeFrom="margin">
              <wp:align>left</wp:align>
            </wp:positionH>
            <wp:positionV relativeFrom="paragraph">
              <wp:posOffset>824865</wp:posOffset>
            </wp:positionV>
            <wp:extent cx="5721350" cy="2628900"/>
            <wp:effectExtent l="0" t="0" r="0" b="0"/>
            <wp:wrapSquare wrapText="bothSides"/>
            <wp:docPr id="6573614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C38F4">
        <w:rPr>
          <w:rFonts w:ascii="TH SarabunPSK" w:hAnsi="TH SarabunPSK" w:cs="TH SarabunPSK"/>
          <w:sz w:val="32"/>
          <w:szCs w:val="32"/>
          <w:cs/>
        </w:rPr>
        <w:tab/>
      </w:r>
      <w:r w:rsidR="006C38F4">
        <w:rPr>
          <w:rFonts w:ascii="TH SarabunPSK" w:hAnsi="TH SarabunPSK" w:cs="TH SarabunPSK" w:hint="cs"/>
          <w:sz w:val="32"/>
          <w:szCs w:val="32"/>
          <w:cs/>
        </w:rPr>
        <w:t>การคว</w:t>
      </w:r>
      <w:r w:rsidR="00560190">
        <w:rPr>
          <w:rFonts w:ascii="TH SarabunPSK" w:hAnsi="TH SarabunPSK" w:cs="TH SarabunPSK" w:hint="cs"/>
          <w:sz w:val="32"/>
          <w:szCs w:val="32"/>
          <w:cs/>
        </w:rPr>
        <w:t>บ</w:t>
      </w:r>
      <w:r w:rsidR="006C38F4">
        <w:rPr>
          <w:rFonts w:ascii="TH SarabunPSK" w:hAnsi="TH SarabunPSK" w:cs="TH SarabunPSK" w:hint="cs"/>
          <w:sz w:val="32"/>
          <w:szCs w:val="32"/>
          <w:cs/>
        </w:rPr>
        <w:t>คุมมอเตอร์ในทางปฎิบัติ จะป้อนสัญญาณแรงดัน 3 เฟสเป็นอินพุตของมอเตอร์ โดยมีสัญญาณเอ้าท์พุตเป็น แรงบิด ความเร็วเชิงมุมของมอเตอร์ และ ตำแหน่งเชิงมุม</w:t>
      </w:r>
      <w:r w:rsidR="00FD6FD7">
        <w:rPr>
          <w:rFonts w:ascii="TH SarabunPSK" w:hAnsi="TH SarabunPSK" w:cs="TH SarabunPSK"/>
          <w:sz w:val="32"/>
          <w:szCs w:val="32"/>
        </w:rPr>
        <w:t xml:space="preserve"> </w:t>
      </w:r>
      <w:r w:rsidR="00FD6FD7">
        <w:rPr>
          <w:rFonts w:ascii="TH SarabunPSK" w:hAnsi="TH SarabunPSK" w:cs="TH SarabunPSK" w:hint="cs"/>
          <w:sz w:val="32"/>
          <w:szCs w:val="32"/>
          <w:cs/>
        </w:rPr>
        <w:t>ซึ่งสามารถสร้างออกมาเป็น</w:t>
      </w:r>
      <w:r w:rsidR="00FD6FD7">
        <w:rPr>
          <w:rFonts w:ascii="TH SarabunPSK" w:hAnsi="TH SarabunPSK" w:cs="TH SarabunPSK"/>
          <w:sz w:val="32"/>
          <w:szCs w:val="32"/>
        </w:rPr>
        <w:t xml:space="preserve"> Plant model </w:t>
      </w:r>
      <w:r w:rsidR="00FD6FD7">
        <w:rPr>
          <w:rFonts w:ascii="TH SarabunPSK" w:hAnsi="TH SarabunPSK" w:cs="TH SarabunPSK" w:hint="cs"/>
          <w:sz w:val="32"/>
          <w:szCs w:val="32"/>
          <w:cs/>
        </w:rPr>
        <w:t>บน</w:t>
      </w:r>
      <w:r w:rsidR="00FD6FD7">
        <w:rPr>
          <w:rFonts w:ascii="TH SarabunPSK" w:hAnsi="TH SarabunPSK" w:cs="TH SarabunPSK"/>
          <w:sz w:val="32"/>
          <w:szCs w:val="32"/>
        </w:rPr>
        <w:t xml:space="preserve"> Simulink</w:t>
      </w:r>
      <w:r w:rsidR="00FD6FD7">
        <w:rPr>
          <w:rFonts w:ascii="TH SarabunPSK" w:hAnsi="TH SarabunPSK" w:cs="TH SarabunPSK" w:hint="cs"/>
          <w:sz w:val="32"/>
          <w:szCs w:val="32"/>
          <w:cs/>
        </w:rPr>
        <w:t xml:space="preserve"> ได้ดังรูปที่ 13-1</w:t>
      </w:r>
      <w:r w:rsidR="004268DD">
        <w:rPr>
          <w:rFonts w:ascii="TH SarabunPSK" w:hAnsi="TH SarabunPSK" w:cs="TH SarabunPSK"/>
          <w:sz w:val="32"/>
          <w:szCs w:val="32"/>
        </w:rPr>
        <w:t>6</w:t>
      </w:r>
    </w:p>
    <w:p w14:paraId="5DACECF0" w14:textId="784DBE10" w:rsidR="00E14BD4" w:rsidRPr="00FD6FD7" w:rsidRDefault="00FD6FD7" w:rsidP="00FD6FD7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3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 Plant Model of SPMSM motor</w:t>
      </w:r>
    </w:p>
    <w:p w14:paraId="5D4C9905" w14:textId="59816FC3" w:rsidR="00FD6FD7" w:rsidRDefault="00682B42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795456" behindDoc="0" locked="0" layoutInCell="1" allowOverlap="1" wp14:anchorId="724A5568" wp14:editId="1DE3B336">
            <wp:simplePos x="0" y="0"/>
            <wp:positionH relativeFrom="column">
              <wp:posOffset>425450</wp:posOffset>
            </wp:positionH>
            <wp:positionV relativeFrom="paragraph">
              <wp:posOffset>6350</wp:posOffset>
            </wp:positionV>
            <wp:extent cx="4655185" cy="1581150"/>
            <wp:effectExtent l="0" t="0" r="0" b="0"/>
            <wp:wrapSquare wrapText="bothSides"/>
            <wp:docPr id="9357416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185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EDFD4B" w14:textId="70473D8D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50119BB" w14:textId="2CC867F8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09FA888" w14:textId="5D62CCE2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BA09EC9" w14:textId="4E0140FC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6E93DB7" w14:textId="09A5BD3D" w:rsidR="00FD6FD7" w:rsidRDefault="00FD6FD7" w:rsidP="00FD6FD7">
      <w:pPr>
        <w:spacing w:after="100" w:line="240" w:lineRule="auto"/>
        <w:ind w:firstLine="720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14 </w:t>
      </w:r>
      <w:r>
        <w:rPr>
          <w:rFonts w:ascii="TH SarabunPSK" w:hAnsi="TH SarabunPSK" w:cs="TH SarabunPSK"/>
          <w:i/>
          <w:iCs/>
          <w:sz w:val="32"/>
          <w:szCs w:val="32"/>
        </w:rPr>
        <w:t>: abc2dq subsystem (Parameters transformation)</w:t>
      </w:r>
    </w:p>
    <w:p w14:paraId="5AA00C88" w14:textId="4B999C66" w:rsidR="00FD6FD7" w:rsidRPr="00FD6FD7" w:rsidRDefault="00FD6FD7" w:rsidP="00FD6FD7">
      <w:pPr>
        <w:spacing w:after="100" w:line="240" w:lineRule="auto"/>
        <w:ind w:firstLine="720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lastRenderedPageBreak/>
        <w:drawing>
          <wp:anchor distT="0" distB="0" distL="114300" distR="114300" simplePos="0" relativeHeight="251797504" behindDoc="0" locked="0" layoutInCell="1" allowOverlap="1" wp14:anchorId="34D1BD3B" wp14:editId="454C23EA">
            <wp:simplePos x="0" y="0"/>
            <wp:positionH relativeFrom="column">
              <wp:posOffset>3079750</wp:posOffset>
            </wp:positionH>
            <wp:positionV relativeFrom="paragraph">
              <wp:posOffset>384175</wp:posOffset>
            </wp:positionV>
            <wp:extent cx="3273425" cy="1651000"/>
            <wp:effectExtent l="0" t="0" r="3175" b="6350"/>
            <wp:wrapSquare wrapText="bothSides"/>
            <wp:docPr id="149759149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425" cy="165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H SarabunPSK" w:hAnsi="TH SarabunPSK" w:cs="TH SarabunPSK"/>
          <w:i/>
          <w:iCs/>
          <w:noProof/>
          <w:sz w:val="32"/>
          <w:szCs w:val="32"/>
        </w:rPr>
        <w:drawing>
          <wp:anchor distT="0" distB="0" distL="114300" distR="114300" simplePos="0" relativeHeight="251796480" behindDoc="0" locked="0" layoutInCell="1" allowOverlap="1" wp14:anchorId="19F8951C" wp14:editId="34ABFE6B">
            <wp:simplePos x="0" y="0"/>
            <wp:positionH relativeFrom="column">
              <wp:posOffset>-641350</wp:posOffset>
            </wp:positionH>
            <wp:positionV relativeFrom="paragraph">
              <wp:posOffset>276225</wp:posOffset>
            </wp:positionV>
            <wp:extent cx="3333750" cy="1924050"/>
            <wp:effectExtent l="0" t="0" r="0" b="0"/>
            <wp:wrapSquare wrapText="bothSides"/>
            <wp:docPr id="1777907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C369B1" w14:textId="36C4B76C" w:rsidR="00FD6FD7" w:rsidRDefault="00FD6FD7" w:rsidP="00FD6FD7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D0F3814" w14:textId="4FDC44BC" w:rsidR="00DA5CF3" w:rsidRDefault="00FD6FD7" w:rsidP="004268DD">
      <w:pPr>
        <w:spacing w:after="100" w:line="240" w:lineRule="auto"/>
        <w:jc w:val="thaiDistribute"/>
        <w:rPr>
          <w:rFonts w:ascii="TH SarabunPSK" w:hAnsi="TH SarabunPSK" w:cs="TH SarabunPSK"/>
          <w:i/>
          <w:iCs/>
          <w:sz w:val="32"/>
          <w:szCs w:val="32"/>
        </w:rPr>
      </w:pPr>
      <w:r w:rsidRPr="00FD6FD7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Pr="00FD6FD7">
        <w:rPr>
          <w:rFonts w:ascii="TH SarabunPSK" w:hAnsi="TH SarabunPSK" w:cs="TH SarabunPSK"/>
          <w:i/>
          <w:iCs/>
          <w:sz w:val="32"/>
          <w:szCs w:val="32"/>
        </w:rPr>
        <w:t>4.1 : Clarke Transformation</w:t>
      </w:r>
      <w:r w:rsidRPr="00FD6FD7">
        <w:rPr>
          <w:rFonts w:ascii="TH SarabunPSK" w:hAnsi="TH SarabunPSK" w:cs="TH SarabunPSK"/>
          <w:i/>
          <w:i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Pr="00FD6FD7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14.2 </w:t>
      </w:r>
      <w:r w:rsidRPr="00FD6FD7">
        <w:rPr>
          <w:rFonts w:ascii="TH SarabunPSK" w:hAnsi="TH SarabunPSK" w:cs="TH SarabunPSK"/>
          <w:i/>
          <w:iCs/>
          <w:sz w:val="32"/>
          <w:szCs w:val="32"/>
        </w:rPr>
        <w:t>: Park Transformation</w:t>
      </w:r>
    </w:p>
    <w:p w14:paraId="6FD6AF64" w14:textId="3DABCC71" w:rsidR="00DA5CF3" w:rsidRDefault="005B7826" w:rsidP="005B7826">
      <w:pPr>
        <w:spacing w:after="100" w:line="240" w:lineRule="auto"/>
        <w:jc w:val="center"/>
        <w:rPr>
          <w:rFonts w:ascii="TH SarabunPSK" w:hAnsi="TH SarabunPSK" w:cs="TH SarabunPSK" w:hint="cs"/>
          <w:i/>
          <w:iCs/>
          <w:sz w:val="32"/>
          <w:szCs w:val="32"/>
        </w:rPr>
      </w:pPr>
      <w:r>
        <w:rPr>
          <w:rFonts w:ascii="TH SarabunPSK" w:hAnsi="TH SarabunPSK" w:cs="TH SarabunPSK"/>
          <w:i/>
          <w:iCs/>
          <w:noProof/>
          <w:sz w:val="32"/>
          <w:szCs w:val="32"/>
        </w:rPr>
        <w:drawing>
          <wp:anchor distT="0" distB="0" distL="114300" distR="114300" simplePos="0" relativeHeight="251804672" behindDoc="0" locked="0" layoutInCell="1" allowOverlap="1" wp14:anchorId="5A0DC862" wp14:editId="183A4656">
            <wp:simplePos x="0" y="0"/>
            <wp:positionH relativeFrom="margin">
              <wp:align>right</wp:align>
            </wp:positionH>
            <wp:positionV relativeFrom="paragraph">
              <wp:posOffset>2260600</wp:posOffset>
            </wp:positionV>
            <wp:extent cx="5740400" cy="1778000"/>
            <wp:effectExtent l="0" t="0" r="0" b="0"/>
            <wp:wrapSquare wrapText="bothSides"/>
            <wp:docPr id="136343996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941"/>
                    <a:stretch/>
                  </pic:blipFill>
                  <pic:spPr bwMode="auto">
                    <a:xfrm>
                      <a:off x="0" y="0"/>
                      <a:ext cx="5740400" cy="17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TH SarabunPSK" w:hAnsi="TH SarabunPSK" w:cs="TH SarabunPSK"/>
          <w:i/>
          <w:iCs/>
          <w:noProof/>
          <w:sz w:val="32"/>
          <w:szCs w:val="32"/>
        </w:rPr>
        <w:drawing>
          <wp:anchor distT="0" distB="0" distL="114300" distR="114300" simplePos="0" relativeHeight="251803648" behindDoc="0" locked="0" layoutInCell="1" allowOverlap="1" wp14:anchorId="3A95504D" wp14:editId="31FED4E6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34050" cy="1841500"/>
            <wp:effectExtent l="0" t="0" r="0" b="6350"/>
            <wp:wrapSquare wrapText="bothSides"/>
            <wp:docPr id="64694593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94" r="110" b="48067"/>
                    <a:stretch/>
                  </pic:blipFill>
                  <pic:spPr bwMode="auto">
                    <a:xfrm>
                      <a:off x="0" y="0"/>
                      <a:ext cx="5734050" cy="184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4.3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ผลการแปลง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Clarke Transformation</w:t>
      </w:r>
    </w:p>
    <w:p w14:paraId="28A43342" w14:textId="092FFD55" w:rsidR="00DA5CF3" w:rsidRDefault="005B7826" w:rsidP="005B7826">
      <w:pPr>
        <w:spacing w:after="100" w:line="240" w:lineRule="auto"/>
        <w:jc w:val="center"/>
        <w:rPr>
          <w:rFonts w:ascii="TH SarabunPSK" w:hAnsi="TH SarabunPSK" w:cs="TH SarabunPSK" w:hint="cs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4.4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 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ผลการแปลง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Park Transformation</w:t>
      </w:r>
    </w:p>
    <w:p w14:paraId="37C32250" w14:textId="33A1B709" w:rsidR="004268DD" w:rsidRP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i/>
          <w:noProof/>
          <w:sz w:val="32"/>
          <w:szCs w:val="32"/>
        </w:rPr>
        <w:lastRenderedPageBreak/>
        <w:drawing>
          <wp:anchor distT="0" distB="0" distL="114300" distR="114300" simplePos="0" relativeHeight="251799552" behindDoc="0" locked="0" layoutInCell="1" allowOverlap="1" wp14:anchorId="3D102DFB" wp14:editId="028BB217">
            <wp:simplePos x="0" y="0"/>
            <wp:positionH relativeFrom="margin">
              <wp:posOffset>3105150</wp:posOffset>
            </wp:positionH>
            <wp:positionV relativeFrom="paragraph">
              <wp:posOffset>0</wp:posOffset>
            </wp:positionV>
            <wp:extent cx="3390900" cy="1675130"/>
            <wp:effectExtent l="0" t="0" r="0" b="1270"/>
            <wp:wrapSquare wrapText="bothSides"/>
            <wp:docPr id="16976458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90" b="11834"/>
                    <a:stretch/>
                  </pic:blipFill>
                  <pic:spPr bwMode="auto">
                    <a:xfrm>
                      <a:off x="0" y="0"/>
                      <a:ext cx="3390900" cy="167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H SarabunPSK" w:hAnsi="TH SarabunPSK" w:cs="TH SarabunPSK"/>
          <w:noProof/>
          <w:sz w:val="32"/>
          <w:szCs w:val="32"/>
          <w:cs/>
        </w:rPr>
        <w:drawing>
          <wp:anchor distT="0" distB="0" distL="114300" distR="114300" simplePos="0" relativeHeight="251798528" behindDoc="0" locked="0" layoutInCell="1" allowOverlap="1" wp14:anchorId="5A8691A7" wp14:editId="7968F259">
            <wp:simplePos x="0" y="0"/>
            <wp:positionH relativeFrom="column">
              <wp:posOffset>-577850</wp:posOffset>
            </wp:positionH>
            <wp:positionV relativeFrom="paragraph">
              <wp:posOffset>0</wp:posOffset>
            </wp:positionV>
            <wp:extent cx="3670935" cy="1689100"/>
            <wp:effectExtent l="0" t="0" r="5715" b="6350"/>
            <wp:wrapSquare wrapText="bothSides"/>
            <wp:docPr id="175843644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935" cy="168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</w:p>
    <w:p w14:paraId="2FEA95AC" w14:textId="5C87CD85" w:rsidR="004268DD" w:rsidRPr="004268DD" w:rsidRDefault="004268DD" w:rsidP="004268DD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  <w:cs/>
        </w:rPr>
      </w:pP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5.1</w:t>
      </w:r>
      <w:r w:rsidRPr="004268DD">
        <w:rPr>
          <w:rFonts w:ascii="TH SarabunPSK" w:hAnsi="TH SarabunPSK" w:cs="TH SarabunPSK"/>
          <w:i/>
          <w:iCs/>
          <w:sz w:val="32"/>
          <w:szCs w:val="32"/>
        </w:rPr>
        <w:t xml:space="preserve"> :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="00507468">
        <w:rPr>
          <w:rFonts w:ascii="TH SarabunPSK" w:hAnsi="TH SarabunPSK" w:cs="TH SarabunPSK" w:hint="cs"/>
          <w:i/>
          <w:iCs/>
          <w:sz w:val="32"/>
          <w:szCs w:val="32"/>
          <w:cs/>
        </w:rPr>
        <w:t>การ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แปลง</w:t>
      </w:r>
      <w:r w:rsidRPr="004268DD">
        <w:rPr>
          <w:rFonts w:ascii="TH SarabunPSK" w:hAnsi="TH SarabunPSK" w:cs="TH SarabunPSK"/>
          <w:i/>
          <w:iCs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</m:oMath>
      <w:r w:rsidRPr="004268DD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เป็น </w:t>
      </w:r>
      <m:oMath>
        <m:sSub>
          <m:sSubPr>
            <m:ctrlPr>
              <w:rPr>
                <w:rFonts w:ascii="Cambria Math" w:hAnsi="Cambria Math" w:cs="TH SarabunPSK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</m:oMath>
      <w:r w:rsidRPr="004268DD">
        <w:rPr>
          <w:rFonts w:ascii="TH SarabunPSK" w:eastAsiaTheme="minorEastAsia" w:hAnsi="TH SarabunPSK" w:cs="TH SarabunPSK"/>
          <w:i/>
          <w:iCs/>
          <w:sz w:val="32"/>
          <w:szCs w:val="32"/>
        </w:rPr>
        <w:tab/>
      </w:r>
      <w:r w:rsidRPr="004268DD">
        <w:rPr>
          <w:rFonts w:ascii="TH SarabunPSK" w:eastAsiaTheme="minorEastAsia" w:hAnsi="TH SarabunPSK" w:cs="TH SarabunPSK"/>
          <w:i/>
          <w:iCs/>
          <w:sz w:val="32"/>
          <w:szCs w:val="32"/>
        </w:rPr>
        <w:tab/>
      </w:r>
      <w:r w:rsidRPr="004268DD">
        <w:rPr>
          <w:rFonts w:ascii="TH SarabunPSK" w:eastAsiaTheme="minorEastAsia" w:hAnsi="TH SarabunPSK" w:cs="TH SarabunPSK"/>
          <w:i/>
          <w:iCs/>
          <w:sz w:val="32"/>
          <w:szCs w:val="32"/>
        </w:rPr>
        <w:tab/>
      </w:r>
      <w:r w:rsidRPr="004268DD">
        <w:rPr>
          <w:rFonts w:ascii="TH SarabunPSK" w:eastAsiaTheme="minorEastAsia" w:hAnsi="TH SarabunPSK" w:cs="TH SarabunPSK"/>
          <w:i/>
          <w:iCs/>
          <w:sz w:val="32"/>
          <w:szCs w:val="32"/>
        </w:rPr>
        <w:tab/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5.</w:t>
      </w:r>
      <w:r w:rsidRPr="004268DD">
        <w:rPr>
          <w:rFonts w:ascii="TH SarabunPSK" w:hAnsi="TH SarabunPSK" w:cs="TH SarabunPSK"/>
          <w:i/>
          <w:iCs/>
          <w:sz w:val="32"/>
          <w:szCs w:val="32"/>
        </w:rPr>
        <w:t>2 :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="00507468">
        <w:rPr>
          <w:rFonts w:ascii="TH SarabunPSK" w:hAnsi="TH SarabunPSK" w:cs="TH SarabunPSK" w:hint="cs"/>
          <w:i/>
          <w:iCs/>
          <w:sz w:val="32"/>
          <w:szCs w:val="32"/>
          <w:cs/>
        </w:rPr>
        <w:t>การ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แปลง</w:t>
      </w:r>
      <w:r w:rsidRPr="004268DD">
        <w:rPr>
          <w:rFonts w:ascii="TH SarabunPSK" w:hAnsi="TH SarabunPSK" w:cs="TH SarabunPSK"/>
          <w:i/>
          <w:iCs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  <w:r w:rsidRPr="004268DD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เป็น </w:t>
      </w:r>
      <m:oMath>
        <m:sSub>
          <m:sSubPr>
            <m:ctrlPr>
              <w:rPr>
                <w:rFonts w:ascii="Cambria Math" w:hAnsi="Cambria Math" w:cs="TH SarabunPSK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</w:p>
    <w:p w14:paraId="2DC6208D" w14:textId="4B9E94D4" w:rsidR="005B7826" w:rsidRPr="005D6DDD" w:rsidRDefault="00000000" w:rsidP="005D6DDD">
      <w:pPr>
        <w:spacing w:after="100" w:line="240" w:lineRule="auto"/>
        <w:jc w:val="center"/>
        <w:rPr>
          <w:rFonts w:ascii="TH SarabunPSK" w:hAnsi="TH SarabunPSK" w:cs="TH SarabunPSK"/>
          <w:i/>
          <w:sz w:val="24"/>
          <w:szCs w:val="24"/>
        </w:rPr>
      </w:pPr>
      <m:oMath>
        <m:f>
          <m:fPr>
            <m:ctrlPr>
              <w:rPr>
                <w:rFonts w:ascii="Cambria Math" w:hAnsi="Cambria Math" w:cs="TH SarabunPSK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num>
          <m:den>
            <m:r>
              <w:rPr>
                <w:rFonts w:ascii="Cambria Math" w:hAnsi="Cambria Math" w:cs="TH SarabunPSK"/>
                <w:sz w:val="24"/>
                <w:szCs w:val="24"/>
              </w:rPr>
              <m:t>dx</m:t>
            </m:r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=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d</m:t>
                </m:r>
              </m:sub>
            </m:sSub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-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R</m:t>
            </m:r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d</m:t>
                </m:r>
              </m:sub>
            </m:sSub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+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q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d</m:t>
                </m:r>
              </m:sub>
            </m:sSub>
          </m:den>
        </m:f>
        <m:r>
          <w:rPr>
            <w:rFonts w:ascii="Cambria Math" w:hAnsi="Cambria Math" w:cs="TH SarabunPSK"/>
            <w:sz w:val="24"/>
            <w:szCs w:val="24"/>
          </w:rPr>
          <m:t>Pω</m:t>
        </m:r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q</m:t>
            </m:r>
          </m:sub>
        </m:sSub>
      </m:oMath>
      <w:r w:rsidR="004268DD">
        <w:rPr>
          <w:rFonts w:ascii="TH SarabunPSK" w:eastAsiaTheme="minorEastAsia" w:hAnsi="TH SarabunPSK" w:cs="TH SarabunPSK"/>
          <w:i/>
          <w:iCs/>
          <w:sz w:val="24"/>
          <w:szCs w:val="24"/>
        </w:rPr>
        <w:tab/>
      </w:r>
      <w:r w:rsidR="004268DD">
        <w:rPr>
          <w:rFonts w:ascii="TH SarabunPSK" w:eastAsiaTheme="minorEastAsia" w:hAnsi="TH SarabunPSK" w:cs="TH SarabunPSK"/>
          <w:i/>
          <w:iCs/>
          <w:sz w:val="24"/>
          <w:szCs w:val="24"/>
        </w:rPr>
        <w:tab/>
      </w:r>
      <w:r w:rsidR="00236C71">
        <w:rPr>
          <w:rFonts w:ascii="TH SarabunPSK" w:eastAsiaTheme="minorEastAsia" w:hAnsi="TH SarabunPSK" w:cs="TH SarabunPSK"/>
          <w:i/>
          <w:iCs/>
          <w:sz w:val="24"/>
          <w:szCs w:val="24"/>
        </w:rPr>
        <w:t xml:space="preserve">  </w:t>
      </w:r>
      <w:r w:rsidR="00DB5372">
        <w:rPr>
          <w:rFonts w:ascii="TH SarabunPSK" w:eastAsiaTheme="minorEastAsia" w:hAnsi="TH SarabunPSK" w:cs="TH SarabunPSK"/>
          <w:i/>
          <w:iCs/>
          <w:sz w:val="24"/>
          <w:szCs w:val="24"/>
        </w:rPr>
        <w:t xml:space="preserve">     </w:t>
      </w:r>
      <m:oMath>
        <m:f>
          <m:fPr>
            <m:ctrlPr>
              <w:rPr>
                <w:rFonts w:ascii="Cambria Math" w:hAnsi="Cambria Math" w:cs="TH SarabunPSK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num>
          <m:den>
            <m:r>
              <w:rPr>
                <w:rFonts w:ascii="Cambria Math" w:hAnsi="Cambria Math" w:cs="TH SarabunPSK"/>
                <w:sz w:val="24"/>
                <w:szCs w:val="24"/>
              </w:rPr>
              <m:t>dx</m:t>
            </m:r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q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=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q</m:t>
                </m:r>
              </m:sub>
            </m:sSub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q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-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R</m:t>
            </m:r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q</m:t>
                </m:r>
              </m:sub>
            </m:sSub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q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-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d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q</m:t>
                </m:r>
              </m:sub>
            </m:sSub>
          </m:den>
        </m:f>
        <m:r>
          <w:rPr>
            <w:rFonts w:ascii="Cambria Math" w:hAnsi="Cambria Math" w:cs="TH SarabunPSK"/>
            <w:sz w:val="24"/>
            <w:szCs w:val="24"/>
          </w:rPr>
          <m:t>Pω</m:t>
        </m:r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+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λPω</m:t>
            </m:r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q</m:t>
                </m:r>
              </m:sub>
            </m:sSub>
          </m:den>
        </m:f>
      </m:oMath>
    </w:p>
    <w:p w14:paraId="789F83E5" w14:textId="7AE8D5D6" w:rsidR="005B7826" w:rsidRDefault="005B7826" w:rsidP="00AF4DFB">
      <w:pPr>
        <w:spacing w:after="100" w:line="240" w:lineRule="auto"/>
        <w:jc w:val="center"/>
        <w:rPr>
          <w:rFonts w:ascii="TH SarabunPSK" w:hAnsi="TH SarabunPSK" w:cs="TH SarabunPSK"/>
          <w:i/>
          <w:sz w:val="32"/>
          <w:szCs w:val="32"/>
        </w:rPr>
      </w:pPr>
      <w:r>
        <w:rPr>
          <w:rFonts w:ascii="TH SarabunPSK" w:eastAsiaTheme="minorEastAsia" w:hAnsi="TH SarabunPSK" w:cs="TH SarabunPSK"/>
          <w:i/>
          <w:iCs/>
          <w:noProof/>
          <w:sz w:val="24"/>
          <w:szCs w:val="24"/>
        </w:rPr>
        <w:drawing>
          <wp:anchor distT="0" distB="0" distL="114300" distR="114300" simplePos="0" relativeHeight="251802624" behindDoc="0" locked="0" layoutInCell="1" allowOverlap="1" wp14:anchorId="7E73CD60" wp14:editId="78B2D708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27700" cy="1689100"/>
            <wp:effectExtent l="0" t="0" r="6350" b="6350"/>
            <wp:wrapSquare wrapText="bothSides"/>
            <wp:docPr id="211665612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68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17615" w:rsidRPr="00417615">
        <w:rPr>
          <w:rFonts w:ascii="TH SarabunPSK" w:hAnsi="TH SarabunPSK" w:cs="TH SarabunPSK" w:hint="cs"/>
          <w:iCs/>
          <w:sz w:val="32"/>
          <w:szCs w:val="32"/>
          <w:cs/>
        </w:rPr>
        <w:t>รูปที่ 16</w:t>
      </w:r>
      <w:r w:rsidR="00417615" w:rsidRPr="00417615">
        <w:rPr>
          <w:rFonts w:ascii="TH SarabunPSK" w:hAnsi="TH SarabunPSK" w:cs="TH SarabunPSK"/>
          <w:i/>
          <w:sz w:val="32"/>
          <w:szCs w:val="32"/>
        </w:rPr>
        <w:t xml:space="preserve"> : Mechanical System</w:t>
      </w:r>
    </w:p>
    <w:p w14:paraId="7C0F8C3B" w14:textId="77777777" w:rsidR="00AF4DFB" w:rsidRPr="00AF4DFB" w:rsidRDefault="00AF4DFB" w:rsidP="00AF4DFB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4C3654CA" w14:textId="07B13371" w:rsidR="00417615" w:rsidRPr="009B0FED" w:rsidRDefault="00417615" w:rsidP="00417615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2.3 </w:t>
      </w:r>
      <w:r w:rsidR="004E57F7">
        <w:rPr>
          <w:rFonts w:ascii="TH SarabunPSK" w:hAnsi="TH SarabunPSK" w:cs="TH SarabunPSK"/>
          <w:b/>
          <w:bCs/>
          <w:sz w:val="32"/>
          <w:szCs w:val="32"/>
        </w:rPr>
        <w:t xml:space="preserve">Torque control </w:t>
      </w:r>
      <w:r>
        <w:rPr>
          <w:rFonts w:ascii="TH SarabunPSK" w:hAnsi="TH SarabunPSK" w:cs="TH SarabunPSK"/>
          <w:b/>
          <w:bCs/>
          <w:sz w:val="32"/>
          <w:szCs w:val="32"/>
        </w:rPr>
        <w:t>model of SPMSM</w:t>
      </w:r>
    </w:p>
    <w:p w14:paraId="5B59E6FC" w14:textId="7E448CB0" w:rsidR="004E57F7" w:rsidRDefault="00771133" w:rsidP="004E57F7">
      <w:pPr>
        <w:spacing w:after="100" w:line="240" w:lineRule="auto"/>
        <w:jc w:val="thaiDistribute"/>
        <w:rPr>
          <w:rFonts w:ascii="TH SarabunPSK" w:eastAsiaTheme="minorEastAsia" w:hAnsi="TH SarabunPSK" w:cs="TH SarabunPSK" w:hint="cs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805696" behindDoc="0" locked="0" layoutInCell="1" allowOverlap="1" wp14:anchorId="2F561441" wp14:editId="3F792C89">
            <wp:simplePos x="0" y="0"/>
            <wp:positionH relativeFrom="margin">
              <wp:align>left</wp:align>
            </wp:positionH>
            <wp:positionV relativeFrom="paragraph">
              <wp:posOffset>1188720</wp:posOffset>
            </wp:positionV>
            <wp:extent cx="5721350" cy="1708150"/>
            <wp:effectExtent l="0" t="0" r="0" b="6350"/>
            <wp:wrapSquare wrapText="bothSides"/>
            <wp:docPr id="19916353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170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E57F7">
        <w:rPr>
          <w:rFonts w:ascii="TH SarabunPSK" w:hAnsi="TH SarabunPSK" w:cs="TH SarabunPSK"/>
          <w:sz w:val="32"/>
          <w:szCs w:val="32"/>
        </w:rPr>
        <w:tab/>
      </w:r>
      <w:r w:rsidR="004E57F7">
        <w:rPr>
          <w:rFonts w:ascii="TH SarabunPSK" w:hAnsi="TH SarabunPSK" w:cs="TH SarabunPSK" w:hint="cs"/>
          <w:sz w:val="32"/>
          <w:szCs w:val="32"/>
          <w:cs/>
        </w:rPr>
        <w:t>การควบคุมแรงบิดของมอเตอร์</w:t>
      </w:r>
      <w:r w:rsidR="004E57F7">
        <w:rPr>
          <w:rFonts w:ascii="TH SarabunPSK" w:hAnsi="TH SarabunPSK" w:cs="TH SarabunPSK"/>
          <w:sz w:val="32"/>
          <w:szCs w:val="32"/>
        </w:rPr>
        <w:t xml:space="preserve"> SPMSM </w:t>
      </w:r>
      <w:r w:rsidR="004E57F7">
        <w:rPr>
          <w:rFonts w:ascii="TH SarabunPSK" w:hAnsi="TH SarabunPSK" w:cs="TH SarabunPSK" w:hint="cs"/>
          <w:sz w:val="32"/>
          <w:szCs w:val="32"/>
          <w:cs/>
        </w:rPr>
        <w:t xml:space="preserve">สามารถทำได้โดยอาศัยสมการแรงบิด </w:t>
      </w:r>
      <m:oMath>
        <m:r>
          <w:rPr>
            <w:rFonts w:ascii="Cambria Math" w:hAnsi="Cambria Math" w:cs="TH SarabunPSK"/>
            <w:sz w:val="32"/>
            <w:szCs w:val="32"/>
          </w:rPr>
          <m:t>τ=1.5Pλ</m:t>
        </m:r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  <w:r w:rsidR="004E57F7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และใช้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  <w:r w:rsidR="004E57F7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ในการควบคุม</w:t>
      </w:r>
      <w:r w:rsidR="00464DFE">
        <w:rPr>
          <w:rFonts w:ascii="TH SarabunPSK" w:eastAsiaTheme="minorEastAsia" w:hAnsi="TH SarabunPSK" w:cs="TH SarabunPSK" w:hint="cs"/>
          <w:sz w:val="32"/>
          <w:szCs w:val="32"/>
          <w:cs/>
        </w:rPr>
        <w:t>แรงดันสามเฟสซึ่งเป็นอินพุทของมอเตอร์</w:t>
      </w:r>
      <w:r w:rsidR="00A8230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A8230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ในขณะที่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hAnsi="Cambria Math" w:cs="TH SarabunPSK"/>
            <w:sz w:val="32"/>
            <w:szCs w:val="32"/>
          </w:rPr>
          <m:t>=0</m:t>
        </m:r>
      </m:oMath>
      <w:r w:rsidR="00A8230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A8230D">
        <w:rPr>
          <w:rFonts w:ascii="TH SarabunPSK" w:eastAsiaTheme="minorEastAsia" w:hAnsi="TH SarabunPSK" w:cs="TH SarabunPSK" w:hint="cs"/>
          <w:sz w:val="32"/>
          <w:szCs w:val="32"/>
          <w:cs/>
        </w:rPr>
        <w:t>ซึ่งเป็นเงื่อนไขของสถานะ</w:t>
      </w:r>
      <w:r w:rsidR="00A8230D">
        <w:rPr>
          <w:rFonts w:ascii="TH SarabunPSK" w:eastAsiaTheme="minorEastAsia" w:hAnsi="TH SarabunPSK" w:cs="TH SarabunPSK"/>
          <w:sz w:val="32"/>
          <w:szCs w:val="32"/>
        </w:rPr>
        <w:t xml:space="preserve"> Torque Constant</w:t>
      </w:r>
      <w:r w:rsidR="00464DFE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โดยจะพิจารณ์ที่สภาวะ</w:t>
      </w:r>
      <w:r w:rsidR="00464DFE">
        <w:rPr>
          <w:rFonts w:ascii="TH SarabunPSK" w:eastAsiaTheme="minorEastAsia" w:hAnsi="TH SarabunPSK" w:cs="TH SarabunPSK"/>
          <w:sz w:val="32"/>
          <w:szCs w:val="32"/>
        </w:rPr>
        <w:t xml:space="preserve"> steady state</w:t>
      </w:r>
      <w:r w:rsidR="00464DFE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ที่</w:t>
      </w:r>
      <w:r w:rsidR="00464DFE">
        <w:rPr>
          <w:rFonts w:ascii="TH SarabunPSK" w:eastAsiaTheme="minorEastAsia" w:hAnsi="TH SarabunPSK" w:cs="TH SarabunPSK" w:hint="cs"/>
          <w:sz w:val="32"/>
          <w:szCs w:val="32"/>
          <w:cs/>
        </w:rPr>
        <w:t>เป็นสภาวะที่แรงบิดทำให้มอเตอร์หมุนด้วยความเร็วคงที่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ึงสามารถ</w:t>
      </w:r>
      <w:r w:rsidR="001B5CBB">
        <w:rPr>
          <w:rFonts w:ascii="TH SarabunPSK" w:eastAsiaTheme="minorEastAsia" w:hAnsi="TH SarabunPSK" w:cs="TH SarabunPSK" w:hint="cs"/>
          <w:sz w:val="32"/>
          <w:szCs w:val="32"/>
          <w:cs/>
        </w:rPr>
        <w:t>สร้าง</w:t>
      </w:r>
      <w:r w:rsidR="001B5CBB">
        <w:rPr>
          <w:rFonts w:ascii="TH SarabunPSK" w:eastAsiaTheme="minorEastAsia" w:hAnsi="TH SarabunPSK" w:cs="TH SarabunPSK"/>
          <w:sz w:val="32"/>
          <w:szCs w:val="32"/>
        </w:rPr>
        <w:t xml:space="preserve"> Controller-Plant model</w:t>
      </w:r>
      <w:r w:rsidR="001B5CBB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ได้รูปที่ 17</w:t>
      </w:r>
    </w:p>
    <w:p w14:paraId="4925580B" w14:textId="01A03A4A" w:rsidR="001B5CBB" w:rsidRDefault="00771133" w:rsidP="001B5CBB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  <w:r w:rsidRPr="00771133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>รูปที่ 17</w:t>
      </w:r>
      <w:r w:rsidRPr="00771133">
        <w:rPr>
          <w:rFonts w:ascii="TH SarabunPSK" w:eastAsiaTheme="minorEastAsia" w:hAnsi="TH SarabunPSK" w:cs="TH SarabunPSK"/>
          <w:i/>
          <w:sz w:val="32"/>
          <w:szCs w:val="32"/>
        </w:rPr>
        <w:t xml:space="preserve"> : Torque </w:t>
      </w:r>
      <w:r w:rsidR="00AF4DFB">
        <w:rPr>
          <w:rFonts w:ascii="TH SarabunPSK" w:eastAsiaTheme="minorEastAsia" w:hAnsi="TH SarabunPSK" w:cs="TH SarabunPSK"/>
          <w:i/>
          <w:sz w:val="32"/>
          <w:szCs w:val="32"/>
        </w:rPr>
        <w:t>Controller-Plant</w:t>
      </w:r>
      <w:r w:rsidRPr="00771133">
        <w:rPr>
          <w:rFonts w:ascii="TH SarabunPSK" w:eastAsiaTheme="minorEastAsia" w:hAnsi="TH SarabunPSK" w:cs="TH SarabunPSK"/>
          <w:i/>
          <w:sz w:val="32"/>
          <w:szCs w:val="32"/>
        </w:rPr>
        <w:t xml:space="preserve"> model of SPMSM</w:t>
      </w:r>
    </w:p>
    <w:p w14:paraId="069225C3" w14:textId="1A956F9F" w:rsidR="00AF4DFB" w:rsidRPr="00137FCE" w:rsidRDefault="00AF4DFB" w:rsidP="00AF4DFB">
      <w:pPr>
        <w:spacing w:after="100" w:line="240" w:lineRule="auto"/>
        <w:jc w:val="center"/>
        <w:rPr>
          <w:rFonts w:ascii="TH SarabunPSK" w:eastAsiaTheme="minorEastAsia" w:hAnsi="TH SarabunPSK" w:cs="TH SarabunPSK" w:hint="cs"/>
          <w:i/>
          <w:sz w:val="32"/>
          <w:szCs w:val="32"/>
        </w:rPr>
      </w:pPr>
      <w:r>
        <w:rPr>
          <w:rFonts w:ascii="TH SarabunPSK" w:eastAsiaTheme="minorEastAsia" w:hAnsi="TH SarabunPSK" w:cs="TH SarabunPSK" w:hint="cs"/>
          <w:i/>
          <w:noProof/>
          <w:sz w:val="32"/>
          <w:szCs w:val="32"/>
        </w:rPr>
        <w:lastRenderedPageBreak/>
        <w:drawing>
          <wp:anchor distT="0" distB="0" distL="114300" distR="114300" simplePos="0" relativeHeight="251808768" behindDoc="0" locked="0" layoutInCell="1" allowOverlap="1" wp14:anchorId="77089AAF" wp14:editId="26B78EC9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454650" cy="1671320"/>
            <wp:effectExtent l="0" t="0" r="0" b="5080"/>
            <wp:wrapSquare wrapText="bothSides"/>
            <wp:docPr id="186185780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4650" cy="167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4DFB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>รูปที่</w:t>
      </w:r>
      <w:r>
        <w:rPr>
          <w:rFonts w:ascii="TH SarabunPSK" w:eastAsiaTheme="minorEastAsia" w:hAnsi="TH SarabunPSK" w:cs="TH SarabunPSK"/>
          <w:iCs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/>
          <w:i/>
          <w:sz w:val="32"/>
          <w:szCs w:val="32"/>
        </w:rPr>
        <w:t>18 : dq2abc subsystem</w:t>
      </w:r>
    </w:p>
    <w:tbl>
      <w:tblPr>
        <w:tblStyle w:val="TableGrid"/>
        <w:tblW w:w="0" w:type="auto"/>
        <w:tblInd w:w="1965" w:type="dxa"/>
        <w:tblLook w:val="04A0" w:firstRow="1" w:lastRow="0" w:firstColumn="1" w:lastColumn="0" w:noHBand="0" w:noVBand="1"/>
      </w:tblPr>
      <w:tblGrid>
        <w:gridCol w:w="2993"/>
        <w:gridCol w:w="2993"/>
      </w:tblGrid>
      <w:tr w:rsidR="001B5CBB" w14:paraId="20EF0BD0" w14:textId="77777777" w:rsidTr="00AF4DFB">
        <w:trPr>
          <w:trHeight w:val="195"/>
        </w:trPr>
        <w:tc>
          <w:tcPr>
            <w:tcW w:w="2993" w:type="dxa"/>
          </w:tcPr>
          <w:p w14:paraId="35DD2BCE" w14:textId="20DB7448" w:rsidR="001B5CBB" w:rsidRPr="001B5CBB" w:rsidRDefault="007058B8" w:rsidP="001B5CBB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Pole</w:t>
            </w:r>
          </w:p>
        </w:tc>
        <w:tc>
          <w:tcPr>
            <w:tcW w:w="2993" w:type="dxa"/>
          </w:tcPr>
          <w:p w14:paraId="00E65F9F" w14:textId="1E08BD0F" w:rsidR="001B5CBB" w:rsidRPr="001B5CBB" w:rsidRDefault="007058B8" w:rsidP="001B5CBB">
            <w:pPr>
              <w:spacing w:after="100"/>
              <w:jc w:val="center"/>
              <w:rPr>
                <w:rFonts w:ascii="TH SarabunPSK" w:hAnsi="TH SarabunPSK" w:cs="TH SarabunPSK" w:hint="cs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2</w:t>
            </w:r>
          </w:p>
        </w:tc>
      </w:tr>
      <w:tr w:rsidR="007058B8" w14:paraId="4E1AE733" w14:textId="77777777" w:rsidTr="00AF4DFB">
        <w:trPr>
          <w:trHeight w:val="188"/>
        </w:trPr>
        <w:tc>
          <w:tcPr>
            <w:tcW w:w="2993" w:type="dxa"/>
          </w:tcPr>
          <w:p w14:paraId="0DA4F51F" w14:textId="114F2A03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 w:hint="cs"/>
                <w:sz w:val="28"/>
              </w:rPr>
            </w:pPr>
            <w:r w:rsidRPr="001B5CBB">
              <w:rPr>
                <w:rFonts w:ascii="TH SarabunPSK" w:hAnsi="TH SarabunPSK" w:cs="TH SarabunPSK"/>
                <w:sz w:val="28"/>
              </w:rPr>
              <w:t>Rs</w:t>
            </w:r>
          </w:p>
        </w:tc>
        <w:tc>
          <w:tcPr>
            <w:tcW w:w="2993" w:type="dxa"/>
          </w:tcPr>
          <w:p w14:paraId="0C5C5AFA" w14:textId="250B7ED2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 w:rsidRPr="001B5CBB">
              <w:rPr>
                <w:rFonts w:ascii="TH SarabunPSK" w:hAnsi="TH SarabunPSK" w:cs="TH SarabunPSK"/>
                <w:sz w:val="28"/>
              </w:rPr>
              <w:t xml:space="preserve">0.2 </w:t>
            </w:r>
            <m:oMath>
              <m:r>
                <w:rPr>
                  <w:rFonts w:ascii="Cambria Math" w:hAnsi="Cambria Math" w:cs="TH SarabunPSK"/>
                  <w:sz w:val="28"/>
                </w:rPr>
                <m:t>Ω</m:t>
              </m:r>
            </m:oMath>
          </w:p>
        </w:tc>
      </w:tr>
      <w:tr w:rsidR="007058B8" w14:paraId="1B510ECE" w14:textId="77777777" w:rsidTr="00AF4DFB">
        <w:trPr>
          <w:trHeight w:val="188"/>
        </w:trPr>
        <w:tc>
          <w:tcPr>
            <w:tcW w:w="2993" w:type="dxa"/>
          </w:tcPr>
          <w:p w14:paraId="79245E76" w14:textId="52023922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 w:hint="cs"/>
                <w:sz w:val="28"/>
              </w:rPr>
            </w:pPr>
            <w:proofErr w:type="spellStart"/>
            <w:r>
              <w:rPr>
                <w:rFonts w:ascii="TH SarabunPSK" w:hAnsi="TH SarabunPSK" w:cs="TH SarabunPSK"/>
                <w:sz w:val="28"/>
              </w:rPr>
              <w:t>Lamda</w:t>
            </w:r>
            <w:proofErr w:type="spellEnd"/>
          </w:p>
        </w:tc>
        <w:tc>
          <w:tcPr>
            <w:tcW w:w="2993" w:type="dxa"/>
          </w:tcPr>
          <w:p w14:paraId="0348CF9B" w14:textId="3A56B414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 w:hint="cs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0.1194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28"/>
              </w:rPr>
              <w:t>Wb</w:t>
            </w:r>
          </w:p>
        </w:tc>
      </w:tr>
      <w:tr w:rsidR="007058B8" w14:paraId="1DF22F29" w14:textId="77777777" w:rsidTr="00AF4DFB">
        <w:trPr>
          <w:trHeight w:val="188"/>
        </w:trPr>
        <w:tc>
          <w:tcPr>
            <w:tcW w:w="2993" w:type="dxa"/>
          </w:tcPr>
          <w:p w14:paraId="0FB1AFBC" w14:textId="63A0B208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 w:hint="cs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Ls = </w:t>
            </w:r>
            <w:proofErr w:type="spellStart"/>
            <w:r>
              <w:rPr>
                <w:rFonts w:ascii="TH SarabunPSK" w:hAnsi="TH SarabunPSK" w:cs="TH SarabunPSK"/>
                <w:sz w:val="28"/>
              </w:rPr>
              <w:t>Ld</w:t>
            </w:r>
            <w:proofErr w:type="spellEnd"/>
            <w:r>
              <w:rPr>
                <w:rFonts w:ascii="TH SarabunPSK" w:hAnsi="TH SarabunPSK" w:cs="TH SarabunPSK"/>
                <w:sz w:val="28"/>
              </w:rPr>
              <w:t xml:space="preserve"> = </w:t>
            </w:r>
            <w:proofErr w:type="spellStart"/>
            <w:r>
              <w:rPr>
                <w:rFonts w:ascii="TH SarabunPSK" w:hAnsi="TH SarabunPSK" w:cs="TH SarabunPSK"/>
                <w:sz w:val="28"/>
              </w:rPr>
              <w:t>Lq</w:t>
            </w:r>
            <w:proofErr w:type="spellEnd"/>
          </w:p>
        </w:tc>
        <w:tc>
          <w:tcPr>
            <w:tcW w:w="2993" w:type="dxa"/>
          </w:tcPr>
          <w:p w14:paraId="2EAF80EF" w14:textId="26DABCF7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 w:hint="cs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0.3752 </w:t>
            </w:r>
            <w:proofErr w:type="spellStart"/>
            <w:r>
              <w:rPr>
                <w:rFonts w:ascii="TH SarabunPSK" w:hAnsi="TH SarabunPSK" w:cs="TH SarabunPSK"/>
                <w:sz w:val="28"/>
              </w:rPr>
              <w:t>mH</w:t>
            </w:r>
            <w:proofErr w:type="spellEnd"/>
          </w:p>
        </w:tc>
      </w:tr>
      <w:tr w:rsidR="007058B8" w14:paraId="053DAD2A" w14:textId="77777777" w:rsidTr="00AF4DFB">
        <w:trPr>
          <w:trHeight w:val="183"/>
        </w:trPr>
        <w:tc>
          <w:tcPr>
            <w:tcW w:w="2993" w:type="dxa"/>
          </w:tcPr>
          <w:p w14:paraId="6F0805AB" w14:textId="2BB4D9B8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 w:hint="cs"/>
                <w:sz w:val="28"/>
              </w:rPr>
            </w:pPr>
            <w:proofErr w:type="spellStart"/>
            <w:r>
              <w:rPr>
                <w:rFonts w:ascii="TH SarabunPSK" w:hAnsi="TH SarabunPSK" w:cs="TH SarabunPSK"/>
                <w:sz w:val="28"/>
              </w:rPr>
              <w:t>J_motor</w:t>
            </w:r>
            <w:proofErr w:type="spellEnd"/>
          </w:p>
        </w:tc>
        <w:tc>
          <w:tcPr>
            <w:tcW w:w="2993" w:type="dxa"/>
          </w:tcPr>
          <w:p w14:paraId="21CE5FCB" w14:textId="228B5AAA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 w:hint="cs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0.0027 </w:t>
            </w:r>
            <m:oMath>
              <m:r>
                <w:rPr>
                  <w:rFonts w:ascii="Cambria Math" w:hAnsi="Cambria Math" w:cs="TH SarabunPSK"/>
                  <w:sz w:val="28"/>
                </w:rPr>
                <m:t>kg.</m:t>
              </m:r>
              <m:sSup>
                <m:sSupPr>
                  <m:ctrlPr>
                    <w:rPr>
                      <w:rFonts w:ascii="Cambria Math" w:hAnsi="Cambria Math" w:cs="TH SarabunPSK"/>
                      <w:i/>
                      <w:sz w:val="28"/>
                    </w:rPr>
                  </m:ctrlPr>
                </m:sSupPr>
                <m:e>
                  <m:r>
                    <w:rPr>
                      <w:rFonts w:ascii="Cambria Math" w:hAnsi="Cambria Math" w:cs="TH SarabunPSK"/>
                      <w:sz w:val="28"/>
                    </w:rPr>
                    <m:t>m</m:t>
                  </m:r>
                </m:e>
                <m:sup>
                  <m:r>
                    <w:rPr>
                      <w:rFonts w:ascii="Cambria Math" w:hAnsi="Cambria Math" w:cs="TH SarabunPSK"/>
                      <w:sz w:val="28"/>
                    </w:rPr>
                    <m:t>2</m:t>
                  </m:r>
                </m:sup>
              </m:sSup>
            </m:oMath>
          </w:p>
        </w:tc>
      </w:tr>
      <w:tr w:rsidR="007058B8" w14:paraId="599EAC51" w14:textId="77777777" w:rsidTr="00AF4DFB">
        <w:trPr>
          <w:trHeight w:val="188"/>
        </w:trPr>
        <w:tc>
          <w:tcPr>
            <w:tcW w:w="2993" w:type="dxa"/>
          </w:tcPr>
          <w:p w14:paraId="2A28E380" w14:textId="4F5BB7BE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 w:hint="cs"/>
                <w:sz w:val="28"/>
              </w:rPr>
            </w:pPr>
            <w:proofErr w:type="spellStart"/>
            <w:r>
              <w:rPr>
                <w:rFonts w:ascii="TH SarabunPSK" w:hAnsi="TH SarabunPSK" w:cs="TH SarabunPSK"/>
                <w:sz w:val="28"/>
              </w:rPr>
              <w:t>T_load</w:t>
            </w:r>
            <w:proofErr w:type="spellEnd"/>
          </w:p>
        </w:tc>
        <w:tc>
          <w:tcPr>
            <w:tcW w:w="2993" w:type="dxa"/>
          </w:tcPr>
          <w:p w14:paraId="7DAC64A9" w14:textId="2698EF78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 w:hint="cs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10 </w:t>
            </w:r>
            <w:proofErr w:type="spellStart"/>
            <w:r>
              <w:rPr>
                <w:rFonts w:ascii="TH SarabunPSK" w:hAnsi="TH SarabunPSK" w:cs="TH SarabunPSK"/>
                <w:sz w:val="28"/>
              </w:rPr>
              <w:t>N.m</w:t>
            </w:r>
            <w:proofErr w:type="spellEnd"/>
          </w:p>
        </w:tc>
      </w:tr>
    </w:tbl>
    <w:p w14:paraId="4D8D8DE0" w14:textId="18AA4BE8" w:rsidR="004268DD" w:rsidRPr="001B5CBB" w:rsidRDefault="001B5CBB" w:rsidP="001B5CBB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 w:rsidRPr="001B5CBB">
        <w:rPr>
          <w:rFonts w:ascii="TH SarabunPSK" w:hAnsi="TH SarabunPSK" w:cs="TH SarabunPSK" w:hint="cs"/>
          <w:i/>
          <w:iCs/>
          <w:sz w:val="32"/>
          <w:szCs w:val="32"/>
          <w:cs/>
        </w:rPr>
        <w:t>ตารางค่า</w:t>
      </w:r>
      <w:r w:rsidRPr="001B5CBB">
        <w:rPr>
          <w:rFonts w:ascii="TH SarabunPSK" w:hAnsi="TH SarabunPSK" w:cs="TH SarabunPSK"/>
          <w:i/>
          <w:iCs/>
          <w:sz w:val="32"/>
          <w:szCs w:val="32"/>
        </w:rPr>
        <w:t xml:space="preserve"> Parameters</w:t>
      </w:r>
      <w:r w:rsidRPr="001B5CBB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ที่ใช้ใน</w:t>
      </w:r>
      <w:r w:rsidRPr="001B5CBB">
        <w:rPr>
          <w:rFonts w:ascii="TH SarabunPSK" w:hAnsi="TH SarabunPSK" w:cs="TH SarabunPSK"/>
          <w:i/>
          <w:iCs/>
          <w:sz w:val="32"/>
          <w:szCs w:val="32"/>
        </w:rPr>
        <w:t xml:space="preserve"> Simulation</w:t>
      </w:r>
    </w:p>
    <w:p w14:paraId="78AE9107" w14:textId="0EA23778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36585F2" w14:textId="109FC475" w:rsidR="004268DD" w:rsidRDefault="00156015" w:rsidP="00156015">
      <w:pPr>
        <w:spacing w:after="100" w:line="240" w:lineRule="auto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806720" behindDoc="0" locked="0" layoutInCell="1" allowOverlap="1" wp14:anchorId="5FFA2592" wp14:editId="5C408269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334635" cy="3511550"/>
            <wp:effectExtent l="0" t="0" r="0" b="0"/>
            <wp:wrapSquare wrapText="bothSides"/>
            <wp:docPr id="30557163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635" cy="351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DC6201" w14:textId="247530EB" w:rsidR="00B25A69" w:rsidRPr="00B25A69" w:rsidRDefault="00B25A69" w:rsidP="00B25A69">
      <w:pPr>
        <w:spacing w:after="100" w:line="240" w:lineRule="auto"/>
        <w:ind w:firstLine="720"/>
        <w:jc w:val="center"/>
        <w:rPr>
          <w:rFonts w:ascii="TH SarabunPSK" w:hAnsi="TH SarabunPSK" w:cs="TH SarabunPSK" w:hint="cs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AF4DFB">
        <w:rPr>
          <w:rFonts w:ascii="TH SarabunPSK" w:hAnsi="TH SarabunPSK" w:cs="TH SarabunPSK"/>
          <w:i/>
          <w:iCs/>
          <w:sz w:val="32"/>
          <w:szCs w:val="32"/>
        </w:rPr>
        <w:t>9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ผลตอบสนองจากการ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simulation torque control SPMSM</w:t>
      </w:r>
    </w:p>
    <w:p w14:paraId="2767CBE0" w14:textId="0265433B" w:rsidR="00156015" w:rsidRDefault="00156015" w:rsidP="00156015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  <w:r w:rsidRPr="00137FCE">
        <w:rPr>
          <w:rFonts w:ascii="TH SarabunPSK" w:eastAsiaTheme="minorEastAsia" w:hAnsi="TH SarabunPSK" w:cs="TH SarabunPSK" w:hint="cs"/>
          <w:i/>
          <w:sz w:val="32"/>
          <w:szCs w:val="32"/>
          <w:cs/>
        </w:rPr>
        <w:lastRenderedPageBreak/>
        <w:t>เม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ื่อใช้ค่าพารามิเตอร์ในตารางดังกล่าว และกำหนดให้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proofErr w:type="spellStart"/>
      <w:r>
        <w:rPr>
          <w:rFonts w:ascii="TH SarabunPSK" w:eastAsiaTheme="minorEastAsia" w:hAnsi="TH SarabunPSK" w:cs="TH SarabunPSK"/>
          <w:i/>
          <w:sz w:val="32"/>
          <w:szCs w:val="32"/>
        </w:rPr>
        <w:t>T_load</w:t>
      </w:r>
      <w:proofErr w:type="spellEnd"/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= 10 N*m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ดังนั้นมอเตอร์จะเข้าสู่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Pr="007058B8">
        <w:rPr>
          <w:rFonts w:ascii="TH SarabunPSK" w:eastAsiaTheme="minorEastAsia" w:hAnsi="TH SarabunPSK" w:cs="TH SarabunPSK"/>
          <w:iCs/>
          <w:sz w:val="32"/>
          <w:szCs w:val="32"/>
        </w:rPr>
        <w:t>steady state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เมื่อ </w:t>
      </w:r>
      <w:proofErr w:type="spellStart"/>
      <w:r>
        <w:rPr>
          <w:rFonts w:ascii="TH SarabunPSK" w:eastAsiaTheme="minorEastAsia" w:hAnsi="TH SarabunPSK" w:cs="TH SarabunPSK"/>
          <w:i/>
          <w:sz w:val="32"/>
          <w:szCs w:val="32"/>
        </w:rPr>
        <w:t>T_ref</w:t>
      </w:r>
      <w:proofErr w:type="spellEnd"/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= 10 N*m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เช่นกัน ซึ่งจะได้</w:t>
      </w:r>
      <w:r w:rsidRPr="00B25A69">
        <w:rPr>
          <w:rFonts w:ascii="TH SarabunPSK" w:eastAsiaTheme="minorEastAsia" w:hAnsi="TH SarabunPSK" w:cs="TH SarabunPSK"/>
          <w:iCs/>
          <w:sz w:val="32"/>
          <w:szCs w:val="32"/>
        </w:rPr>
        <w:t xml:space="preserve"> re</w:t>
      </w:r>
      <w:r>
        <w:rPr>
          <w:rFonts w:ascii="TH SarabunPSK" w:eastAsiaTheme="minorEastAsia" w:hAnsi="TH SarabunPSK" w:cs="TH SarabunPSK"/>
          <w:iCs/>
          <w:sz w:val="32"/>
          <w:szCs w:val="32"/>
        </w:rPr>
        <w:t>sponse</w:t>
      </w:r>
      <w:r w:rsidRPr="00B25A69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ดัง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รูปที่ 18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ซึ่งจะเห็นได้ว่าแรงบิดของมอเตอร์ถูกขับขึ้นไปยังค่าที่ต้องการได้ โดยที่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</m:oMath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และ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Pr="00156015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สอดคล้องกับค่าท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ี่ต้องการทางทฤษฎี และความเร็วมอเตอร์คงที่เมื่อเข้าสู่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steady state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</w:t>
      </w:r>
    </w:p>
    <w:p w14:paraId="10CDEC14" w14:textId="4344C6B2" w:rsidR="005D6DDD" w:rsidRDefault="005D6DDD" w:rsidP="00AF4DFB">
      <w:pPr>
        <w:spacing w:after="100" w:line="240" w:lineRule="auto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6B7D3759" w14:textId="1283CC1A" w:rsidR="00497656" w:rsidRPr="009B0FED" w:rsidRDefault="00497656" w:rsidP="00497656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2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4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/>
          <w:b/>
          <w:bCs/>
          <w:sz w:val="32"/>
          <w:szCs w:val="32"/>
        </w:rPr>
        <w:t>Speed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control model of SPMSM</w:t>
      </w:r>
    </w:p>
    <w:p w14:paraId="097869BD" w14:textId="69EDF4CD" w:rsidR="00497656" w:rsidRDefault="00AF4DFB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  <w:r>
        <w:rPr>
          <w:rFonts w:ascii="TH SarabunPSK" w:eastAsiaTheme="minorEastAsia" w:hAnsi="TH SarabunPSK" w:cs="TH SarabunPSK"/>
          <w:i/>
          <w:noProof/>
          <w:sz w:val="32"/>
          <w:szCs w:val="32"/>
        </w:rPr>
        <w:drawing>
          <wp:anchor distT="0" distB="0" distL="114300" distR="114300" simplePos="0" relativeHeight="251807744" behindDoc="0" locked="0" layoutInCell="1" allowOverlap="1" wp14:anchorId="3A6E2BD1" wp14:editId="6CDBD06A">
            <wp:simplePos x="0" y="0"/>
            <wp:positionH relativeFrom="margin">
              <wp:posOffset>-229235</wp:posOffset>
            </wp:positionH>
            <wp:positionV relativeFrom="paragraph">
              <wp:posOffset>1148715</wp:posOffset>
            </wp:positionV>
            <wp:extent cx="6259830" cy="1706880"/>
            <wp:effectExtent l="0" t="0" r="7620" b="7620"/>
            <wp:wrapSquare wrapText="bothSides"/>
            <wp:docPr id="152445979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9830" cy="170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230D" w:rsidRPr="00A8230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การ</w:t>
      </w:r>
      <w:r w:rsidR="00A8230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ควบคุมความเร็วของมอเตอร์ จำเป็นต้องควบคุม 2 ส่วน คือ 1. ควบคุมความเร็วเชิงมุมโดยการใช้</w:t>
      </w:r>
      <w:r w:rsidR="00A8230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="00A8230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ใช้</w:t>
      </w:r>
      <w:r w:rsidR="00A8230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 w:rsidR="00A8230D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ควบคุม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 w:rsidR="00A8230D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และ 2. ควบคุมสถานะการทำงานมอเตอร์ด้วย</w:t>
      </w:r>
      <w:r w:rsidR="00A8230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</m:oMath>
      <w:r w:rsidR="00A8230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="00A8230D" w:rsidRPr="00A8230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โด</w:t>
      </w:r>
      <w:r w:rsidR="00A8230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ยมอเตอร์จะอยู่ในสถานะ</w:t>
      </w:r>
      <w:r w:rsidR="00A8230D">
        <w:rPr>
          <w:rFonts w:ascii="TH SarabunPSK" w:eastAsiaTheme="minorEastAsia" w:hAnsi="TH SarabunPSK" w:cs="TH SarabunPSK"/>
          <w:i/>
          <w:sz w:val="32"/>
          <w:szCs w:val="32"/>
        </w:rPr>
        <w:t xml:space="preserve"> Torque Constant</w:t>
      </w:r>
      <w:r w:rsidR="00A8230D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เมื่อ</w:t>
      </w:r>
      <w:r w:rsidR="00A8230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r>
          <w:rPr>
            <w:rFonts w:ascii="Cambria Math" w:eastAsiaTheme="minorEastAsia" w:hAnsi="Cambria Math" w:cs="TH SarabunPSK"/>
            <w:sz w:val="32"/>
            <w:szCs w:val="32"/>
          </w:rPr>
          <m:t>ω&lt;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 w:rsidR="00A8230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="00A8230D" w:rsidRPr="00A8230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และ</w:t>
      </w:r>
      <w:r w:rsidR="00A8230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=0</m:t>
        </m:r>
      </m:oMath>
      <w:r w:rsidR="00A8230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="00E946CC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และ</w:t>
      </w:r>
      <w:r w:rsidR="00A8230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จะเข้าสู่</w:t>
      </w:r>
      <w:r w:rsidR="00A8230D">
        <w:rPr>
          <w:rFonts w:ascii="TH SarabunPSK" w:eastAsiaTheme="minorEastAsia" w:hAnsi="TH SarabunPSK" w:cs="TH SarabunPSK"/>
          <w:i/>
          <w:sz w:val="32"/>
          <w:szCs w:val="32"/>
        </w:rPr>
        <w:t xml:space="preserve"> Field Weakening</w:t>
      </w:r>
      <w:r w:rsidR="00A8230D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เมื่อ</w:t>
      </w:r>
      <w:r w:rsidR="00A8230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r>
          <w:rPr>
            <w:rFonts w:ascii="Cambria Math" w:eastAsiaTheme="minorEastAsia" w:hAnsi="Cambria Math" w:cs="TH SarabunPSK"/>
            <w:sz w:val="32"/>
            <w:szCs w:val="32"/>
          </w:rPr>
          <m:t>ω</m:t>
        </m:r>
        <m:r>
          <w:rPr>
            <w:rFonts w:ascii="Cambria Math" w:eastAsiaTheme="minorEastAsia" w:hAnsi="Cambria Math" w:cs="TH SarabunPSK"/>
            <w:sz w:val="32"/>
            <w:szCs w:val="32"/>
          </w:rPr>
          <m:t>&lt;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 w:rsidR="00E946CC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และ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&lt;</m:t>
        </m:r>
        <m:r>
          <w:rPr>
            <w:rFonts w:ascii="Cambria Math" w:eastAsiaTheme="minorEastAsia" w:hAnsi="Cambria Math" w:cs="TH SarabunPSK"/>
            <w:sz w:val="32"/>
            <w:szCs w:val="32"/>
          </w:rPr>
          <m:t>0</m:t>
        </m:r>
      </m:oMath>
      <w:r w:rsidR="005D6DD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="005D6DDD" w:rsidRPr="005D6DD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ซึ่ง</w:t>
      </w:r>
      <w:r w:rsidR="005D6DD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มีสมการความสัมพันธ์</w:t>
      </w:r>
      <w:r w:rsidR="00447F69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="00447F69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และ</w:t>
      </w:r>
      <w:r w:rsidR="00447F69">
        <w:rPr>
          <w:rFonts w:ascii="TH SarabunPSK" w:eastAsiaTheme="minorEastAsia" w:hAnsi="TH SarabunPSK" w:cs="TH SarabunPSK"/>
          <w:i/>
          <w:sz w:val="32"/>
          <w:szCs w:val="32"/>
        </w:rPr>
        <w:t xml:space="preserve"> controller-plant model</w:t>
      </w:r>
      <w:r w:rsidR="00447F69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ดังนี้</w:t>
      </w:r>
    </w:p>
    <w:p w14:paraId="60D80358" w14:textId="67307543" w:rsidR="00AF4DFB" w:rsidRDefault="00AF4DFB" w:rsidP="00AF4DFB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  <w:r w:rsidRPr="00771133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 xml:space="preserve">รูปที่ </w:t>
      </w:r>
      <w:r>
        <w:rPr>
          <w:rFonts w:ascii="TH SarabunPSK" w:eastAsiaTheme="minorEastAsia" w:hAnsi="TH SarabunPSK" w:cs="TH SarabunPSK"/>
          <w:iCs/>
          <w:sz w:val="32"/>
          <w:szCs w:val="32"/>
        </w:rPr>
        <w:t>20</w:t>
      </w:r>
      <w:r w:rsidRPr="00771133">
        <w:rPr>
          <w:rFonts w:ascii="TH SarabunPSK" w:eastAsiaTheme="minorEastAsia" w:hAnsi="TH SarabunPSK" w:cs="TH SarabunPSK"/>
          <w:i/>
          <w:sz w:val="32"/>
          <w:szCs w:val="32"/>
        </w:rPr>
        <w:t xml:space="preserve"> : </w:t>
      </w:r>
      <w:r>
        <w:rPr>
          <w:rFonts w:ascii="TH SarabunPSK" w:eastAsiaTheme="minorEastAsia" w:hAnsi="TH SarabunPSK" w:cs="TH SarabunPSK"/>
          <w:i/>
          <w:sz w:val="32"/>
          <w:szCs w:val="32"/>
        </w:rPr>
        <w:t>Speed</w:t>
      </w:r>
      <w:r w:rsidRPr="00771133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/>
          <w:i/>
          <w:sz w:val="32"/>
          <w:szCs w:val="32"/>
        </w:rPr>
        <w:t>Controller-Plant</w:t>
      </w:r>
      <w:r w:rsidRPr="00771133">
        <w:rPr>
          <w:rFonts w:ascii="TH SarabunPSK" w:eastAsiaTheme="minorEastAsia" w:hAnsi="TH SarabunPSK" w:cs="TH SarabunPSK"/>
          <w:i/>
          <w:sz w:val="32"/>
          <w:szCs w:val="32"/>
        </w:rPr>
        <w:t xml:space="preserve"> model of SPMSM</w:t>
      </w:r>
    </w:p>
    <w:p w14:paraId="6636AC13" w14:textId="54C63DF9" w:rsidR="00AF4DFB" w:rsidRDefault="00EE1217" w:rsidP="00AF4DFB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  <w:r>
        <w:rPr>
          <w:rFonts w:ascii="TH SarabunPSK" w:eastAsiaTheme="minorEastAsia" w:hAnsi="TH SarabunPSK" w:cs="TH SarabunPSK"/>
          <w:i/>
          <w:noProof/>
          <w:sz w:val="32"/>
          <w:szCs w:val="32"/>
        </w:rPr>
        <w:drawing>
          <wp:anchor distT="0" distB="0" distL="114300" distR="114300" simplePos="0" relativeHeight="251809792" behindDoc="0" locked="0" layoutInCell="1" allowOverlap="1" wp14:anchorId="78718AFE" wp14:editId="04E05EAD">
            <wp:simplePos x="0" y="0"/>
            <wp:positionH relativeFrom="margin">
              <wp:align>center</wp:align>
            </wp:positionH>
            <wp:positionV relativeFrom="paragraph">
              <wp:posOffset>69215</wp:posOffset>
            </wp:positionV>
            <wp:extent cx="4283075" cy="2712720"/>
            <wp:effectExtent l="0" t="0" r="3175" b="0"/>
            <wp:wrapSquare wrapText="bothSides"/>
            <wp:docPr id="142959577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7" t="1532" r="-1" b="7544"/>
                    <a:stretch/>
                  </pic:blipFill>
                  <pic:spPr bwMode="auto">
                    <a:xfrm>
                      <a:off x="0" y="0"/>
                      <a:ext cx="4283075" cy="271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9C5BE9" w14:textId="389F5D2C" w:rsidR="00AF4DFB" w:rsidRDefault="00AF4DFB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47982CD0" w14:textId="155D0109" w:rsidR="00AF4DFB" w:rsidRDefault="00AF4DFB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690F12E0" w14:textId="73B86B5E" w:rsidR="00EE1217" w:rsidRDefault="00EE1217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6E17C0EE" w14:textId="492E91BE" w:rsidR="00EE1217" w:rsidRDefault="00EE1217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6AB8AF92" w14:textId="115DABE2" w:rsidR="00EE1217" w:rsidRDefault="00EE1217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57AA33B9" w14:textId="58BB4F12" w:rsidR="00EE1217" w:rsidRDefault="00EE1217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091AA232" w14:textId="405006A8" w:rsidR="00EE1217" w:rsidRDefault="00EE1217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672A6E70" w14:textId="5F85AB0F" w:rsidR="00AF4DFB" w:rsidRDefault="00AF4DFB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4628A326" w14:textId="037C0307" w:rsidR="00AF4DFB" w:rsidRDefault="00EE1217" w:rsidP="00EE1217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  <w:r w:rsidRPr="00EE1217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>รูปที่ 21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/>
          <w:i/>
          <w:sz w:val="32"/>
          <w:szCs w:val="32"/>
        </w:rPr>
        <w:t>: Field Weakening subsystem</w:t>
      </w:r>
    </w:p>
    <w:p w14:paraId="73228ADF" w14:textId="7A81BB31" w:rsidR="00447F69" w:rsidRPr="00447F69" w:rsidRDefault="00447F69" w:rsidP="00447F69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iCs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Theme="minorEastAsia" w:hAnsi="Cambria Math" w:cs="TH SarabunPSK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 w:val="32"/>
                  <w:szCs w:val="3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 w:val="32"/>
                  <w:szCs w:val="32"/>
                </w:rPr>
                <m:t>d</m:t>
              </m:r>
            </m:sub>
          </m:sSub>
          <m:r>
            <w:rPr>
              <w:rFonts w:ascii="Cambria Math" w:eastAsiaTheme="minorEastAsia" w:hAnsi="Cambria Math" w:cs="TH SarabunPSK"/>
              <w:sz w:val="32"/>
              <w:szCs w:val="32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H SarabunPSK"/>
                  <w:i/>
                  <w:iCs/>
                  <w:sz w:val="32"/>
                  <w:szCs w:val="32"/>
                </w:rPr>
              </m:ctrlPr>
            </m:fPr>
            <m:num>
              <m:f>
                <m:fPr>
                  <m:ctrlPr>
                    <w:rPr>
                      <w:rFonts w:ascii="Cambria Math" w:eastAsiaTheme="minorEastAsia" w:hAnsi="Cambria Math" w:cs="TH SarabunPSK"/>
                      <w:i/>
                      <w:iCs/>
                      <w:sz w:val="32"/>
                      <w:szCs w:val="32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H SarabunPSK"/>
                          <w:i/>
                          <w:iCs/>
                          <w:sz w:val="32"/>
                          <w:szCs w:val="32"/>
                        </w:rPr>
                      </m:ctrlPr>
                    </m:radPr>
                    <m:deg/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 w:cs="TH SarabunPSK"/>
                              <w:i/>
                              <w:iCs/>
                              <w:sz w:val="32"/>
                              <w:szCs w:val="32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 w:cs="TH SarabunPSK"/>
                              <w:sz w:val="32"/>
                              <w:szCs w:val="32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H SarabunPSK"/>
                              <w:sz w:val="32"/>
                              <w:szCs w:val="32"/>
                            </w:rPr>
                            <m:t>rated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 w:cs="TH SarabunPSK"/>
                              <w:sz w:val="32"/>
                              <w:szCs w:val="32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eastAsiaTheme="minorEastAsia" w:hAnsi="Cambria Math" w:cs="TH SarabunPSK"/>
                          <w:sz w:val="32"/>
                          <w:szCs w:val="32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H SarabunPSK"/>
                              <w:i/>
                              <w:sz w:val="32"/>
                              <w:szCs w:val="32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H SarabunPSK"/>
                              <w:sz w:val="32"/>
                              <w:szCs w:val="32"/>
                            </w:rPr>
                            <m:t>ω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H SarabunPSK"/>
                              <w:sz w:val="32"/>
                              <w:szCs w:val="32"/>
                            </w:rPr>
                            <m:t>2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eastAsiaTheme="minorEastAsia" w:hAnsi="Cambria Math" w:cs="TH SarabunPSK"/>
                              <w:i/>
                              <w:sz w:val="32"/>
                              <w:szCs w:val="32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 w:cs="TH SarabunPSK"/>
                              <w:sz w:val="32"/>
                              <w:szCs w:val="32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H SarabunPSK"/>
                              <w:sz w:val="32"/>
                              <w:szCs w:val="32"/>
                            </w:rPr>
                            <m:t>q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 w:cs="TH SarabunPSK"/>
                              <w:sz w:val="32"/>
                              <w:szCs w:val="32"/>
                            </w:rPr>
                            <m:t>2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eastAsiaTheme="minorEastAsia" w:hAnsi="Cambria Math" w:cs="TH SarabunPSK"/>
                              <w:i/>
                              <w:sz w:val="32"/>
                              <w:szCs w:val="32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 w:cs="TH SarabunPSK"/>
                              <w:sz w:val="32"/>
                              <w:szCs w:val="32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H SarabunPSK"/>
                              <w:sz w:val="32"/>
                              <w:szCs w:val="32"/>
                            </w:rPr>
                            <m:t>q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 w:cs="TH SarabunPSK"/>
                              <w:sz w:val="32"/>
                              <w:szCs w:val="32"/>
                            </w:rPr>
                            <m:t>2</m:t>
                          </m:r>
                        </m:sup>
                      </m:sSubSup>
                    </m:e>
                  </m:rad>
                </m:num>
                <m:den>
                  <m:r>
                    <w:rPr>
                      <w:rFonts w:ascii="Cambria Math" w:eastAsiaTheme="minorEastAsia" w:hAnsi="Cambria Math" w:cs="TH SarabunPSK"/>
                      <w:sz w:val="32"/>
                      <w:szCs w:val="32"/>
                    </w:rPr>
                    <m:t>ω</m:t>
                  </m:r>
                </m:den>
              </m:f>
              <m:r>
                <w:rPr>
                  <w:rFonts w:ascii="Cambria Math" w:eastAsiaTheme="minorEastAsia" w:hAnsi="Cambria Math" w:cs="TH SarabunPSK"/>
                  <w:sz w:val="32"/>
                  <w:szCs w:val="32"/>
                </w:rPr>
                <m:t>-</m:t>
              </m:r>
              <m:r>
                <w:rPr>
                  <w:rFonts w:ascii="Cambria Math" w:eastAsiaTheme="minorEastAsia" w:hAnsi="Cambria Math" w:cs="TH SarabunPSK"/>
                  <w:sz w:val="32"/>
                  <w:szCs w:val="32"/>
                </w:rPr>
                <m:t>λ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 w:cs="TH SarabunPSK"/>
                      <w:i/>
                      <w:iCs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H SarabunPSK"/>
                      <w:sz w:val="32"/>
                      <w:szCs w:val="32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 w:cs="TH SarabunPSK"/>
                      <w:sz w:val="32"/>
                      <w:szCs w:val="32"/>
                    </w:rPr>
                    <m:t>d</m:t>
                  </m:r>
                </m:sub>
              </m:sSub>
            </m:den>
          </m:f>
        </m:oMath>
      </m:oMathPara>
    </w:p>
    <w:p w14:paraId="4AD94A20" w14:textId="3A387E5C" w:rsidR="00447F69" w:rsidRPr="00447F69" w:rsidRDefault="00BC3111" w:rsidP="00447F69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 w:hint="cs"/>
          <w:i/>
          <w:iCs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811840" behindDoc="0" locked="0" layoutInCell="1" allowOverlap="1" wp14:anchorId="4207890D" wp14:editId="553B71ED">
            <wp:simplePos x="0" y="0"/>
            <wp:positionH relativeFrom="margin">
              <wp:posOffset>44450</wp:posOffset>
            </wp:positionH>
            <wp:positionV relativeFrom="paragraph">
              <wp:posOffset>355600</wp:posOffset>
            </wp:positionV>
            <wp:extent cx="5727700" cy="1809750"/>
            <wp:effectExtent l="0" t="0" r="6350" b="0"/>
            <wp:wrapSquare wrapText="bothSides"/>
            <wp:docPr id="89200557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47F69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สมการความสัมพันธ์ระหว่าง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 xml:space="preserve">, 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 xml:space="preserve">, </m:t>
        </m:r>
        <m:r>
          <w:rPr>
            <w:rFonts w:ascii="Cambria Math" w:eastAsiaTheme="minorEastAsia" w:hAnsi="Cambria Math" w:cs="TH SarabunPSK"/>
            <w:sz w:val="32"/>
            <w:szCs w:val="32"/>
          </w:rPr>
          <m:t>ω</m:t>
        </m:r>
      </m:oMath>
      <w:r w:rsidR="00447F69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="00447F69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ใน</w:t>
      </w:r>
      <w:r w:rsidR="00447F69">
        <w:rPr>
          <w:rFonts w:ascii="TH SarabunPSK" w:eastAsiaTheme="minorEastAsia" w:hAnsi="TH SarabunPSK" w:cs="TH SarabunPSK"/>
          <w:i/>
          <w:sz w:val="32"/>
          <w:szCs w:val="32"/>
        </w:rPr>
        <w:t xml:space="preserve"> field weakening state</w:t>
      </w:r>
    </w:p>
    <w:p w14:paraId="72A26C57" w14:textId="739764B8" w:rsidR="004268DD" w:rsidRPr="00BC3111" w:rsidRDefault="00E356A1" w:rsidP="00BC3111">
      <w:pPr>
        <w:spacing w:after="100" w:line="240" w:lineRule="auto"/>
        <w:jc w:val="center"/>
        <w:rPr>
          <w:rFonts w:ascii="TH SarabunPSK" w:hAnsi="TH SarabunPSK" w:cs="TH SarabunPSK" w:hint="cs"/>
          <w:i/>
          <w:iCs/>
          <w:sz w:val="32"/>
          <w:szCs w:val="32"/>
        </w:rPr>
      </w:pPr>
      <w:r>
        <w:rPr>
          <w:rFonts w:ascii="TH SarabunPSK" w:hAnsi="TH SarabunPSK" w:cs="TH SarabunPSK"/>
          <w:i/>
          <w:noProof/>
          <w:sz w:val="32"/>
          <w:szCs w:val="32"/>
          <w:cs/>
        </w:rPr>
        <w:drawing>
          <wp:anchor distT="0" distB="0" distL="114300" distR="114300" simplePos="0" relativeHeight="251812864" behindDoc="0" locked="0" layoutInCell="1" allowOverlap="1" wp14:anchorId="357326C8" wp14:editId="27CF9897">
            <wp:simplePos x="0" y="0"/>
            <wp:positionH relativeFrom="margin">
              <wp:align>left</wp:align>
            </wp:positionH>
            <wp:positionV relativeFrom="paragraph">
              <wp:posOffset>2385695</wp:posOffset>
            </wp:positionV>
            <wp:extent cx="5721350" cy="3632200"/>
            <wp:effectExtent l="0" t="0" r="0" b="6350"/>
            <wp:wrapSquare wrapText="bothSides"/>
            <wp:docPr id="1113956382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363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C3111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</w:t>
      </w:r>
      <w:r w:rsidR="00BC3111">
        <w:rPr>
          <w:rFonts w:ascii="TH SarabunPSK" w:hAnsi="TH SarabunPSK" w:cs="TH SarabunPSK"/>
          <w:i/>
          <w:iCs/>
          <w:sz w:val="32"/>
          <w:szCs w:val="32"/>
        </w:rPr>
        <w:t xml:space="preserve"> 22 : </w:t>
      </w:r>
      <w:proofErr w:type="spellStart"/>
      <w:r w:rsidR="00BC3111">
        <w:rPr>
          <w:rFonts w:ascii="TH SarabunPSK" w:hAnsi="TH SarabunPSK" w:cs="TH SarabunPSK"/>
          <w:i/>
          <w:iCs/>
          <w:sz w:val="32"/>
          <w:szCs w:val="32"/>
        </w:rPr>
        <w:t>i_d_control</w:t>
      </w:r>
      <w:proofErr w:type="spellEnd"/>
      <w:r w:rsidR="00BC3111">
        <w:rPr>
          <w:rFonts w:ascii="TH SarabunPSK" w:hAnsi="TH SarabunPSK" w:cs="TH SarabunPSK"/>
          <w:i/>
          <w:iCs/>
          <w:sz w:val="32"/>
          <w:szCs w:val="32"/>
        </w:rPr>
        <w:t xml:space="preserve"> subsystem</w:t>
      </w:r>
    </w:p>
    <w:p w14:paraId="7633F5B3" w14:textId="22C2D770" w:rsidR="00E356A1" w:rsidRPr="00B25A69" w:rsidRDefault="00E356A1" w:rsidP="00E356A1">
      <w:pPr>
        <w:spacing w:after="100" w:line="240" w:lineRule="auto"/>
        <w:ind w:firstLine="720"/>
        <w:jc w:val="center"/>
        <w:rPr>
          <w:rFonts w:ascii="TH SarabunPSK" w:hAnsi="TH SarabunPSK" w:cs="TH SarabunPSK" w:hint="cs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23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ผลตอบสนองจากการ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simulation </w:t>
      </w:r>
      <w:r>
        <w:rPr>
          <w:rFonts w:ascii="TH SarabunPSK" w:hAnsi="TH SarabunPSK" w:cs="TH SarabunPSK"/>
          <w:i/>
          <w:iCs/>
          <w:sz w:val="32"/>
          <w:szCs w:val="32"/>
        </w:rPr>
        <w:t>speed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control SPMSM</w:t>
      </w:r>
    </w:p>
    <w:p w14:paraId="27798C07" w14:textId="77777777" w:rsidR="00E356A1" w:rsidRPr="00E356A1" w:rsidRDefault="00E356A1" w:rsidP="00E356A1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</w:p>
    <w:p w14:paraId="2CB84B0D" w14:textId="77777777" w:rsidR="00E356A1" w:rsidRDefault="00E356A1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EE8FF25" w14:textId="77777777" w:rsidR="00E356A1" w:rsidRDefault="00E356A1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B6AF210" w14:textId="379211DC" w:rsidR="004268DD" w:rsidRPr="00A3257D" w:rsidRDefault="009A4242" w:rsidP="004268DD">
      <w:pPr>
        <w:spacing w:after="100" w:line="240" w:lineRule="auto"/>
        <w:jc w:val="thaiDistribute"/>
        <w:rPr>
          <w:rFonts w:ascii="TH SarabunPSK" w:hAnsi="TH SarabunPSK" w:cs="TH SarabunPSK" w:hint="cs"/>
          <w:iCs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มื่อกำหนดให้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>
        <w:rPr>
          <w:rFonts w:ascii="TH SarabunPSK" w:eastAsiaTheme="minorEastAsia" w:hAnsi="TH SarabunPSK" w:cs="TH SarabunPSK"/>
          <w:sz w:val="32"/>
          <w:szCs w:val="32"/>
        </w:rPr>
        <w:t xml:space="preserve"> = 2400 rpm = 251.3274 rad/s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ซึ่งสอดคล้องกับ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rated</m:t>
            </m:r>
          </m:sub>
        </m:sSub>
      </m:oMath>
      <w:r>
        <w:rPr>
          <w:rFonts w:ascii="TH SarabunPSK" w:eastAsiaTheme="minorEastAsia" w:hAnsi="TH SarabunPSK" w:cs="TH SarabunPSK"/>
          <w:sz w:val="32"/>
          <w:szCs w:val="32"/>
        </w:rPr>
        <w:t xml:space="preserve"> = 30 V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โดยใช้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T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load</m:t>
            </m:r>
          </m:sub>
        </m:sSub>
      </m:oMath>
      <w:r>
        <w:rPr>
          <w:rFonts w:ascii="TH SarabunPSK" w:eastAsiaTheme="minorEastAsia" w:hAnsi="TH SarabunPSK" w:cs="TH SarabunPSK"/>
          <w:sz w:val="32"/>
          <w:szCs w:val="32"/>
        </w:rPr>
        <w:t xml:space="preserve"> = 10 N*m</w:t>
      </w:r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ถ้าต้องการความเร็วของมอเตอร์ที่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ref</m:t>
            </m:r>
          </m:sub>
        </m:sSub>
      </m:oMath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= </w:t>
      </w:r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>4000</w:t>
      </w:r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rpm = 418.8790 rad/s </w:t>
      </w:r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>ซึ่งเป็นค่าที่</w:t>
      </w:r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ref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&gt;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ผลตอบสนองจะแบ่งออกเป็น 3 ช่วง คือ 1.</w:t>
      </w:r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Constant Torque</w:t>
      </w:r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คือตอนที่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ref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&lt;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จะขับมอเตอร์ด้วยแรงบิดคงที่โดย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=0</m:t>
        </m:r>
      </m:oMath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A3257D">
        <w:rPr>
          <w:rFonts w:ascii="TH SarabunPSK" w:hAnsi="TH SarabunPSK" w:cs="TH SarabunPSK" w:hint="cs"/>
          <w:i/>
          <w:sz w:val="32"/>
          <w:szCs w:val="32"/>
          <w:cs/>
        </w:rPr>
        <w:t>2.</w:t>
      </w:r>
      <w:r w:rsidR="00A3257D">
        <w:rPr>
          <w:rFonts w:ascii="TH SarabunPSK" w:hAnsi="TH SarabunPSK" w:cs="TH SarabunPSK"/>
          <w:i/>
          <w:sz w:val="32"/>
          <w:szCs w:val="32"/>
        </w:rPr>
        <w:t xml:space="preserve"> </w:t>
      </w:r>
      <w:r w:rsidR="00A3257D">
        <w:rPr>
          <w:rFonts w:ascii="TH SarabunPSK" w:hAnsi="TH SarabunPSK" w:cs="TH SarabunPSK"/>
          <w:iCs/>
          <w:sz w:val="32"/>
          <w:szCs w:val="32"/>
        </w:rPr>
        <w:t>Field Weakening</w:t>
      </w:r>
      <w:r w:rsidR="00A3257D">
        <w:rPr>
          <w:rFonts w:ascii="TH SarabunPSK" w:hAnsi="TH SarabunPSK" w:cs="TH SarabunPSK" w:hint="cs"/>
          <w:iCs/>
          <w:sz w:val="32"/>
          <w:szCs w:val="32"/>
          <w:cs/>
        </w:rPr>
        <w:t xml:space="preserve"> </w:t>
      </w:r>
      <w:r w:rsidR="00A3257D" w:rsidRPr="00A3257D">
        <w:rPr>
          <w:rFonts w:ascii="TH SarabunPSK" w:hAnsi="TH SarabunPSK" w:cs="TH SarabunPSK" w:hint="cs"/>
          <w:i/>
          <w:sz w:val="32"/>
          <w:szCs w:val="32"/>
          <w:cs/>
        </w:rPr>
        <w:t>คือ</w:t>
      </w:r>
      <w:r w:rsidR="00A3257D">
        <w:rPr>
          <w:rFonts w:ascii="TH SarabunPSK" w:hAnsi="TH SarabunPSK" w:cs="TH SarabunPSK" w:hint="cs"/>
          <w:i/>
          <w:sz w:val="32"/>
          <w:szCs w:val="32"/>
          <w:cs/>
        </w:rPr>
        <w:t>ช่วงที่ต้องลด</w:t>
      </w:r>
      <w:r w:rsidR="00A3257D">
        <w:rPr>
          <w:rFonts w:ascii="TH SarabunPSK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&lt;</m:t>
        </m:r>
        <m:r>
          <w:rPr>
            <w:rFonts w:ascii="Cambria Math" w:eastAsiaTheme="minorEastAsia" w:hAnsi="Cambria Math" w:cs="TH SarabunPSK"/>
            <w:sz w:val="32"/>
            <w:szCs w:val="32"/>
          </w:rPr>
          <m:t>0</m:t>
        </m:r>
      </m:oMath>
      <w:r w:rsidR="00A3257D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 xml:space="preserve"> </w:t>
      </w:r>
      <w:r w:rsidR="00A3257D" w:rsidRP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เพื่อให้สามารถดันความเร็ว</w:t>
      </w:r>
      <w:r w:rsid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ไปได้มากกว่า</w:t>
      </w:r>
      <w:r w:rsidR="00A3257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 w:rsidR="00A3257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="00A3257D" w:rsidRP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โดย</w:t>
      </w:r>
      <w:r w:rsid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ที่</w:t>
      </w:r>
      <w:r w:rsidR="00A3257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rated</m:t>
            </m:r>
          </m:sub>
        </m:sSub>
      </m:oMath>
      <w:r w:rsidR="00A3257D">
        <w:rPr>
          <w:rFonts w:ascii="TH SarabunPSK" w:eastAsiaTheme="minorEastAsia" w:hAnsi="TH SarabunPSK" w:cs="TH SarabunPSK"/>
          <w:iCs/>
          <w:sz w:val="32"/>
          <w:szCs w:val="32"/>
        </w:rPr>
        <w:t xml:space="preserve"> </w:t>
      </w:r>
      <w:r w:rsidR="00A3257D" w:rsidRP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ยังคงไม่เปลี่ยนแปลง</w:t>
      </w:r>
      <w:r w:rsid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และ</w:t>
      </w:r>
      <w:r w:rsidR="00A3257D">
        <w:rPr>
          <w:rFonts w:ascii="TH SarabunPSK" w:eastAsiaTheme="minorEastAsia" w:hAnsi="TH SarabunPSK" w:cs="TH SarabunPSK"/>
          <w:iCs/>
          <w:sz w:val="32"/>
          <w:szCs w:val="32"/>
        </w:rPr>
        <w:t xml:space="preserve"> 3. </w:t>
      </w:r>
      <w:r w:rsidR="00E356A1">
        <w:rPr>
          <w:rFonts w:ascii="TH SarabunPSK" w:eastAsiaTheme="minorEastAsia" w:hAnsi="TH SarabunPSK" w:cs="TH SarabunPSK"/>
          <w:iCs/>
          <w:sz w:val="32"/>
          <w:szCs w:val="32"/>
        </w:rPr>
        <w:t>Steady state</w:t>
      </w:r>
      <w:r w:rsidR="00A3257D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 xml:space="preserve"> </w:t>
      </w:r>
      <w:r w:rsidR="00A3257D" w:rsidRPr="00E356A1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คือช่วงที่ความเร็วถึงค่าที่ต้องการ</w:t>
      </w:r>
      <w:r w:rsidR="00E356A1" w:rsidRPr="00E356A1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และ</w:t>
      </w:r>
      <w:r w:rsidR="00E356A1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</w:t>
      </w:r>
      <m:oMath>
        <m:r>
          <w:rPr>
            <w:rFonts w:ascii="Cambria Math" w:eastAsiaTheme="minorEastAsia" w:hAnsi="Cambria Math" w:cs="TH SarabunPSK"/>
            <w:sz w:val="32"/>
            <w:szCs w:val="32"/>
          </w:rPr>
          <m:t xml:space="preserve">T= 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T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load</m:t>
            </m:r>
          </m:sub>
        </m:sSub>
      </m:oMath>
      <w:r w:rsidR="00E356A1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ซึ่งจะทำให้ความเร็วมีค่าคงที่ ดังรูปที่ 23</w:t>
      </w:r>
    </w:p>
    <w:p w14:paraId="38B50AFE" w14:textId="467F586F" w:rsidR="004268DD" w:rsidRPr="00A3257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i/>
          <w:sz w:val="32"/>
          <w:szCs w:val="32"/>
        </w:rPr>
      </w:pPr>
    </w:p>
    <w:p w14:paraId="2F4ECC28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21636D7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D95B1E6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CEF2CBA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507BEDA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D9211D6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06816C2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A77A761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834B201" w14:textId="59B194A2" w:rsidR="004268DD" w:rsidRP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</w:p>
    <w:p w14:paraId="53EC7BE9" w14:textId="77777777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45D7E96" w14:textId="77777777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E0A9A97" w14:textId="325A7C40" w:rsidR="00470D84" w:rsidRPr="009B0FED" w:rsidRDefault="00470D84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2.3 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(ชื่อหัวข้อย่อย </w:t>
      </w:r>
      <w:r w:rsidR="00485B24">
        <w:rPr>
          <w:rFonts w:ascii="TH SarabunPSK" w:hAnsi="TH SarabunPSK" w:cs="TH SarabunPSK"/>
          <w:b/>
          <w:bCs/>
          <w:sz w:val="32"/>
          <w:szCs w:val="32"/>
        </w:rPr>
        <w:t>3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07D95FD0" w14:textId="77777777" w:rsidR="00E14BD4" w:rsidRPr="009B0FED" w:rsidRDefault="00E14BD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1C78834" w14:textId="6E31FE0D" w:rsidR="00766852" w:rsidRPr="009B0FED" w:rsidRDefault="00766852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3</w:t>
      </w:r>
      <w:r w:rsidRPr="009B0FE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(ชื่องานชิ้นที่ </w:t>
      </w:r>
      <w:r w:rsidR="00485B24">
        <w:rPr>
          <w:rFonts w:ascii="TH SarabunPSK" w:hAnsi="TH SarabunPSK" w:cs="TH SarabunPSK"/>
          <w:b/>
          <w:bCs/>
          <w:sz w:val="32"/>
          <w:szCs w:val="32"/>
        </w:rPr>
        <w:t>3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3F830181" w14:textId="77777777" w:rsidR="001C5577" w:rsidRPr="009B0FED" w:rsidRDefault="001C557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EC0F68E" w14:textId="38204B66" w:rsidR="00766852" w:rsidRPr="009B0FED" w:rsidRDefault="00766852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3.1 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(ชื่อหัวข้อย่อย </w:t>
      </w:r>
      <w:r w:rsidR="00485B24">
        <w:rPr>
          <w:rFonts w:ascii="TH SarabunPSK" w:hAnsi="TH SarabunPSK" w:cs="TH SarabunPSK"/>
          <w:b/>
          <w:bCs/>
          <w:sz w:val="32"/>
          <w:szCs w:val="32"/>
        </w:rPr>
        <w:t>1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390F5A48" w14:textId="1FDD7F31" w:rsidR="00887E2E" w:rsidRPr="009B0FED" w:rsidRDefault="00887E2E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D075FBD" w14:textId="58D93A7E" w:rsidR="00766852" w:rsidRPr="009B0FED" w:rsidRDefault="00766852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3.2 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(ชื่อหัวข้อย่อย </w:t>
      </w:r>
      <w:r w:rsidR="00485B24">
        <w:rPr>
          <w:rFonts w:ascii="TH SarabunPSK" w:hAnsi="TH SarabunPSK" w:cs="TH SarabunPSK"/>
          <w:b/>
          <w:bCs/>
          <w:sz w:val="32"/>
          <w:szCs w:val="32"/>
        </w:rPr>
        <w:t>2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651D04B5" w14:textId="77777777" w:rsidR="00485B24" w:rsidRPr="009B0FED" w:rsidRDefault="00485B2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69FF4F0" w14:textId="0D1992A3" w:rsidR="00042B57" w:rsidRDefault="00766852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 xml:space="preserve">3.3.3 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(ชื่อหัวข้อย่อย </w:t>
      </w:r>
      <w:r w:rsidR="00485B24">
        <w:rPr>
          <w:rFonts w:ascii="TH SarabunPSK" w:hAnsi="TH SarabunPSK" w:cs="TH SarabunPSK"/>
          <w:b/>
          <w:bCs/>
          <w:sz w:val="32"/>
          <w:szCs w:val="32"/>
        </w:rPr>
        <w:t>3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254A89FE" w14:textId="77777777" w:rsidR="00485B24" w:rsidRPr="009B0FED" w:rsidRDefault="00485B2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604144F" w14:textId="77777777" w:rsidR="00485B24" w:rsidRDefault="00485B24" w:rsidP="002D16EB">
      <w:pPr>
        <w:jc w:val="thaiDistribute"/>
        <w:rPr>
          <w:rFonts w:ascii="TH SarabunPSK" w:hAnsi="TH SarabunPSK" w:cs="TH SarabunPSK"/>
          <w:b/>
          <w:bCs/>
          <w:caps/>
          <w:sz w:val="32"/>
          <w:szCs w:val="32"/>
          <w:cs/>
        </w:rPr>
      </w:pPr>
      <w:r>
        <w:rPr>
          <w:cs/>
        </w:rPr>
        <w:br w:type="page"/>
      </w:r>
    </w:p>
    <w:p w14:paraId="30E38BAD" w14:textId="3A428C10" w:rsidR="00DB598C" w:rsidRPr="002D16EB" w:rsidRDefault="00DB598C" w:rsidP="002D16EB">
      <w:pPr>
        <w:pStyle w:val="TOC1"/>
        <w:rPr>
          <w:sz w:val="40"/>
          <w:szCs w:val="40"/>
        </w:rPr>
      </w:pPr>
      <w:r w:rsidRPr="002D16EB">
        <w:rPr>
          <w:rFonts w:hint="cs"/>
          <w:sz w:val="40"/>
          <w:szCs w:val="40"/>
          <w:cs/>
        </w:rPr>
        <w:lastRenderedPageBreak/>
        <w:t xml:space="preserve">บทที่ </w:t>
      </w:r>
      <w:r w:rsidRPr="002D16EB">
        <w:rPr>
          <w:rFonts w:hint="cs"/>
          <w:sz w:val="40"/>
          <w:szCs w:val="40"/>
        </w:rPr>
        <w:t xml:space="preserve">4 </w:t>
      </w:r>
      <w:r w:rsidRPr="002D16EB">
        <w:rPr>
          <w:rFonts w:hint="cs"/>
          <w:sz w:val="40"/>
          <w:szCs w:val="40"/>
          <w:cs/>
        </w:rPr>
        <w:t>สรุป</w:t>
      </w:r>
    </w:p>
    <w:p w14:paraId="48E67F33" w14:textId="77777777" w:rsidR="002D16EB" w:rsidRPr="009B0FED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4722971" w14:textId="77777777" w:rsidR="00DB598C" w:rsidRPr="009B0FED" w:rsidRDefault="00DB598C" w:rsidP="002D16EB">
      <w:pPr>
        <w:pStyle w:val="TOC1"/>
        <w:jc w:val="thaiDistribute"/>
      </w:pPr>
      <w:r w:rsidRPr="009B0FED">
        <w:rPr>
          <w:rFonts w:hint="cs"/>
        </w:rPr>
        <w:t xml:space="preserve">4.1 </w:t>
      </w:r>
      <w:r w:rsidRPr="009B0FED">
        <w:rPr>
          <w:rFonts w:hint="cs"/>
          <w:cs/>
        </w:rPr>
        <w:t>ประโยชน์ที่ได้รับจากการฝึกงาน</w:t>
      </w:r>
    </w:p>
    <w:p w14:paraId="26CBD947" w14:textId="379CA0E0" w:rsidR="00DB598C" w:rsidRPr="009B0FED" w:rsidRDefault="00DB598C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55B3136" w14:textId="0ED495C8" w:rsidR="00320BEA" w:rsidRPr="009B0FED" w:rsidRDefault="00DB598C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4.2</w:t>
      </w:r>
      <w:r w:rsidRPr="009B0FE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ปัญหา อุปสรรค และข้อเสนอแนะ</w:t>
      </w:r>
    </w:p>
    <w:p w14:paraId="5E3AC951" w14:textId="11764B83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060C9B7" w14:textId="77777777" w:rsidR="00E26BFD" w:rsidRDefault="00E26BFD" w:rsidP="00E26BFD">
      <w:pPr>
        <w:jc w:val="thaiDistribute"/>
        <w:rPr>
          <w:rFonts w:ascii="TH SarabunPSK" w:hAnsi="TH SarabunPSK" w:cs="TH SarabunPSK"/>
          <w:b/>
          <w:bCs/>
          <w:caps/>
          <w:sz w:val="32"/>
          <w:szCs w:val="32"/>
          <w:cs/>
        </w:rPr>
      </w:pPr>
      <w:r>
        <w:rPr>
          <w:cs/>
        </w:rPr>
        <w:br w:type="page"/>
      </w:r>
    </w:p>
    <w:p w14:paraId="7C27682A" w14:textId="6102EAF4" w:rsidR="00E26BFD" w:rsidRPr="002D16EB" w:rsidRDefault="00E26BFD" w:rsidP="00E26BFD">
      <w:pPr>
        <w:pStyle w:val="TOC1"/>
        <w:rPr>
          <w:sz w:val="40"/>
          <w:szCs w:val="40"/>
        </w:rPr>
      </w:pPr>
      <w:r>
        <w:rPr>
          <w:rFonts w:hint="cs"/>
          <w:sz w:val="40"/>
          <w:szCs w:val="40"/>
          <w:cs/>
        </w:rPr>
        <w:lastRenderedPageBreak/>
        <w:t>เอกสารอ้างอิง (ถ้ามี)</w:t>
      </w:r>
    </w:p>
    <w:p w14:paraId="0ED408AC" w14:textId="77777777" w:rsidR="00E26BFD" w:rsidRPr="009B0FED" w:rsidRDefault="00E26BFD" w:rsidP="00E26BF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1E596D8" w14:textId="637AC783" w:rsidR="00E26BFD" w:rsidRDefault="00E26BFD" w:rsidP="00E26BF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E26BFD">
        <w:rPr>
          <w:rFonts w:ascii="TH SarabunPSK" w:hAnsi="TH SarabunPSK" w:cs="TH SarabunPSK"/>
          <w:sz w:val="32"/>
          <w:szCs w:val="32"/>
          <w:cs/>
        </w:rPr>
        <w:t>เอกสารอ้างอิงที่มาของรายละเอียดของหน่วยงานที่ไปฝึกงาน รายละเอียดของงานที่ทำ ฯลฯ</w:t>
      </w:r>
    </w:p>
    <w:p w14:paraId="7844DE8D" w14:textId="2BD8F9E0" w:rsidR="00E26BFD" w:rsidRDefault="00E26BFD" w:rsidP="00E26BF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 xml:space="preserve">[1]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(เอกสารอ้างอิง </w:t>
      </w:r>
      <w:r>
        <w:rPr>
          <w:rFonts w:ascii="TH SarabunPSK" w:hAnsi="TH SarabunPSK" w:cs="TH SarabunPSK"/>
          <w:sz w:val="32"/>
          <w:szCs w:val="32"/>
        </w:rPr>
        <w:t>1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40023F48" w14:textId="2B0DABFA" w:rsidR="00E26BFD" w:rsidRDefault="00E26BFD" w:rsidP="00E26BF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[2]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(เอกสารอ้างอิง </w:t>
      </w:r>
      <w:r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335001DD" w14:textId="6CFCE6F0" w:rsidR="00E26BFD" w:rsidRDefault="00E26BFD" w:rsidP="00E26BF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[3]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(เอกสารอ้างอิง </w:t>
      </w:r>
      <w:r>
        <w:rPr>
          <w:rFonts w:ascii="TH SarabunPSK" w:hAnsi="TH SarabunPSK" w:cs="TH SarabunPSK"/>
          <w:sz w:val="32"/>
          <w:szCs w:val="32"/>
        </w:rPr>
        <w:t>3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6DDD1647" w14:textId="77777777" w:rsidR="00E26BFD" w:rsidRDefault="00E26BFD" w:rsidP="00E26BF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23B9591" w14:textId="77777777" w:rsidR="00485B24" w:rsidRDefault="00485B2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049FED2" w14:textId="41B22665" w:rsidR="00485B24" w:rsidRDefault="00485B24" w:rsidP="002D16EB">
      <w:pPr>
        <w:spacing w:after="100" w:line="240" w:lineRule="auto"/>
        <w:ind w:left="720"/>
        <w:jc w:val="thaiDistribute"/>
        <w:rPr>
          <w:rFonts w:ascii="TH SarabunPSK" w:hAnsi="TH SarabunPSK" w:cs="TH SarabunPSK"/>
          <w:sz w:val="32"/>
          <w:szCs w:val="32"/>
          <w:cs/>
        </w:rPr>
        <w:sectPr w:rsidR="00485B24" w:rsidSect="008411F0">
          <w:pgSz w:w="11900" w:h="16840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1C18254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7B1814A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FB9FD9A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D42E851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AD75082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1383FFA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5FB2EDC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041B458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3B068B7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1ADF8AB" w14:textId="58C67299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02738D7" w14:textId="77777777" w:rsidR="002D16EB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A2976D6" w14:textId="77777777" w:rsidR="00700A07" w:rsidRDefault="00700A07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144"/>
          <w:szCs w:val="144"/>
        </w:rPr>
      </w:pPr>
      <w:r>
        <w:rPr>
          <w:rFonts w:ascii="TH SarabunPSK" w:hAnsi="TH SarabunPSK" w:cs="TH SarabunPSK" w:hint="cs"/>
          <w:b/>
          <w:bCs/>
          <w:sz w:val="144"/>
          <w:szCs w:val="144"/>
          <w:cs/>
        </w:rPr>
        <w:t>ภาคผนวก</w:t>
      </w:r>
    </w:p>
    <w:p w14:paraId="27A2219E" w14:textId="0243A0AB" w:rsidR="00700A07" w:rsidRPr="00EF134A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777759E" w14:textId="3CE822C4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08A870E" w14:textId="4D6BF35C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163F101" w14:textId="32219260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CF92CA3" w14:textId="0E325929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C933B9B" w14:textId="77628E9C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B05E6B1" w14:textId="4C6FDD0E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A804A3C" w14:textId="26ACCC12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E1D9426" w14:textId="5FC945D4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788AF8E" w14:textId="61C3B6BF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C46A743" w14:textId="2D8B8211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C09A003" w14:textId="5BC77040" w:rsidR="002D16EB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B1AD1CF" w14:textId="27C0A268" w:rsidR="00EF134A" w:rsidRPr="00EF134A" w:rsidRDefault="00EF134A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lastRenderedPageBreak/>
        <w:tab/>
      </w:r>
      <w:r w:rsidRPr="00EF134A">
        <w:rPr>
          <w:rFonts w:ascii="TH SarabunPSK" w:hAnsi="TH SarabunPSK" w:cs="TH SarabunPSK"/>
          <w:sz w:val="32"/>
          <w:szCs w:val="32"/>
          <w:cs/>
        </w:rPr>
        <w:t>ภาคผนวก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ให้ใส่</w:t>
      </w:r>
    </w:p>
    <w:p w14:paraId="1EEF96EB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รายงานทุก 2 สัปดาห์ ทุกฉบับ (ต้องมี)</w:t>
      </w:r>
    </w:p>
    <w:p w14:paraId="687D68FF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ตารางลงเวลาทำงานของหน่วยงาน (ถ้ามี)</w:t>
      </w:r>
    </w:p>
    <w:p w14:paraId="2E31DE3F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ใบลาป่วย/ลากิจ (ถ้ามี)</w:t>
      </w:r>
    </w:p>
    <w:p w14:paraId="4A27E809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แบบฟอร์มขอเปลี่ยนแปลงวันสิ้นสุดการฝึกงาน (ถ้ามี)</w:t>
      </w:r>
    </w:p>
    <w:p w14:paraId="0D2A1F38" w14:textId="77FD703E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 xml:space="preserve">รายละเอียดอื่นๆ เกี่ยวกับงานที่ทำ (ถ้ามี) เช่น </w:t>
      </w:r>
      <w:r w:rsidRPr="00EF134A">
        <w:rPr>
          <w:rFonts w:ascii="TH SarabunPSK" w:hAnsi="TH SarabunPSK" w:cs="TH SarabunPSK"/>
          <w:sz w:val="32"/>
          <w:szCs w:val="32"/>
        </w:rPr>
        <w:t xml:space="preserve">datasheet, source code, manual, </w:t>
      </w:r>
      <w:proofErr w:type="spellStart"/>
      <w:r w:rsidRPr="00EF134A">
        <w:rPr>
          <w:rFonts w:ascii="TH SarabunPSK" w:hAnsi="TH SarabunPSK" w:cs="TH SarabunPSK"/>
          <w:sz w:val="32"/>
          <w:szCs w:val="32"/>
        </w:rPr>
        <w:t>Powerpoint</w:t>
      </w:r>
      <w:proofErr w:type="spellEnd"/>
    </w:p>
    <w:sectPr w:rsidR="00EF134A" w:rsidRPr="00EF134A" w:rsidSect="008411F0">
      <w:footerReference w:type="default" r:id="rId39"/>
      <w:footerReference w:type="first" r:id="rId40"/>
      <w:pgSz w:w="11900" w:h="16840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E03C7A" w14:textId="77777777" w:rsidR="00EE1B76" w:rsidRDefault="00EE1B76" w:rsidP="009A4F55">
      <w:pPr>
        <w:spacing w:after="0" w:line="240" w:lineRule="auto"/>
      </w:pPr>
      <w:r>
        <w:separator/>
      </w:r>
    </w:p>
  </w:endnote>
  <w:endnote w:type="continuationSeparator" w:id="0">
    <w:p w14:paraId="35036C83" w14:textId="77777777" w:rsidR="00EE1B76" w:rsidRDefault="00EE1B76" w:rsidP="009A4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158379644"/>
      <w:docPartObj>
        <w:docPartGallery w:val="Page Numbers (Bottom of Page)"/>
        <w:docPartUnique/>
      </w:docPartObj>
    </w:sdtPr>
    <w:sdtContent>
      <w:p w14:paraId="015FC5A5" w14:textId="77777777" w:rsidR="0058517A" w:rsidRDefault="0058517A" w:rsidP="0058517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  <w:cs/>
          </w:rPr>
          <w:t>ง</w:t>
        </w:r>
        <w:r>
          <w:rPr>
            <w:rStyle w:val="PageNumber"/>
          </w:rPr>
          <w:fldChar w:fldCharType="end"/>
        </w:r>
      </w:p>
    </w:sdtContent>
  </w:sdt>
  <w:p w14:paraId="522E0E14" w14:textId="77777777" w:rsidR="0058517A" w:rsidRDefault="0058517A" w:rsidP="00722CDF">
    <w:pPr>
      <w:pStyle w:val="Footer"/>
      <w:ind w:right="360"/>
    </w:pPr>
    <w:r>
      <w:rPr>
        <w:cs/>
      </w:rPr>
      <w:tab/>
    </w:r>
    <w:r>
      <w:rPr>
        <w:cs/>
      </w:rPr>
      <w:tab/>
    </w:r>
    <w:r>
      <w:rPr>
        <w:rFonts w:hint="cs"/>
        <w:cs/>
      </w:rPr>
      <w:t>ก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H SarabunPSK" w:hAnsi="TH SarabunPSK" w:cs="TH SarabunPSK"/>
        <w:sz w:val="28"/>
      </w:rPr>
      <w:id w:val="1296872428"/>
      <w:docPartObj>
        <w:docPartGallery w:val="Page Numbers (Bottom of Page)"/>
        <w:docPartUnique/>
      </w:docPartObj>
    </w:sdtPr>
    <w:sdtContent>
      <w:p w14:paraId="490D1248" w14:textId="6AB556CA" w:rsidR="0058517A" w:rsidRPr="00176816" w:rsidRDefault="00176816" w:rsidP="00176816">
        <w:pPr>
          <w:pStyle w:val="Footer"/>
          <w:jc w:val="right"/>
          <w:rPr>
            <w:rFonts w:ascii="TH SarabunPSK" w:hAnsi="TH SarabunPSK" w:cs="TH SarabunPSK"/>
            <w:sz w:val="28"/>
            <w:cs/>
          </w:rPr>
        </w:pPr>
        <w:r w:rsidRPr="00176816">
          <w:rPr>
            <w:rFonts w:ascii="TH SarabunPSK" w:hAnsi="TH SarabunPSK" w:cs="TH SarabunPSK"/>
            <w:sz w:val="28"/>
          </w:rPr>
          <w:fldChar w:fldCharType="begin"/>
        </w:r>
        <w:r w:rsidRPr="00176816">
          <w:rPr>
            <w:rFonts w:ascii="TH SarabunPSK" w:hAnsi="TH SarabunPSK" w:cs="TH SarabunPSK"/>
            <w:sz w:val="28"/>
          </w:rPr>
          <w:instrText xml:space="preserve"> PAGE   \* MERGEFORMAT </w:instrText>
        </w:r>
        <w:r w:rsidRPr="00176816">
          <w:rPr>
            <w:rFonts w:ascii="TH SarabunPSK" w:hAnsi="TH SarabunPSK" w:cs="TH SarabunPSK"/>
            <w:sz w:val="28"/>
          </w:rPr>
          <w:fldChar w:fldCharType="separate"/>
        </w:r>
        <w:r>
          <w:rPr>
            <w:rFonts w:ascii="TH SarabunPSK" w:hAnsi="TH SarabunPSK" w:cs="TH SarabunPSK"/>
            <w:noProof/>
            <w:sz w:val="28"/>
            <w:cs/>
          </w:rPr>
          <w:t>ค</w:t>
        </w:r>
        <w:r w:rsidRPr="00176816">
          <w:rPr>
            <w:rFonts w:ascii="TH SarabunPSK" w:hAnsi="TH SarabunPSK" w:cs="TH SarabunPSK"/>
            <w:sz w:val="2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A0A281" w14:textId="77777777" w:rsidR="00957BA4" w:rsidRPr="00957BA4" w:rsidRDefault="00957BA4" w:rsidP="00957BA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D74CB1" w14:textId="77777777" w:rsidR="00957BA4" w:rsidRPr="00957BA4" w:rsidRDefault="00957BA4" w:rsidP="00957B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3A1342" w14:textId="77777777" w:rsidR="00EE1B76" w:rsidRDefault="00EE1B76" w:rsidP="009A4F55">
      <w:pPr>
        <w:spacing w:after="0" w:line="240" w:lineRule="auto"/>
      </w:pPr>
      <w:r>
        <w:separator/>
      </w:r>
    </w:p>
  </w:footnote>
  <w:footnote w:type="continuationSeparator" w:id="0">
    <w:p w14:paraId="1945214D" w14:textId="77777777" w:rsidR="00EE1B76" w:rsidRDefault="00EE1B76" w:rsidP="009A4F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420D1"/>
    <w:multiLevelType w:val="hybridMultilevel"/>
    <w:tmpl w:val="6E7603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60E6B"/>
    <w:multiLevelType w:val="hybridMultilevel"/>
    <w:tmpl w:val="893EAF84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2626C5"/>
    <w:multiLevelType w:val="hybridMultilevel"/>
    <w:tmpl w:val="ABD819A0"/>
    <w:lvl w:ilvl="0" w:tplc="8EC6C7F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92D3854"/>
    <w:multiLevelType w:val="hybridMultilevel"/>
    <w:tmpl w:val="7BB67734"/>
    <w:lvl w:ilvl="0" w:tplc="8D6CE8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0254AC"/>
    <w:multiLevelType w:val="hybridMultilevel"/>
    <w:tmpl w:val="EF564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A153A"/>
    <w:multiLevelType w:val="hybridMultilevel"/>
    <w:tmpl w:val="A912AF90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023A85"/>
    <w:multiLevelType w:val="hybridMultilevel"/>
    <w:tmpl w:val="E0CC98D2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FE139F"/>
    <w:multiLevelType w:val="hybridMultilevel"/>
    <w:tmpl w:val="124657A0"/>
    <w:lvl w:ilvl="0" w:tplc="73F638CA">
      <w:numFmt w:val="bullet"/>
      <w:lvlText w:val="-"/>
      <w:lvlJc w:val="left"/>
      <w:pPr>
        <w:ind w:left="720" w:hanging="360"/>
      </w:pPr>
      <w:rPr>
        <w:rFonts w:ascii="Cordia New" w:eastAsiaTheme="minorHAnsi" w:hAnsi="Cordia New" w:cs="Cordia New" w:hint="default"/>
      </w:rPr>
    </w:lvl>
    <w:lvl w:ilvl="1" w:tplc="278ED2F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 w:val="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871CC0"/>
    <w:multiLevelType w:val="hybridMultilevel"/>
    <w:tmpl w:val="60BA36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6A06F7A"/>
    <w:multiLevelType w:val="hybridMultilevel"/>
    <w:tmpl w:val="E4FC4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347A36"/>
    <w:multiLevelType w:val="hybridMultilevel"/>
    <w:tmpl w:val="37181B7A"/>
    <w:lvl w:ilvl="0" w:tplc="2442454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140219A"/>
    <w:multiLevelType w:val="hybridMultilevel"/>
    <w:tmpl w:val="3D5695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6074CC"/>
    <w:multiLevelType w:val="hybridMultilevel"/>
    <w:tmpl w:val="478C29D8"/>
    <w:lvl w:ilvl="0" w:tplc="9E12AC0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8752BDC"/>
    <w:multiLevelType w:val="hybridMultilevel"/>
    <w:tmpl w:val="7136B972"/>
    <w:lvl w:ilvl="0" w:tplc="6C38FA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E8A753F"/>
    <w:multiLevelType w:val="hybridMultilevel"/>
    <w:tmpl w:val="FD287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6A0CE1"/>
    <w:multiLevelType w:val="hybridMultilevel"/>
    <w:tmpl w:val="EF564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E61763"/>
    <w:multiLevelType w:val="hybridMultilevel"/>
    <w:tmpl w:val="670E21FA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21E3D7E"/>
    <w:multiLevelType w:val="hybridMultilevel"/>
    <w:tmpl w:val="FD287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F22282"/>
    <w:multiLevelType w:val="hybridMultilevel"/>
    <w:tmpl w:val="8466C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AD4D76"/>
    <w:multiLevelType w:val="hybridMultilevel"/>
    <w:tmpl w:val="81865564"/>
    <w:lvl w:ilvl="0" w:tplc="54DCED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3315029"/>
    <w:multiLevelType w:val="hybridMultilevel"/>
    <w:tmpl w:val="BCB0378A"/>
    <w:lvl w:ilvl="0" w:tplc="FDBA57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7261E9C"/>
    <w:multiLevelType w:val="hybridMultilevel"/>
    <w:tmpl w:val="A832F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F86A86"/>
    <w:multiLevelType w:val="hybridMultilevel"/>
    <w:tmpl w:val="EE02848C"/>
    <w:lvl w:ilvl="0" w:tplc="D7B4AC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1182BE2"/>
    <w:multiLevelType w:val="hybridMultilevel"/>
    <w:tmpl w:val="EF564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BB2598"/>
    <w:multiLevelType w:val="hybridMultilevel"/>
    <w:tmpl w:val="E45AEB6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65F23EFA"/>
    <w:multiLevelType w:val="hybridMultilevel"/>
    <w:tmpl w:val="653C39C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6CF6664"/>
    <w:multiLevelType w:val="multilevel"/>
    <w:tmpl w:val="90A6A2B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73C52F86"/>
    <w:multiLevelType w:val="hybridMultilevel"/>
    <w:tmpl w:val="FEBACF98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ADF0C55"/>
    <w:multiLevelType w:val="hybridMultilevel"/>
    <w:tmpl w:val="893EAF84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56153956">
    <w:abstractNumId w:val="7"/>
  </w:num>
  <w:num w:numId="2" w16cid:durableId="1220745933">
    <w:abstractNumId w:val="28"/>
  </w:num>
  <w:num w:numId="3" w16cid:durableId="564530778">
    <w:abstractNumId w:val="21"/>
  </w:num>
  <w:num w:numId="4" w16cid:durableId="875653213">
    <w:abstractNumId w:val="26"/>
  </w:num>
  <w:num w:numId="5" w16cid:durableId="595291250">
    <w:abstractNumId w:val="0"/>
  </w:num>
  <w:num w:numId="6" w16cid:durableId="1914582544">
    <w:abstractNumId w:val="3"/>
  </w:num>
  <w:num w:numId="7" w16cid:durableId="1608460008">
    <w:abstractNumId w:val="25"/>
  </w:num>
  <w:num w:numId="8" w16cid:durableId="636689957">
    <w:abstractNumId w:val="10"/>
  </w:num>
  <w:num w:numId="9" w16cid:durableId="1175806795">
    <w:abstractNumId w:val="12"/>
  </w:num>
  <w:num w:numId="10" w16cid:durableId="919217142">
    <w:abstractNumId w:val="9"/>
  </w:num>
  <w:num w:numId="11" w16cid:durableId="40637788">
    <w:abstractNumId w:val="1"/>
  </w:num>
  <w:num w:numId="12" w16cid:durableId="313265186">
    <w:abstractNumId w:val="16"/>
  </w:num>
  <w:num w:numId="13" w16cid:durableId="1190950097">
    <w:abstractNumId w:val="5"/>
  </w:num>
  <w:num w:numId="14" w16cid:durableId="1037969502">
    <w:abstractNumId w:val="2"/>
  </w:num>
  <w:num w:numId="15" w16cid:durableId="844563292">
    <w:abstractNumId w:val="11"/>
  </w:num>
  <w:num w:numId="16" w16cid:durableId="1598631208">
    <w:abstractNumId w:val="27"/>
  </w:num>
  <w:num w:numId="17" w16cid:durableId="40448862">
    <w:abstractNumId w:val="14"/>
  </w:num>
  <w:num w:numId="18" w16cid:durableId="1247761340">
    <w:abstractNumId w:val="17"/>
  </w:num>
  <w:num w:numId="19" w16cid:durableId="1578396182">
    <w:abstractNumId w:val="6"/>
  </w:num>
  <w:num w:numId="20" w16cid:durableId="1780561578">
    <w:abstractNumId w:val="4"/>
  </w:num>
  <w:num w:numId="21" w16cid:durableId="83112560">
    <w:abstractNumId w:val="23"/>
  </w:num>
  <w:num w:numId="22" w16cid:durableId="267277422">
    <w:abstractNumId w:val="15"/>
  </w:num>
  <w:num w:numId="23" w16cid:durableId="2089106811">
    <w:abstractNumId w:val="24"/>
  </w:num>
  <w:num w:numId="24" w16cid:durableId="1220557881">
    <w:abstractNumId w:val="19"/>
  </w:num>
  <w:num w:numId="25" w16cid:durableId="482507597">
    <w:abstractNumId w:val="22"/>
  </w:num>
  <w:num w:numId="26" w16cid:durableId="136649558">
    <w:abstractNumId w:val="13"/>
  </w:num>
  <w:num w:numId="27" w16cid:durableId="136074148">
    <w:abstractNumId w:val="8"/>
  </w:num>
  <w:num w:numId="28" w16cid:durableId="53623069">
    <w:abstractNumId w:val="20"/>
  </w:num>
  <w:num w:numId="29" w16cid:durableId="10296288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QwswASpqYmlpbmJko6SsGpxcWZ+XkgBRa1AJoY8EwsAAAA"/>
  </w:docVars>
  <w:rsids>
    <w:rsidRoot w:val="00B71C4A"/>
    <w:rsid w:val="000079E6"/>
    <w:rsid w:val="00013BB2"/>
    <w:rsid w:val="00024C0D"/>
    <w:rsid w:val="00032871"/>
    <w:rsid w:val="00041F17"/>
    <w:rsid w:val="00042B57"/>
    <w:rsid w:val="000754B5"/>
    <w:rsid w:val="000777B4"/>
    <w:rsid w:val="00093DAB"/>
    <w:rsid w:val="000A3F89"/>
    <w:rsid w:val="000C52F4"/>
    <w:rsid w:val="000D155C"/>
    <w:rsid w:val="000D2745"/>
    <w:rsid w:val="000D61C6"/>
    <w:rsid w:val="0010711E"/>
    <w:rsid w:val="0012438D"/>
    <w:rsid w:val="00130C49"/>
    <w:rsid w:val="0013140D"/>
    <w:rsid w:val="00137FCE"/>
    <w:rsid w:val="00140935"/>
    <w:rsid w:val="00144427"/>
    <w:rsid w:val="00156015"/>
    <w:rsid w:val="001659AF"/>
    <w:rsid w:val="00176816"/>
    <w:rsid w:val="0018011C"/>
    <w:rsid w:val="00181C5E"/>
    <w:rsid w:val="00194A1D"/>
    <w:rsid w:val="001A2867"/>
    <w:rsid w:val="001B280B"/>
    <w:rsid w:val="001B2DF1"/>
    <w:rsid w:val="001B5CBB"/>
    <w:rsid w:val="001C5577"/>
    <w:rsid w:val="001D3769"/>
    <w:rsid w:val="00203873"/>
    <w:rsid w:val="00205611"/>
    <w:rsid w:val="002313A0"/>
    <w:rsid w:val="00232A98"/>
    <w:rsid w:val="00236C71"/>
    <w:rsid w:val="00240507"/>
    <w:rsid w:val="00240A68"/>
    <w:rsid w:val="00250561"/>
    <w:rsid w:val="0027551D"/>
    <w:rsid w:val="00284447"/>
    <w:rsid w:val="00285C88"/>
    <w:rsid w:val="00291E7C"/>
    <w:rsid w:val="002A1168"/>
    <w:rsid w:val="002A6C0B"/>
    <w:rsid w:val="002A78D6"/>
    <w:rsid w:val="002C3383"/>
    <w:rsid w:val="002D16EB"/>
    <w:rsid w:val="002D59FB"/>
    <w:rsid w:val="003006EC"/>
    <w:rsid w:val="0030558E"/>
    <w:rsid w:val="003072B6"/>
    <w:rsid w:val="00315FB1"/>
    <w:rsid w:val="00320BEA"/>
    <w:rsid w:val="00345FAC"/>
    <w:rsid w:val="003463A2"/>
    <w:rsid w:val="00352ED1"/>
    <w:rsid w:val="00355EF0"/>
    <w:rsid w:val="00357B89"/>
    <w:rsid w:val="003736BE"/>
    <w:rsid w:val="003740BB"/>
    <w:rsid w:val="00383E13"/>
    <w:rsid w:val="003A3FB8"/>
    <w:rsid w:val="003C3B1E"/>
    <w:rsid w:val="003C598B"/>
    <w:rsid w:val="003D4D4F"/>
    <w:rsid w:val="003D65A1"/>
    <w:rsid w:val="003E4896"/>
    <w:rsid w:val="00400B68"/>
    <w:rsid w:val="00406199"/>
    <w:rsid w:val="00417615"/>
    <w:rsid w:val="0042016B"/>
    <w:rsid w:val="00420EEB"/>
    <w:rsid w:val="0042201B"/>
    <w:rsid w:val="004268DD"/>
    <w:rsid w:val="004362BC"/>
    <w:rsid w:val="00447F69"/>
    <w:rsid w:val="00464DFE"/>
    <w:rsid w:val="00470D84"/>
    <w:rsid w:val="00472110"/>
    <w:rsid w:val="00472BB9"/>
    <w:rsid w:val="00485B24"/>
    <w:rsid w:val="00490728"/>
    <w:rsid w:val="0049163B"/>
    <w:rsid w:val="00496FE1"/>
    <w:rsid w:val="00497656"/>
    <w:rsid w:val="004D4ACF"/>
    <w:rsid w:val="004E11FD"/>
    <w:rsid w:val="004E57F7"/>
    <w:rsid w:val="004F3A09"/>
    <w:rsid w:val="00507468"/>
    <w:rsid w:val="00514632"/>
    <w:rsid w:val="00515AAC"/>
    <w:rsid w:val="005257A3"/>
    <w:rsid w:val="00526DB8"/>
    <w:rsid w:val="0053125C"/>
    <w:rsid w:val="005550C6"/>
    <w:rsid w:val="00560190"/>
    <w:rsid w:val="005777CB"/>
    <w:rsid w:val="00580BD5"/>
    <w:rsid w:val="0058517A"/>
    <w:rsid w:val="00587458"/>
    <w:rsid w:val="005967B3"/>
    <w:rsid w:val="005A5F72"/>
    <w:rsid w:val="005B7826"/>
    <w:rsid w:val="005D6DDD"/>
    <w:rsid w:val="005E0B94"/>
    <w:rsid w:val="005E3F22"/>
    <w:rsid w:val="005E7CC7"/>
    <w:rsid w:val="005F14B3"/>
    <w:rsid w:val="006025F3"/>
    <w:rsid w:val="006137D5"/>
    <w:rsid w:val="006436EC"/>
    <w:rsid w:val="00643B04"/>
    <w:rsid w:val="00680135"/>
    <w:rsid w:val="00682B42"/>
    <w:rsid w:val="00684654"/>
    <w:rsid w:val="006B06C0"/>
    <w:rsid w:val="006C38F4"/>
    <w:rsid w:val="006C7C43"/>
    <w:rsid w:val="006D7B00"/>
    <w:rsid w:val="006E08D3"/>
    <w:rsid w:val="006F081E"/>
    <w:rsid w:val="00700A07"/>
    <w:rsid w:val="007058B8"/>
    <w:rsid w:val="0071313B"/>
    <w:rsid w:val="00722CDF"/>
    <w:rsid w:val="00727051"/>
    <w:rsid w:val="00747AD9"/>
    <w:rsid w:val="00751C00"/>
    <w:rsid w:val="00766852"/>
    <w:rsid w:val="00771133"/>
    <w:rsid w:val="00782DEE"/>
    <w:rsid w:val="007A0324"/>
    <w:rsid w:val="007A2FE7"/>
    <w:rsid w:val="007C1DDD"/>
    <w:rsid w:val="007C2ABF"/>
    <w:rsid w:val="007D5EF9"/>
    <w:rsid w:val="007D6367"/>
    <w:rsid w:val="007F4C8A"/>
    <w:rsid w:val="008129B7"/>
    <w:rsid w:val="00822582"/>
    <w:rsid w:val="0083156C"/>
    <w:rsid w:val="008357D8"/>
    <w:rsid w:val="00835D72"/>
    <w:rsid w:val="008411F0"/>
    <w:rsid w:val="0085015C"/>
    <w:rsid w:val="0085338C"/>
    <w:rsid w:val="0086426E"/>
    <w:rsid w:val="00866407"/>
    <w:rsid w:val="008727FD"/>
    <w:rsid w:val="008878DD"/>
    <w:rsid w:val="00887E2E"/>
    <w:rsid w:val="00887FD7"/>
    <w:rsid w:val="00891585"/>
    <w:rsid w:val="008A7EA7"/>
    <w:rsid w:val="008E4060"/>
    <w:rsid w:val="008E4997"/>
    <w:rsid w:val="00901949"/>
    <w:rsid w:val="00902D20"/>
    <w:rsid w:val="00905F79"/>
    <w:rsid w:val="0091190C"/>
    <w:rsid w:val="00913031"/>
    <w:rsid w:val="00920349"/>
    <w:rsid w:val="00940A6D"/>
    <w:rsid w:val="009420C0"/>
    <w:rsid w:val="009426D9"/>
    <w:rsid w:val="00952216"/>
    <w:rsid w:val="00957BA4"/>
    <w:rsid w:val="00970407"/>
    <w:rsid w:val="00975874"/>
    <w:rsid w:val="00984AAE"/>
    <w:rsid w:val="009A145F"/>
    <w:rsid w:val="009A4242"/>
    <w:rsid w:val="009A4F55"/>
    <w:rsid w:val="009B0FED"/>
    <w:rsid w:val="009B1C16"/>
    <w:rsid w:val="009B235F"/>
    <w:rsid w:val="009B627D"/>
    <w:rsid w:val="009C5999"/>
    <w:rsid w:val="009E6667"/>
    <w:rsid w:val="00A0494D"/>
    <w:rsid w:val="00A10FC3"/>
    <w:rsid w:val="00A11AFB"/>
    <w:rsid w:val="00A22495"/>
    <w:rsid w:val="00A22B28"/>
    <w:rsid w:val="00A3257D"/>
    <w:rsid w:val="00A3404F"/>
    <w:rsid w:val="00A64773"/>
    <w:rsid w:val="00A73078"/>
    <w:rsid w:val="00A74A06"/>
    <w:rsid w:val="00A8013B"/>
    <w:rsid w:val="00A8230D"/>
    <w:rsid w:val="00A83E49"/>
    <w:rsid w:val="00A85516"/>
    <w:rsid w:val="00A961D8"/>
    <w:rsid w:val="00AB1086"/>
    <w:rsid w:val="00AB1F21"/>
    <w:rsid w:val="00AC04A1"/>
    <w:rsid w:val="00AD79B3"/>
    <w:rsid w:val="00AF306E"/>
    <w:rsid w:val="00AF4DFB"/>
    <w:rsid w:val="00B01F35"/>
    <w:rsid w:val="00B162F4"/>
    <w:rsid w:val="00B164DC"/>
    <w:rsid w:val="00B21AE4"/>
    <w:rsid w:val="00B25A69"/>
    <w:rsid w:val="00B37511"/>
    <w:rsid w:val="00B41C54"/>
    <w:rsid w:val="00B471E5"/>
    <w:rsid w:val="00B5085E"/>
    <w:rsid w:val="00B57028"/>
    <w:rsid w:val="00B65D91"/>
    <w:rsid w:val="00B71C4A"/>
    <w:rsid w:val="00B720CD"/>
    <w:rsid w:val="00B85E92"/>
    <w:rsid w:val="00B87C2B"/>
    <w:rsid w:val="00B930CB"/>
    <w:rsid w:val="00B931FB"/>
    <w:rsid w:val="00B93A5D"/>
    <w:rsid w:val="00BA175E"/>
    <w:rsid w:val="00BA32C9"/>
    <w:rsid w:val="00BB4EA6"/>
    <w:rsid w:val="00BC3111"/>
    <w:rsid w:val="00BC39E6"/>
    <w:rsid w:val="00BC6E0A"/>
    <w:rsid w:val="00BD4340"/>
    <w:rsid w:val="00BE3C1B"/>
    <w:rsid w:val="00BE6EBC"/>
    <w:rsid w:val="00BF0D4F"/>
    <w:rsid w:val="00BF2F82"/>
    <w:rsid w:val="00BF4258"/>
    <w:rsid w:val="00C11508"/>
    <w:rsid w:val="00C2617C"/>
    <w:rsid w:val="00C30794"/>
    <w:rsid w:val="00C31D0A"/>
    <w:rsid w:val="00C323CD"/>
    <w:rsid w:val="00C43AC5"/>
    <w:rsid w:val="00C47327"/>
    <w:rsid w:val="00C47FB0"/>
    <w:rsid w:val="00C63575"/>
    <w:rsid w:val="00C722BA"/>
    <w:rsid w:val="00C7719A"/>
    <w:rsid w:val="00CB51B9"/>
    <w:rsid w:val="00CD0BE9"/>
    <w:rsid w:val="00CF5F79"/>
    <w:rsid w:val="00D11459"/>
    <w:rsid w:val="00D11AED"/>
    <w:rsid w:val="00D15482"/>
    <w:rsid w:val="00D16663"/>
    <w:rsid w:val="00D17948"/>
    <w:rsid w:val="00D22038"/>
    <w:rsid w:val="00D23D3F"/>
    <w:rsid w:val="00D37302"/>
    <w:rsid w:val="00D6037F"/>
    <w:rsid w:val="00D60F5A"/>
    <w:rsid w:val="00D7357D"/>
    <w:rsid w:val="00D83B4E"/>
    <w:rsid w:val="00D86A27"/>
    <w:rsid w:val="00D93244"/>
    <w:rsid w:val="00D95359"/>
    <w:rsid w:val="00DA3F4A"/>
    <w:rsid w:val="00DA5CF3"/>
    <w:rsid w:val="00DB2CFD"/>
    <w:rsid w:val="00DB5372"/>
    <w:rsid w:val="00DB598C"/>
    <w:rsid w:val="00DC2C33"/>
    <w:rsid w:val="00DD6D31"/>
    <w:rsid w:val="00DE56A0"/>
    <w:rsid w:val="00E10A20"/>
    <w:rsid w:val="00E123F6"/>
    <w:rsid w:val="00E14BD4"/>
    <w:rsid w:val="00E16F3A"/>
    <w:rsid w:val="00E26BFD"/>
    <w:rsid w:val="00E32182"/>
    <w:rsid w:val="00E356A1"/>
    <w:rsid w:val="00E42E36"/>
    <w:rsid w:val="00E470BB"/>
    <w:rsid w:val="00E50F13"/>
    <w:rsid w:val="00E570D0"/>
    <w:rsid w:val="00E71044"/>
    <w:rsid w:val="00E80D04"/>
    <w:rsid w:val="00E946CC"/>
    <w:rsid w:val="00EA4C5E"/>
    <w:rsid w:val="00EC5152"/>
    <w:rsid w:val="00ED3373"/>
    <w:rsid w:val="00EE1217"/>
    <w:rsid w:val="00EE1B76"/>
    <w:rsid w:val="00EF134A"/>
    <w:rsid w:val="00F2029C"/>
    <w:rsid w:val="00F226F5"/>
    <w:rsid w:val="00F2579D"/>
    <w:rsid w:val="00F52913"/>
    <w:rsid w:val="00F74CD3"/>
    <w:rsid w:val="00F7598E"/>
    <w:rsid w:val="00F7695E"/>
    <w:rsid w:val="00F76B13"/>
    <w:rsid w:val="00FA0187"/>
    <w:rsid w:val="00FA2E5F"/>
    <w:rsid w:val="00FA3974"/>
    <w:rsid w:val="00FA41ED"/>
    <w:rsid w:val="00FD343B"/>
    <w:rsid w:val="00FD49B1"/>
    <w:rsid w:val="00FD6EAD"/>
    <w:rsid w:val="00FD6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A8EA8F"/>
  <w15:docId w15:val="{9A3B0E26-C139-40DE-BC9A-AD357D4F1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43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D43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434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78D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A4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F55"/>
  </w:style>
  <w:style w:type="paragraph" w:styleId="Footer">
    <w:name w:val="footer"/>
    <w:basedOn w:val="Normal"/>
    <w:link w:val="FooterChar"/>
    <w:uiPriority w:val="99"/>
    <w:unhideWhenUsed/>
    <w:rsid w:val="009A4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F55"/>
  </w:style>
  <w:style w:type="paragraph" w:styleId="BalloonText">
    <w:name w:val="Balloon Text"/>
    <w:basedOn w:val="Normal"/>
    <w:link w:val="BalloonTextChar"/>
    <w:uiPriority w:val="99"/>
    <w:semiHidden/>
    <w:unhideWhenUsed/>
    <w:rsid w:val="007A2FE7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FE7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uiPriority w:val="59"/>
    <w:rsid w:val="00042B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40507"/>
    <w:rPr>
      <w:color w:val="808080"/>
    </w:rPr>
  </w:style>
  <w:style w:type="character" w:styleId="Emphasis">
    <w:name w:val="Emphasis"/>
    <w:basedOn w:val="DefaultParagraphFont"/>
    <w:uiPriority w:val="20"/>
    <w:qFormat/>
    <w:rsid w:val="00DD6D31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137D5"/>
    <w:pPr>
      <w:tabs>
        <w:tab w:val="right" w:pos="8828"/>
      </w:tabs>
      <w:spacing w:before="120" w:after="100" w:line="240" w:lineRule="auto"/>
      <w:jc w:val="center"/>
    </w:pPr>
    <w:rPr>
      <w:rFonts w:ascii="TH SarabunPSK" w:hAnsi="TH SarabunPSK" w:cs="TH SarabunPSK"/>
      <w:b/>
      <w:bCs/>
      <w:caps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A11AFB"/>
    <w:pPr>
      <w:tabs>
        <w:tab w:val="left" w:pos="1170"/>
        <w:tab w:val="right" w:pos="8828"/>
      </w:tabs>
      <w:spacing w:after="0" w:line="240" w:lineRule="auto"/>
      <w:ind w:left="220"/>
    </w:pPr>
    <w:rPr>
      <w:rFonts w:cstheme="majorBidi"/>
      <w:smallCaps/>
      <w:sz w:val="20"/>
      <w:szCs w:val="23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D4340"/>
    <w:pPr>
      <w:spacing w:after="0"/>
      <w:ind w:left="440"/>
    </w:pPr>
    <w:rPr>
      <w:rFonts w:cstheme="majorBidi"/>
      <w:i/>
      <w:iCs/>
      <w:sz w:val="20"/>
      <w:szCs w:val="23"/>
    </w:rPr>
  </w:style>
  <w:style w:type="paragraph" w:styleId="TOC4">
    <w:name w:val="toc 4"/>
    <w:basedOn w:val="Normal"/>
    <w:next w:val="Normal"/>
    <w:autoRedefine/>
    <w:uiPriority w:val="39"/>
    <w:unhideWhenUsed/>
    <w:rsid w:val="00BD4340"/>
    <w:pPr>
      <w:spacing w:after="0"/>
      <w:ind w:left="660"/>
    </w:pPr>
    <w:rPr>
      <w:rFonts w:cstheme="majorBidi"/>
      <w:sz w:val="18"/>
      <w:szCs w:val="21"/>
    </w:rPr>
  </w:style>
  <w:style w:type="paragraph" w:styleId="TOC5">
    <w:name w:val="toc 5"/>
    <w:basedOn w:val="Normal"/>
    <w:next w:val="Normal"/>
    <w:autoRedefine/>
    <w:uiPriority w:val="39"/>
    <w:unhideWhenUsed/>
    <w:rsid w:val="00BD4340"/>
    <w:pPr>
      <w:spacing w:after="0"/>
      <w:ind w:left="880"/>
    </w:pPr>
    <w:rPr>
      <w:rFonts w:cstheme="majorBidi"/>
      <w:sz w:val="18"/>
      <w:szCs w:val="21"/>
    </w:rPr>
  </w:style>
  <w:style w:type="paragraph" w:styleId="TOC6">
    <w:name w:val="toc 6"/>
    <w:basedOn w:val="Normal"/>
    <w:next w:val="Normal"/>
    <w:autoRedefine/>
    <w:uiPriority w:val="39"/>
    <w:unhideWhenUsed/>
    <w:rsid w:val="00BD4340"/>
    <w:pPr>
      <w:spacing w:after="0"/>
      <w:ind w:left="1100"/>
    </w:pPr>
    <w:rPr>
      <w:rFonts w:cstheme="majorBidi"/>
      <w:sz w:val="18"/>
      <w:szCs w:val="21"/>
    </w:rPr>
  </w:style>
  <w:style w:type="paragraph" w:styleId="TOC7">
    <w:name w:val="toc 7"/>
    <w:basedOn w:val="Normal"/>
    <w:next w:val="Normal"/>
    <w:autoRedefine/>
    <w:uiPriority w:val="39"/>
    <w:unhideWhenUsed/>
    <w:rsid w:val="00BD4340"/>
    <w:pPr>
      <w:spacing w:after="0"/>
      <w:ind w:left="1320"/>
    </w:pPr>
    <w:rPr>
      <w:rFonts w:cstheme="majorBidi"/>
      <w:sz w:val="18"/>
      <w:szCs w:val="21"/>
    </w:rPr>
  </w:style>
  <w:style w:type="paragraph" w:styleId="TOC8">
    <w:name w:val="toc 8"/>
    <w:basedOn w:val="Normal"/>
    <w:next w:val="Normal"/>
    <w:autoRedefine/>
    <w:uiPriority w:val="39"/>
    <w:unhideWhenUsed/>
    <w:rsid w:val="00BD4340"/>
    <w:pPr>
      <w:spacing w:after="0"/>
      <w:ind w:left="1540"/>
    </w:pPr>
    <w:rPr>
      <w:rFonts w:cstheme="majorBidi"/>
      <w:sz w:val="18"/>
      <w:szCs w:val="21"/>
    </w:rPr>
  </w:style>
  <w:style w:type="paragraph" w:styleId="TOC9">
    <w:name w:val="toc 9"/>
    <w:basedOn w:val="Normal"/>
    <w:next w:val="Normal"/>
    <w:autoRedefine/>
    <w:uiPriority w:val="39"/>
    <w:unhideWhenUsed/>
    <w:rsid w:val="00BD4340"/>
    <w:pPr>
      <w:spacing w:after="0"/>
      <w:ind w:left="1760"/>
    </w:pPr>
    <w:rPr>
      <w:rFonts w:cstheme="majorBidi"/>
      <w:sz w:val="18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BD4340"/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BD4340"/>
    <w:pPr>
      <w:spacing w:before="480"/>
      <w:outlineLvl w:val="9"/>
    </w:pPr>
    <w:rPr>
      <w:b/>
      <w:bCs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4340"/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D4340"/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11AFB"/>
    <w:pPr>
      <w:spacing w:after="0" w:line="240" w:lineRule="auto"/>
    </w:pPr>
    <w:rPr>
      <w:sz w:val="20"/>
      <w:szCs w:val="2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11AFB"/>
    <w:rPr>
      <w:sz w:val="20"/>
      <w:szCs w:val="25"/>
    </w:rPr>
  </w:style>
  <w:style w:type="character" w:styleId="EndnoteReference">
    <w:name w:val="endnote reference"/>
    <w:basedOn w:val="DefaultParagraphFont"/>
    <w:uiPriority w:val="99"/>
    <w:semiHidden/>
    <w:unhideWhenUsed/>
    <w:rsid w:val="00A11AFB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7668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59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5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footer" Target="footer3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footer" Target="footer2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11F5D4-AD4A-41AF-A908-317C58651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60</TotalTime>
  <Pages>26</Pages>
  <Words>1874</Words>
  <Characters>10688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vit Pichayavet</dc:creator>
  <cp:lastModifiedBy>Chayuth Thanakitkoses</cp:lastModifiedBy>
  <cp:revision>32</cp:revision>
  <cp:lastPrinted>2018-07-31T17:06:00Z</cp:lastPrinted>
  <dcterms:created xsi:type="dcterms:W3CDTF">2024-05-07T02:47:00Z</dcterms:created>
  <dcterms:modified xsi:type="dcterms:W3CDTF">2024-07-08T03:33:00Z</dcterms:modified>
</cp:coreProperties>
</file>